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68DAB2" w14:textId="633AF704" w:rsidR="00A41B88" w:rsidRPr="00A41B88" w:rsidRDefault="00A41B88" w:rsidP="00A41B88">
      <w:pPr>
        <w:shd w:val="clear" w:color="auto" w:fill="FFFFFF"/>
        <w:spacing w:after="40" w:line="240" w:lineRule="auto"/>
        <w:outlineLvl w:val="0"/>
        <w:rPr>
          <w:b/>
        </w:rPr>
      </w:pPr>
      <w:bookmarkStart w:id="0" w:name="_GoBack"/>
      <w:proofErr w:type="spellStart"/>
      <w:r w:rsidRPr="00A41B88">
        <w:rPr>
          <w:b/>
        </w:rPr>
        <w:t>Sneha</w:t>
      </w:r>
      <w:proofErr w:type="spellEnd"/>
      <w:r w:rsidRPr="00A41B88">
        <w:rPr>
          <w:b/>
        </w:rPr>
        <w:t xml:space="preserve"> </w:t>
      </w:r>
      <w:proofErr w:type="spellStart"/>
      <w:r w:rsidRPr="00A41B88">
        <w:rPr>
          <w:b/>
        </w:rPr>
        <w:t>A</w:t>
      </w:r>
      <w:r w:rsidR="0029470A">
        <w:rPr>
          <w:b/>
        </w:rPr>
        <w:t>ndhe</w:t>
      </w:r>
      <w:proofErr w:type="spellEnd"/>
    </w:p>
    <w:bookmarkEnd w:id="0"/>
    <w:p w14:paraId="419AA819" w14:textId="6CFB8966" w:rsidR="00A41B88" w:rsidRPr="00A41B88" w:rsidRDefault="00A41B88" w:rsidP="00A41B88">
      <w:pPr>
        <w:shd w:val="clear" w:color="auto" w:fill="FFFFFF"/>
        <w:spacing w:after="40" w:line="240" w:lineRule="auto"/>
        <w:outlineLvl w:val="0"/>
        <w:rPr>
          <w:b/>
        </w:rPr>
      </w:pPr>
      <w:r w:rsidRPr="00A41B88">
        <w:rPr>
          <w:b/>
        </w:rPr>
        <w:t>snehagm30@gmail.com</w:t>
      </w:r>
    </w:p>
    <w:p w14:paraId="3F46442C" w14:textId="08D2FE27" w:rsidR="00AE64F3" w:rsidRPr="00D13D9B" w:rsidRDefault="00A41B88" w:rsidP="00A41B88">
      <w:pPr>
        <w:shd w:val="clear" w:color="auto" w:fill="FFFFFF"/>
        <w:spacing w:after="40" w:line="240" w:lineRule="auto"/>
        <w:outlineLvl w:val="0"/>
        <w:rPr>
          <w:rFonts w:ascii="Calibri" w:eastAsia="Times New Roman" w:hAnsi="Calibri" w:cs="Calibri"/>
          <w:b/>
          <w:bCs/>
          <w:kern w:val="36"/>
        </w:rPr>
      </w:pPr>
      <w:r w:rsidRPr="00A41B88">
        <w:rPr>
          <w:b/>
        </w:rPr>
        <w:t>+1 (573)-427-7879</w:t>
      </w:r>
    </w:p>
    <w:p w14:paraId="05B21E09" w14:textId="77777777" w:rsidR="00AE64F3" w:rsidRPr="00D13D9B" w:rsidRDefault="00AE64F3" w:rsidP="00BF20CD">
      <w:pPr>
        <w:shd w:val="clear" w:color="auto" w:fill="FFFFFF"/>
        <w:spacing w:before="80" w:after="80" w:line="240" w:lineRule="auto"/>
        <w:rPr>
          <w:rFonts w:ascii="Calibri" w:eastAsia="Times New Roman" w:hAnsi="Calibri" w:cs="Calibri"/>
        </w:rPr>
      </w:pPr>
      <w:r w:rsidRPr="00D13D9B">
        <w:rPr>
          <w:rFonts w:ascii="Calibri" w:eastAsia="Times New Roman" w:hAnsi="Calibri" w:cs="Calibri"/>
          <w:b/>
          <w:bCs/>
        </w:rPr>
        <w:t>Professional Summary:</w:t>
      </w:r>
    </w:p>
    <w:p w14:paraId="33AB54C0" w14:textId="13A78509" w:rsidR="00AE64F3" w:rsidRPr="00D13D9B" w:rsidRDefault="00BF20CD" w:rsidP="00284050">
      <w:pPr>
        <w:pStyle w:val="NoSpacing"/>
        <w:numPr>
          <w:ilvl w:val="0"/>
          <w:numId w:val="24"/>
        </w:numPr>
        <w:jc w:val="both"/>
        <w:rPr>
          <w:b/>
        </w:rPr>
      </w:pPr>
      <w:r w:rsidRPr="00D13D9B">
        <w:t xml:space="preserve">Proficient </w:t>
      </w:r>
      <w:r w:rsidR="00284050">
        <w:t>Over 7+</w:t>
      </w:r>
      <w:r w:rsidR="00AE64F3" w:rsidRPr="00D13D9B">
        <w:t xml:space="preserve"> years of IT experience in System Analysis, Design, Development, and Implementation of various applications including </w:t>
      </w:r>
      <w:r w:rsidR="00AE64F3" w:rsidRPr="00D13D9B">
        <w:rPr>
          <w:b/>
        </w:rPr>
        <w:t>Web</w:t>
      </w:r>
      <w:r w:rsidR="00AE64F3" w:rsidRPr="00D13D9B">
        <w:t xml:space="preserve"> (</w:t>
      </w:r>
      <w:r w:rsidR="00AE64F3" w:rsidRPr="00D13D9B">
        <w:rPr>
          <w:b/>
        </w:rPr>
        <w:t>Client/Server)</w:t>
      </w:r>
      <w:r w:rsidR="00AE64F3" w:rsidRPr="00D13D9B">
        <w:t xml:space="preserve"> and </w:t>
      </w:r>
      <w:r w:rsidR="00AE64F3" w:rsidRPr="00D13D9B">
        <w:rPr>
          <w:b/>
        </w:rPr>
        <w:t>Windows</w:t>
      </w:r>
      <w:r w:rsidR="00AE64F3" w:rsidRPr="00D13D9B">
        <w:t xml:space="preserve"> </w:t>
      </w:r>
      <w:r w:rsidR="00AE64F3" w:rsidRPr="00D13D9B">
        <w:rPr>
          <w:b/>
        </w:rPr>
        <w:t>Applications</w:t>
      </w:r>
      <w:r w:rsidR="00AE64F3" w:rsidRPr="00D13D9B">
        <w:t xml:space="preserve"> using </w:t>
      </w:r>
      <w:r w:rsidR="00AE64F3" w:rsidRPr="00D13D9B">
        <w:rPr>
          <w:b/>
        </w:rPr>
        <w:t>Microsoft .NET</w:t>
      </w:r>
      <w:r w:rsidR="00AE64F3" w:rsidRPr="00D13D9B">
        <w:t xml:space="preserve"> </w:t>
      </w:r>
      <w:r w:rsidR="00AE64F3" w:rsidRPr="00D13D9B">
        <w:rPr>
          <w:b/>
        </w:rPr>
        <w:t>Framework</w:t>
      </w:r>
      <w:r w:rsidR="00AE64F3" w:rsidRPr="00D13D9B">
        <w:t xml:space="preserve">, </w:t>
      </w:r>
      <w:r w:rsidR="00AE64F3" w:rsidRPr="00D13D9B">
        <w:rPr>
          <w:b/>
        </w:rPr>
        <w:t>C#. NET, ADO.NET,</w:t>
      </w:r>
      <w:r w:rsidR="00AE64F3" w:rsidRPr="00D13D9B">
        <w:t xml:space="preserve"> </w:t>
      </w:r>
      <w:r w:rsidR="00AE64F3" w:rsidRPr="00D13D9B">
        <w:rPr>
          <w:b/>
        </w:rPr>
        <w:t>ASP.NET</w:t>
      </w:r>
      <w:r w:rsidR="000C17B2" w:rsidRPr="00D13D9B">
        <w:rPr>
          <w:b/>
        </w:rPr>
        <w:t>,</w:t>
      </w:r>
      <w:r w:rsidR="00284050">
        <w:rPr>
          <w:b/>
        </w:rPr>
        <w:t xml:space="preserve"> </w:t>
      </w:r>
      <w:r w:rsidR="000C17B2" w:rsidRPr="00D13D9B">
        <w:rPr>
          <w:b/>
        </w:rPr>
        <w:t>VB.NET.</w:t>
      </w:r>
    </w:p>
    <w:p w14:paraId="4EDF1DBE" w14:textId="77777777" w:rsidR="00AE64F3" w:rsidRPr="00D13D9B" w:rsidRDefault="00AE64F3" w:rsidP="00284050">
      <w:pPr>
        <w:pStyle w:val="NoSpacing"/>
        <w:numPr>
          <w:ilvl w:val="0"/>
          <w:numId w:val="24"/>
        </w:numPr>
        <w:jc w:val="both"/>
        <w:rPr>
          <w:b/>
        </w:rPr>
      </w:pPr>
      <w:r w:rsidRPr="00D13D9B">
        <w:t>Experience developing web applications in</w:t>
      </w:r>
      <w:r w:rsidRPr="00D13D9B">
        <w:rPr>
          <w:b/>
        </w:rPr>
        <w:t xml:space="preserve"> ASP.Net MVC 3, ASP.Net MVC 4 </w:t>
      </w:r>
      <w:r w:rsidRPr="00D13D9B">
        <w:t>and Knowledge of</w:t>
      </w:r>
      <w:r w:rsidRPr="00D13D9B">
        <w:rPr>
          <w:b/>
        </w:rPr>
        <w:t xml:space="preserve"> ASP.Net MVC 5 </w:t>
      </w:r>
      <w:r w:rsidRPr="00D13D9B">
        <w:t>(Filter Override and Attribute Routing)</w:t>
      </w:r>
    </w:p>
    <w:p w14:paraId="6084F39D" w14:textId="77777777" w:rsidR="00AE64F3" w:rsidRPr="00D13D9B" w:rsidRDefault="00AE64F3" w:rsidP="00284050">
      <w:pPr>
        <w:pStyle w:val="NoSpacing"/>
        <w:numPr>
          <w:ilvl w:val="0"/>
          <w:numId w:val="24"/>
        </w:numPr>
        <w:jc w:val="both"/>
      </w:pPr>
      <w:r w:rsidRPr="00D13D9B">
        <w:t xml:space="preserve">Created code for </w:t>
      </w:r>
      <w:r w:rsidRPr="00D13D9B">
        <w:rPr>
          <w:b/>
        </w:rPr>
        <w:t>Angular JS</w:t>
      </w:r>
      <w:r w:rsidRPr="00D13D9B">
        <w:t xml:space="preserve"> based application for a new functionality to communicate to a Web API.</w:t>
      </w:r>
    </w:p>
    <w:p w14:paraId="6782B5F5" w14:textId="77777777" w:rsidR="00AE64F3" w:rsidRPr="00D13D9B" w:rsidRDefault="00AE64F3" w:rsidP="00284050">
      <w:pPr>
        <w:pStyle w:val="NoSpacing"/>
        <w:numPr>
          <w:ilvl w:val="0"/>
          <w:numId w:val="24"/>
        </w:numPr>
        <w:jc w:val="both"/>
      </w:pPr>
      <w:r w:rsidRPr="00D13D9B">
        <w:rPr>
          <w:b/>
        </w:rPr>
        <w:t>Web Application</w:t>
      </w:r>
      <w:r w:rsidRPr="00D13D9B">
        <w:t xml:space="preserve"> Development experience with technologies using </w:t>
      </w:r>
      <w:r w:rsidRPr="00D13D9B">
        <w:rPr>
          <w:b/>
        </w:rPr>
        <w:t>HTML 4.0/5, CSS2, CSS3, DOM, JAVASCRIPT, JQUERY, AJAX, JSON</w:t>
      </w:r>
      <w:r w:rsidRPr="00D13D9B">
        <w:t xml:space="preserve">, </w:t>
      </w:r>
      <w:r w:rsidRPr="00D13D9B">
        <w:rPr>
          <w:b/>
        </w:rPr>
        <w:t>Node JS,</w:t>
      </w:r>
      <w:r w:rsidRPr="00D13D9B">
        <w:t xml:space="preserve"> </w:t>
      </w:r>
      <w:r w:rsidRPr="00D13D9B">
        <w:rPr>
          <w:b/>
        </w:rPr>
        <w:t>Angular JS,</w:t>
      </w:r>
      <w:r w:rsidRPr="00D13D9B">
        <w:t xml:space="preserve"> </w:t>
      </w:r>
      <w:r w:rsidRPr="00D13D9B">
        <w:rPr>
          <w:b/>
        </w:rPr>
        <w:t xml:space="preserve">Bootstrap, </w:t>
      </w:r>
      <w:proofErr w:type="gramStart"/>
      <w:r w:rsidRPr="00D13D9B">
        <w:rPr>
          <w:b/>
        </w:rPr>
        <w:t>XML</w:t>
      </w:r>
      <w:proofErr w:type="gramEnd"/>
      <w:r w:rsidRPr="00D13D9B">
        <w:t>.</w:t>
      </w:r>
    </w:p>
    <w:p w14:paraId="1C8B75BC" w14:textId="77777777" w:rsidR="00AE64F3" w:rsidRPr="00D13D9B" w:rsidRDefault="00AE64F3" w:rsidP="00284050">
      <w:pPr>
        <w:pStyle w:val="NoSpacing"/>
        <w:numPr>
          <w:ilvl w:val="0"/>
          <w:numId w:val="24"/>
        </w:numPr>
        <w:jc w:val="both"/>
        <w:rPr>
          <w:b/>
        </w:rPr>
      </w:pPr>
      <w:r w:rsidRPr="00D13D9B">
        <w:t xml:space="preserve">Extensive experience with core </w:t>
      </w:r>
      <w:r w:rsidRPr="00D13D9B">
        <w:rPr>
          <w:b/>
        </w:rPr>
        <w:t>.NET</w:t>
      </w:r>
      <w:r w:rsidRPr="00D13D9B">
        <w:t xml:space="preserve"> technologies like </w:t>
      </w:r>
      <w:r w:rsidRPr="00D13D9B">
        <w:rPr>
          <w:b/>
        </w:rPr>
        <w:t>ADO.NET, ASP.NET Web Forms and Server Controls, Web Services, WCF and LINQ</w:t>
      </w:r>
      <w:r w:rsidRPr="00D13D9B">
        <w:t>.</w:t>
      </w:r>
    </w:p>
    <w:p w14:paraId="2D307F32" w14:textId="77777777" w:rsidR="00AE64F3" w:rsidRPr="00D13D9B" w:rsidRDefault="00AE64F3" w:rsidP="00284050">
      <w:pPr>
        <w:pStyle w:val="NoSpacing"/>
        <w:numPr>
          <w:ilvl w:val="0"/>
          <w:numId w:val="24"/>
        </w:numPr>
        <w:jc w:val="both"/>
        <w:rPr>
          <w:b/>
        </w:rPr>
      </w:pPr>
      <w:r w:rsidRPr="00D13D9B">
        <w:t xml:space="preserve">Hands on experience in UI technologies with </w:t>
      </w:r>
      <w:r w:rsidRPr="00D13D9B">
        <w:rPr>
          <w:b/>
        </w:rPr>
        <w:t>Node JS,</w:t>
      </w:r>
      <w:r w:rsidRPr="00D13D9B">
        <w:t xml:space="preserve"> </w:t>
      </w:r>
      <w:r w:rsidRPr="00D13D9B">
        <w:rPr>
          <w:b/>
        </w:rPr>
        <w:t>Angular JS</w:t>
      </w:r>
      <w:r w:rsidRPr="00D13D9B">
        <w:t xml:space="preserve"> and </w:t>
      </w:r>
      <w:r w:rsidRPr="00D13D9B">
        <w:rPr>
          <w:b/>
        </w:rPr>
        <w:t>Bootstrap.</w:t>
      </w:r>
    </w:p>
    <w:p w14:paraId="388C6919" w14:textId="78FD2348" w:rsidR="00AE64F3" w:rsidRPr="00D13D9B" w:rsidRDefault="00AE64F3" w:rsidP="00284050">
      <w:pPr>
        <w:pStyle w:val="NoSpacing"/>
        <w:numPr>
          <w:ilvl w:val="0"/>
          <w:numId w:val="24"/>
        </w:numPr>
        <w:jc w:val="both"/>
      </w:pPr>
      <w:r w:rsidRPr="00D13D9B">
        <w:t xml:space="preserve">Experience in all phases of </w:t>
      </w:r>
      <w:r w:rsidRPr="00D13D9B">
        <w:rPr>
          <w:b/>
        </w:rPr>
        <w:t>Software Development</w:t>
      </w:r>
      <w:r w:rsidRPr="00D13D9B">
        <w:t xml:space="preserve"> including Analysis, Designing, coding, testing, bug fixing and customizing) and Implementation of Client/Server applications using </w:t>
      </w:r>
      <w:r w:rsidRPr="00D13D9B">
        <w:rPr>
          <w:b/>
        </w:rPr>
        <w:t>C#</w:t>
      </w:r>
      <w:r w:rsidRPr="00D13D9B">
        <w:t xml:space="preserve"> and </w:t>
      </w:r>
      <w:r w:rsidRPr="00D13D9B">
        <w:rPr>
          <w:b/>
        </w:rPr>
        <w:t>SQL Server 2005/2008/2012/2014</w:t>
      </w:r>
      <w:r w:rsidRPr="00D13D9B">
        <w:t xml:space="preserve"> with N-tier development environment.</w:t>
      </w:r>
    </w:p>
    <w:p w14:paraId="7DA8A5F1" w14:textId="6FD73F21" w:rsidR="00AE64F3" w:rsidRPr="00D13D9B" w:rsidRDefault="00AE64F3" w:rsidP="00284050">
      <w:pPr>
        <w:pStyle w:val="NoSpacing"/>
        <w:numPr>
          <w:ilvl w:val="0"/>
          <w:numId w:val="24"/>
        </w:numPr>
        <w:jc w:val="both"/>
      </w:pPr>
      <w:r w:rsidRPr="00D13D9B">
        <w:t xml:space="preserve">Experience in Architecture, Design, Development and Deployment of High-Performance, Scalable, and Distributed, </w:t>
      </w:r>
      <w:r w:rsidRPr="00D13D9B">
        <w:rPr>
          <w:b/>
        </w:rPr>
        <w:t>ASP.NET</w:t>
      </w:r>
      <w:r w:rsidRPr="00D13D9B">
        <w:t xml:space="preserve"> and </w:t>
      </w:r>
      <w:r w:rsidRPr="00D13D9B">
        <w:rPr>
          <w:b/>
        </w:rPr>
        <w:t>SQL Server</w:t>
      </w:r>
      <w:r w:rsidRPr="00D13D9B">
        <w:t xml:space="preserve"> </w:t>
      </w:r>
      <w:r w:rsidRPr="00D13D9B">
        <w:rPr>
          <w:b/>
        </w:rPr>
        <w:t>2012/2014</w:t>
      </w:r>
      <w:r w:rsidR="007E06B8" w:rsidRPr="00D13D9B">
        <w:rPr>
          <w:b/>
        </w:rPr>
        <w:t>/2016</w:t>
      </w:r>
      <w:r w:rsidRPr="00D13D9B">
        <w:t xml:space="preserve"> (backend) applications and Test-Driven Development (TDD). </w:t>
      </w:r>
    </w:p>
    <w:p w14:paraId="49F301CA" w14:textId="77777777" w:rsidR="00AE64F3" w:rsidRPr="00D13D9B" w:rsidRDefault="00AE64F3" w:rsidP="00284050">
      <w:pPr>
        <w:pStyle w:val="NoSpacing"/>
        <w:numPr>
          <w:ilvl w:val="0"/>
          <w:numId w:val="24"/>
        </w:numPr>
        <w:jc w:val="both"/>
      </w:pPr>
      <w:r w:rsidRPr="00D13D9B">
        <w:rPr>
          <w:lang w:val="en-CA"/>
        </w:rPr>
        <w:t xml:space="preserve">Experience working on </w:t>
      </w:r>
      <w:r w:rsidRPr="00D13D9B">
        <w:rPr>
          <w:b/>
          <w:lang w:val="en-CA"/>
        </w:rPr>
        <w:t>Telerik WPF Rad Controls, Telerik AJAX Rad Controls</w:t>
      </w:r>
      <w:r w:rsidRPr="00D13D9B">
        <w:rPr>
          <w:lang w:val="en-CA"/>
        </w:rPr>
        <w:t xml:space="preserve"> and </w:t>
      </w:r>
      <w:r w:rsidRPr="00D13D9B">
        <w:rPr>
          <w:b/>
          <w:lang w:val="en-CA"/>
        </w:rPr>
        <w:t>Telerik Reports.</w:t>
      </w:r>
    </w:p>
    <w:p w14:paraId="0A988A50" w14:textId="0ECF408B" w:rsidR="00AE64F3" w:rsidRPr="00D13D9B" w:rsidRDefault="00AE64F3" w:rsidP="00284050">
      <w:pPr>
        <w:pStyle w:val="NoSpacing"/>
        <w:numPr>
          <w:ilvl w:val="0"/>
          <w:numId w:val="24"/>
        </w:numPr>
        <w:jc w:val="both"/>
      </w:pPr>
      <w:r w:rsidRPr="00D13D9B">
        <w:t xml:space="preserve">Experience in creating </w:t>
      </w:r>
      <w:r w:rsidRPr="00D13D9B">
        <w:rPr>
          <w:b/>
        </w:rPr>
        <w:t>User Controls &amp; Custom Controls in</w:t>
      </w:r>
      <w:r w:rsidRPr="00D13D9B">
        <w:t xml:space="preserve"> </w:t>
      </w:r>
      <w:r w:rsidRPr="00D13D9B">
        <w:rPr>
          <w:b/>
        </w:rPr>
        <w:t>C# and ASP.NET</w:t>
      </w:r>
      <w:r w:rsidRPr="00D13D9B">
        <w:t>.</w:t>
      </w:r>
    </w:p>
    <w:p w14:paraId="3FEBCAD2" w14:textId="5CD116E8" w:rsidR="00BC7CF1" w:rsidRPr="00D13D9B" w:rsidRDefault="00BC7CF1" w:rsidP="00284050">
      <w:pPr>
        <w:pStyle w:val="NoSpacing"/>
        <w:numPr>
          <w:ilvl w:val="0"/>
          <w:numId w:val="24"/>
        </w:numPr>
        <w:jc w:val="both"/>
      </w:pPr>
      <w:r w:rsidRPr="00D13D9B">
        <w:rPr>
          <w:color w:val="000000"/>
          <w:shd w:val="clear" w:color="auto" w:fill="FFFFFF"/>
        </w:rPr>
        <w:t>Worked on Unit test by Test-Driven Development (</w:t>
      </w:r>
      <w:r w:rsidRPr="00D13D9B">
        <w:rPr>
          <w:b/>
          <w:color w:val="000000"/>
          <w:shd w:val="clear" w:color="auto" w:fill="FFFFFF"/>
        </w:rPr>
        <w:t>TDD</w:t>
      </w:r>
      <w:r w:rsidRPr="00D13D9B">
        <w:rPr>
          <w:color w:val="000000"/>
          <w:shd w:val="clear" w:color="auto" w:fill="FFFFFF"/>
        </w:rPr>
        <w:t xml:space="preserve">) to build the application with </w:t>
      </w:r>
      <w:r w:rsidRPr="00D13D9B">
        <w:rPr>
          <w:b/>
          <w:color w:val="000000"/>
          <w:shd w:val="clear" w:color="auto" w:fill="FFFFFF"/>
        </w:rPr>
        <w:t>Angular2</w:t>
      </w:r>
      <w:r w:rsidRPr="00D13D9B">
        <w:rPr>
          <w:color w:val="000000"/>
          <w:shd w:val="clear" w:color="auto" w:fill="FFFFFF"/>
        </w:rPr>
        <w:t xml:space="preserve"> and </w:t>
      </w:r>
      <w:r w:rsidRPr="00D13D9B">
        <w:rPr>
          <w:b/>
          <w:color w:val="000000"/>
          <w:shd w:val="clear" w:color="auto" w:fill="FFFFFF"/>
        </w:rPr>
        <w:t>JavaScript</w:t>
      </w:r>
      <w:r w:rsidRPr="00D13D9B">
        <w:rPr>
          <w:color w:val="000000"/>
          <w:shd w:val="clear" w:color="auto" w:fill="FFFFFF"/>
        </w:rPr>
        <w:t>.</w:t>
      </w:r>
    </w:p>
    <w:p w14:paraId="434C8AE1" w14:textId="7357B1F7" w:rsidR="0034434A" w:rsidRPr="00D13D9B" w:rsidRDefault="001422C4" w:rsidP="00284050">
      <w:pPr>
        <w:pStyle w:val="NoSpacing"/>
        <w:numPr>
          <w:ilvl w:val="0"/>
          <w:numId w:val="24"/>
        </w:numPr>
        <w:jc w:val="both"/>
      </w:pPr>
      <w:r w:rsidRPr="00D13D9B">
        <w:t xml:space="preserve">Used </w:t>
      </w:r>
      <w:r w:rsidRPr="00D13D9B">
        <w:rPr>
          <w:b/>
        </w:rPr>
        <w:t xml:space="preserve">Node Package Manage (NPM) </w:t>
      </w:r>
      <w:r w:rsidRPr="00D13D9B">
        <w:t>and Bower as package manager for installing backend and frontend dependencies.</w:t>
      </w:r>
    </w:p>
    <w:p w14:paraId="06533523" w14:textId="0B87F78B" w:rsidR="00D13D9B" w:rsidRPr="00D13D9B" w:rsidRDefault="00D13D9B" w:rsidP="00284050">
      <w:pPr>
        <w:pStyle w:val="NoSpacing"/>
        <w:numPr>
          <w:ilvl w:val="0"/>
          <w:numId w:val="24"/>
        </w:numPr>
        <w:jc w:val="both"/>
      </w:pPr>
      <w:r w:rsidRPr="00D13D9B">
        <w:rPr>
          <w:color w:val="000000"/>
          <w:shd w:val="clear" w:color="auto" w:fill="FFFFFF"/>
        </w:rPr>
        <w:t>Extensive experience in creating rich content Web Forms, Web User Controls, Server Controls, Web Service, WPF,WCF Service and Web API Calls</w:t>
      </w:r>
    </w:p>
    <w:p w14:paraId="46C80A04" w14:textId="5CCFF057" w:rsidR="00BC7CF1" w:rsidRPr="00D13D9B" w:rsidRDefault="00BC7CF1" w:rsidP="00284050">
      <w:pPr>
        <w:pStyle w:val="NoSpacing"/>
        <w:numPr>
          <w:ilvl w:val="0"/>
          <w:numId w:val="24"/>
        </w:numPr>
        <w:jc w:val="both"/>
        <w:rPr>
          <w:b/>
        </w:rPr>
      </w:pPr>
      <w:r w:rsidRPr="00D13D9B">
        <w:t>Experienced in building cross browser compatibility applications using</w:t>
      </w:r>
      <w:r w:rsidRPr="00D13D9B">
        <w:rPr>
          <w:b/>
        </w:rPr>
        <w:t xml:space="preserve"> Angular JS 1.x, Angular2,</w:t>
      </w:r>
      <w:r w:rsidR="00784960" w:rsidRPr="00D13D9B">
        <w:rPr>
          <w:b/>
        </w:rPr>
        <w:t xml:space="preserve"> </w:t>
      </w:r>
      <w:r w:rsidRPr="00D13D9B">
        <w:rPr>
          <w:b/>
        </w:rPr>
        <w:t>Angular 4.0,</w:t>
      </w:r>
      <w:r w:rsidRPr="00D13D9B">
        <w:t xml:space="preserve"> Typescript, </w:t>
      </w:r>
      <w:r w:rsidRPr="00D13D9B">
        <w:rPr>
          <w:b/>
        </w:rPr>
        <w:t>Node.js, Require.js, Knockout.JS and Ext.js.</w:t>
      </w:r>
    </w:p>
    <w:p w14:paraId="332E1F7B" w14:textId="09B0CD15" w:rsidR="00C327D6" w:rsidRPr="00D13D9B" w:rsidRDefault="00C327D6" w:rsidP="00284050">
      <w:pPr>
        <w:pStyle w:val="NoSpacing"/>
        <w:numPr>
          <w:ilvl w:val="0"/>
          <w:numId w:val="24"/>
        </w:numPr>
        <w:jc w:val="both"/>
      </w:pPr>
      <w:r w:rsidRPr="00D13D9B">
        <w:t xml:space="preserve">Good experience in using the latest </w:t>
      </w:r>
      <w:r w:rsidRPr="00D13D9B">
        <w:rPr>
          <w:b/>
        </w:rPr>
        <w:t>JavaScript framework AngularJS</w:t>
      </w:r>
      <w:r w:rsidRPr="00D13D9B">
        <w:t xml:space="preserve"> and worked with all its various concepts like services, custom directives, promises, factory and providers. </w:t>
      </w:r>
    </w:p>
    <w:p w14:paraId="5EB84704" w14:textId="30440ECD" w:rsidR="00BC7CF1" w:rsidRPr="00D13D9B" w:rsidRDefault="00BC7CF1" w:rsidP="00284050">
      <w:pPr>
        <w:pStyle w:val="NoSpacing"/>
        <w:numPr>
          <w:ilvl w:val="0"/>
          <w:numId w:val="24"/>
        </w:numPr>
        <w:jc w:val="both"/>
      </w:pPr>
      <w:r w:rsidRPr="00D13D9B">
        <w:rPr>
          <w:color w:val="000000"/>
          <w:shd w:val="clear" w:color="auto" w:fill="FFFFFF"/>
        </w:rPr>
        <w:t xml:space="preserve">Extensive experience in developing single-page applications using JavaScript frameworks like </w:t>
      </w:r>
      <w:r w:rsidRPr="00D13D9B">
        <w:rPr>
          <w:b/>
          <w:color w:val="000000"/>
          <w:shd w:val="clear" w:color="auto" w:fill="FFFFFF"/>
        </w:rPr>
        <w:t>AngularJS</w:t>
      </w:r>
      <w:r w:rsidRPr="00D13D9B">
        <w:rPr>
          <w:color w:val="000000"/>
          <w:shd w:val="clear" w:color="auto" w:fill="FFFFFF"/>
        </w:rPr>
        <w:t xml:space="preserve"> and </w:t>
      </w:r>
      <w:r w:rsidRPr="00D13D9B">
        <w:rPr>
          <w:b/>
          <w:color w:val="000000"/>
          <w:shd w:val="clear" w:color="auto" w:fill="FFFFFF"/>
        </w:rPr>
        <w:t>Bootstrap</w:t>
      </w:r>
      <w:r w:rsidRPr="00D13D9B">
        <w:rPr>
          <w:color w:val="000000"/>
          <w:shd w:val="clear" w:color="auto" w:fill="FFFFFF"/>
        </w:rPr>
        <w:t>.</w:t>
      </w:r>
    </w:p>
    <w:p w14:paraId="3DF8961B" w14:textId="1C2ABC24" w:rsidR="00784960" w:rsidRPr="00D13D9B" w:rsidRDefault="00784960" w:rsidP="00284050">
      <w:pPr>
        <w:pStyle w:val="NoSpacing"/>
        <w:numPr>
          <w:ilvl w:val="0"/>
          <w:numId w:val="24"/>
        </w:numPr>
        <w:jc w:val="both"/>
      </w:pPr>
      <w:r w:rsidRPr="00D13D9B">
        <w:t xml:space="preserve">Worked on </w:t>
      </w:r>
      <w:r w:rsidRPr="00D13D9B">
        <w:rPr>
          <w:b/>
        </w:rPr>
        <w:t>HTML5</w:t>
      </w:r>
      <w:r w:rsidRPr="00D13D9B">
        <w:t xml:space="preserve"> </w:t>
      </w:r>
      <w:r w:rsidRPr="00D13D9B">
        <w:rPr>
          <w:b/>
        </w:rPr>
        <w:t>Apps</w:t>
      </w:r>
      <w:r w:rsidRPr="00D13D9B">
        <w:t xml:space="preserve">, </w:t>
      </w:r>
      <w:r w:rsidRPr="00D13D9B">
        <w:rPr>
          <w:b/>
        </w:rPr>
        <w:t>Google</w:t>
      </w:r>
      <w:r w:rsidRPr="00D13D9B">
        <w:t xml:space="preserve"> </w:t>
      </w:r>
      <w:r w:rsidRPr="00D13D9B">
        <w:rPr>
          <w:b/>
        </w:rPr>
        <w:t>API’s</w:t>
      </w:r>
      <w:r w:rsidRPr="00D13D9B">
        <w:t xml:space="preserve"> and </w:t>
      </w:r>
      <w:r w:rsidRPr="00D13D9B">
        <w:rPr>
          <w:b/>
        </w:rPr>
        <w:t>Native</w:t>
      </w:r>
      <w:r w:rsidRPr="00D13D9B">
        <w:t xml:space="preserve"> </w:t>
      </w:r>
      <w:r w:rsidRPr="00D13D9B">
        <w:rPr>
          <w:b/>
        </w:rPr>
        <w:t>IPAD</w:t>
      </w:r>
      <w:r w:rsidRPr="00D13D9B">
        <w:t xml:space="preserve"> and </w:t>
      </w:r>
      <w:r w:rsidRPr="00D13D9B">
        <w:rPr>
          <w:b/>
        </w:rPr>
        <w:t>IOS</w:t>
      </w:r>
      <w:r w:rsidRPr="00D13D9B">
        <w:t xml:space="preserve"> apps.</w:t>
      </w:r>
    </w:p>
    <w:p w14:paraId="2E807A82" w14:textId="11E8A75E" w:rsidR="009D4253" w:rsidRPr="00D13D9B" w:rsidRDefault="009D4253" w:rsidP="00284050">
      <w:pPr>
        <w:pStyle w:val="NoSpacing"/>
        <w:numPr>
          <w:ilvl w:val="0"/>
          <w:numId w:val="24"/>
        </w:numPr>
        <w:jc w:val="both"/>
      </w:pPr>
      <w:r w:rsidRPr="00D13D9B">
        <w:t xml:space="preserve">Good in-depth understanding and experience in </w:t>
      </w:r>
      <w:r w:rsidRPr="00D13D9B">
        <w:rPr>
          <w:rStyle w:val="rezemp-highlightedfield-highlightedterm"/>
          <w:rFonts w:ascii="Calibri" w:hAnsi="Calibri" w:cs="Calibri"/>
          <w:b/>
        </w:rPr>
        <w:t>RDBMS</w:t>
      </w:r>
      <w:r w:rsidRPr="00D13D9B">
        <w:t xml:space="preserve"> Database Design and Developed Constraints, Join, Views and Triggers in </w:t>
      </w:r>
      <w:r w:rsidRPr="00D13D9B">
        <w:rPr>
          <w:rStyle w:val="rezemp-highlightedfield-highlightedterm"/>
          <w:rFonts w:ascii="Calibri" w:hAnsi="Calibri" w:cs="Calibri"/>
        </w:rPr>
        <w:t>SQL</w:t>
      </w:r>
      <w:r w:rsidRPr="00D13D9B">
        <w:t xml:space="preserve"> Server 2012/2008R2/2008/2005. Including Writing Views, Stored Procedures, Functions, Cursors, and Triggers for search and accessing data from various databases.</w:t>
      </w:r>
    </w:p>
    <w:p w14:paraId="11FCCB09" w14:textId="2A8D6F6A" w:rsidR="003D0E79" w:rsidRPr="00D13D9B" w:rsidRDefault="003D0E79" w:rsidP="00284050">
      <w:pPr>
        <w:pStyle w:val="NoSpacing"/>
        <w:numPr>
          <w:ilvl w:val="0"/>
          <w:numId w:val="24"/>
        </w:numPr>
        <w:jc w:val="both"/>
      </w:pPr>
      <w:r w:rsidRPr="00D13D9B">
        <w:rPr>
          <w:color w:val="000000"/>
          <w:shd w:val="clear" w:color="auto" w:fill="FFFFFF"/>
        </w:rPr>
        <w:t xml:space="preserve">Specialized in developing Web 2.0 Apps using core </w:t>
      </w:r>
      <w:r w:rsidRPr="00D13D9B">
        <w:rPr>
          <w:b/>
          <w:color w:val="000000"/>
          <w:shd w:val="clear" w:color="auto" w:fill="FFFFFF"/>
        </w:rPr>
        <w:t>jQuery</w:t>
      </w:r>
      <w:r w:rsidRPr="00D13D9B">
        <w:rPr>
          <w:color w:val="000000"/>
          <w:shd w:val="clear" w:color="auto" w:fill="FFFFFF"/>
        </w:rPr>
        <w:t xml:space="preserve"> along with </w:t>
      </w:r>
      <w:r w:rsidRPr="00D13D9B">
        <w:rPr>
          <w:b/>
          <w:color w:val="000000"/>
          <w:shd w:val="clear" w:color="auto" w:fill="FFFFFF"/>
        </w:rPr>
        <w:t>AJAX</w:t>
      </w:r>
      <w:r w:rsidRPr="00D13D9B">
        <w:rPr>
          <w:color w:val="000000"/>
          <w:shd w:val="clear" w:color="auto" w:fill="FFFFFF"/>
        </w:rPr>
        <w:t>/</w:t>
      </w:r>
      <w:r w:rsidRPr="00D13D9B">
        <w:rPr>
          <w:b/>
          <w:color w:val="000000"/>
          <w:shd w:val="clear" w:color="auto" w:fill="FFFFFF"/>
        </w:rPr>
        <w:t>JavaScript</w:t>
      </w:r>
      <w:r w:rsidRPr="00D13D9B">
        <w:rPr>
          <w:color w:val="000000"/>
          <w:shd w:val="clear" w:color="auto" w:fill="FFFFFF"/>
        </w:rPr>
        <w:t>.</w:t>
      </w:r>
    </w:p>
    <w:p w14:paraId="747F66FF" w14:textId="3054628A" w:rsidR="003D0E79" w:rsidRPr="00D13D9B" w:rsidRDefault="003D0E79" w:rsidP="00284050">
      <w:pPr>
        <w:pStyle w:val="NoSpacing"/>
        <w:numPr>
          <w:ilvl w:val="0"/>
          <w:numId w:val="24"/>
        </w:numPr>
        <w:jc w:val="both"/>
      </w:pPr>
      <w:r w:rsidRPr="00D13D9B">
        <w:rPr>
          <w:color w:val="000000"/>
          <w:shd w:val="clear" w:color="auto" w:fill="FFFFFF"/>
        </w:rPr>
        <w:t xml:space="preserve">Built reusable and customizable components using </w:t>
      </w:r>
      <w:r w:rsidRPr="00D13D9B">
        <w:rPr>
          <w:b/>
          <w:color w:val="000000"/>
          <w:shd w:val="clear" w:color="auto" w:fill="FFFFFF"/>
        </w:rPr>
        <w:t>React</w:t>
      </w:r>
      <w:r w:rsidRPr="00D13D9B">
        <w:rPr>
          <w:color w:val="000000"/>
          <w:shd w:val="clear" w:color="auto" w:fill="FFFFFF"/>
        </w:rPr>
        <w:t>.</w:t>
      </w:r>
      <w:r w:rsidRPr="00D13D9B">
        <w:rPr>
          <w:b/>
          <w:color w:val="000000"/>
          <w:shd w:val="clear" w:color="auto" w:fill="FFFFFF"/>
        </w:rPr>
        <w:t>js</w:t>
      </w:r>
      <w:r w:rsidRPr="00D13D9B">
        <w:rPr>
          <w:color w:val="000000"/>
          <w:shd w:val="clear" w:color="auto" w:fill="FFFFFF"/>
        </w:rPr>
        <w:t xml:space="preserve">, React Router and </w:t>
      </w:r>
      <w:r w:rsidRPr="00D13D9B">
        <w:rPr>
          <w:b/>
          <w:color w:val="000000"/>
          <w:shd w:val="clear" w:color="auto" w:fill="FFFFFF"/>
        </w:rPr>
        <w:t>Redux</w:t>
      </w:r>
      <w:r w:rsidRPr="00D13D9B">
        <w:rPr>
          <w:color w:val="000000"/>
          <w:shd w:val="clear" w:color="auto" w:fill="FFFFFF"/>
        </w:rPr>
        <w:t>.</w:t>
      </w:r>
    </w:p>
    <w:p w14:paraId="18FED011" w14:textId="18EFD1B3" w:rsidR="00AE64F3" w:rsidRPr="00D13D9B" w:rsidRDefault="00AE64F3" w:rsidP="00284050">
      <w:pPr>
        <w:pStyle w:val="NoSpacing"/>
        <w:numPr>
          <w:ilvl w:val="0"/>
          <w:numId w:val="24"/>
        </w:numPr>
        <w:jc w:val="both"/>
      </w:pPr>
      <w:r w:rsidRPr="00D13D9B">
        <w:t xml:space="preserve">Extensive front end and backend development experience working with </w:t>
      </w:r>
      <w:r w:rsidRPr="00D13D9B">
        <w:rPr>
          <w:b/>
        </w:rPr>
        <w:t>.Net Framework</w:t>
      </w:r>
      <w:r w:rsidRPr="00D13D9B">
        <w:t xml:space="preserve"> </w:t>
      </w:r>
      <w:r w:rsidRPr="00D13D9B">
        <w:rPr>
          <w:b/>
        </w:rPr>
        <w:t>3.0/3.5/4.0/4.5, Visual Studio.NET</w:t>
      </w:r>
      <w:r w:rsidRPr="00D13D9B">
        <w:t xml:space="preserve"> </w:t>
      </w:r>
      <w:r w:rsidRPr="00D13D9B">
        <w:rPr>
          <w:b/>
        </w:rPr>
        <w:t>2010/2013/2015</w:t>
      </w:r>
      <w:r w:rsidRPr="00D13D9B">
        <w:t xml:space="preserve">. </w:t>
      </w:r>
    </w:p>
    <w:p w14:paraId="0280EE14" w14:textId="4588DF85" w:rsidR="00AE64F3" w:rsidRPr="00D13D9B" w:rsidRDefault="00AE64F3" w:rsidP="00284050">
      <w:pPr>
        <w:pStyle w:val="NoSpacing"/>
        <w:numPr>
          <w:ilvl w:val="0"/>
          <w:numId w:val="24"/>
        </w:numPr>
        <w:jc w:val="both"/>
      </w:pPr>
      <w:r w:rsidRPr="00D13D9B">
        <w:t xml:space="preserve">Good understanding of developing Web Services using </w:t>
      </w:r>
      <w:r w:rsidRPr="00D13D9B">
        <w:rPr>
          <w:b/>
        </w:rPr>
        <w:t>SOAP</w:t>
      </w:r>
      <w:r w:rsidRPr="00D13D9B">
        <w:t xml:space="preserve"> and </w:t>
      </w:r>
      <w:r w:rsidRPr="00D13D9B">
        <w:rPr>
          <w:b/>
        </w:rPr>
        <w:t>XML</w:t>
      </w:r>
      <w:r w:rsidRPr="00D13D9B">
        <w:t>.</w:t>
      </w:r>
    </w:p>
    <w:p w14:paraId="2EF3D20D" w14:textId="3CC44DF2" w:rsidR="00E57730" w:rsidRPr="00D13D9B" w:rsidRDefault="00E57730" w:rsidP="00284050">
      <w:pPr>
        <w:pStyle w:val="NoSpacing"/>
        <w:numPr>
          <w:ilvl w:val="0"/>
          <w:numId w:val="24"/>
        </w:numPr>
        <w:jc w:val="both"/>
      </w:pPr>
      <w:r w:rsidRPr="00D13D9B">
        <w:rPr>
          <w:color w:val="000000"/>
          <w:shd w:val="clear" w:color="auto" w:fill="FFFFFF"/>
        </w:rPr>
        <w:lastRenderedPageBreak/>
        <w:t>Expertise in developing and consuming web services using SOAP protocols, AJAX, XML, JSON, JSP and Restful API integrations.</w:t>
      </w:r>
    </w:p>
    <w:p w14:paraId="51EF1F4B" w14:textId="4FFA1ABE" w:rsidR="00E57730" w:rsidRPr="00D13D9B" w:rsidRDefault="00E57730" w:rsidP="00284050">
      <w:pPr>
        <w:pStyle w:val="NoSpacing"/>
        <w:numPr>
          <w:ilvl w:val="0"/>
          <w:numId w:val="24"/>
        </w:numPr>
        <w:jc w:val="both"/>
        <w:rPr>
          <w:b/>
        </w:rPr>
      </w:pPr>
      <w:r w:rsidRPr="00D13D9B">
        <w:rPr>
          <w:color w:val="000000"/>
          <w:shd w:val="clear" w:color="auto" w:fill="FFFFFF"/>
        </w:rPr>
        <w:t xml:space="preserve">Involved in the creation of interface to manage user menu and Bulk update of Attributes using </w:t>
      </w:r>
      <w:r w:rsidRPr="00D13D9B">
        <w:rPr>
          <w:b/>
          <w:color w:val="000000"/>
          <w:shd w:val="clear" w:color="auto" w:fill="FFFFFF"/>
        </w:rPr>
        <w:t xml:space="preserve">Angular.js, Node.js, </w:t>
      </w:r>
      <w:r w:rsidRPr="00D13D9B">
        <w:rPr>
          <w:color w:val="000000"/>
          <w:shd w:val="clear" w:color="auto" w:fill="FFFFFF"/>
        </w:rPr>
        <w:t>and</w:t>
      </w:r>
      <w:r w:rsidRPr="00D13D9B">
        <w:rPr>
          <w:b/>
          <w:color w:val="000000"/>
          <w:shd w:val="clear" w:color="auto" w:fill="FFFFFF"/>
        </w:rPr>
        <w:t xml:space="preserve"> jQuery.</w:t>
      </w:r>
    </w:p>
    <w:p w14:paraId="10AD3017" w14:textId="133770F2" w:rsidR="0012480F" w:rsidRPr="00D13D9B" w:rsidRDefault="0012480F" w:rsidP="00284050">
      <w:pPr>
        <w:pStyle w:val="NoSpacing"/>
        <w:numPr>
          <w:ilvl w:val="0"/>
          <w:numId w:val="24"/>
        </w:numPr>
        <w:jc w:val="both"/>
      </w:pPr>
      <w:r w:rsidRPr="00D13D9B">
        <w:t xml:space="preserve">Experience with many databases like </w:t>
      </w:r>
      <w:r w:rsidRPr="00D13D9B">
        <w:rPr>
          <w:b/>
        </w:rPr>
        <w:t xml:space="preserve">MS SQL (2000 - 2017, Azure), MySQL, SQLite, Oracle, MongoDB and </w:t>
      </w:r>
      <w:r w:rsidRPr="00D13D9B">
        <w:rPr>
          <w:rStyle w:val="rezemp-highlightedfield-highlightedterm"/>
          <w:rFonts w:ascii="Calibri" w:hAnsi="Calibri" w:cs="Calibri"/>
          <w:b/>
        </w:rPr>
        <w:t>Cosmos DB</w:t>
      </w:r>
      <w:r w:rsidRPr="00D13D9B">
        <w:t>.</w:t>
      </w:r>
    </w:p>
    <w:p w14:paraId="142B7E87" w14:textId="6CF0ED43" w:rsidR="0012480F" w:rsidRPr="00D13D9B" w:rsidRDefault="0012480F" w:rsidP="00284050">
      <w:pPr>
        <w:pStyle w:val="NoSpacing"/>
        <w:numPr>
          <w:ilvl w:val="0"/>
          <w:numId w:val="24"/>
        </w:numPr>
        <w:jc w:val="both"/>
      </w:pPr>
      <w:r w:rsidRPr="00D13D9B">
        <w:rPr>
          <w:color w:val="000000"/>
          <w:shd w:val="clear" w:color="auto" w:fill="FFFFFF"/>
        </w:rPr>
        <w:t xml:space="preserve">Familiar with cloud technologies like </w:t>
      </w:r>
      <w:r w:rsidRPr="00D13D9B">
        <w:rPr>
          <w:b/>
          <w:color w:val="000000"/>
          <w:shd w:val="clear" w:color="auto" w:fill="FFFFFF"/>
        </w:rPr>
        <w:t>AWS, Microsoft Azure</w:t>
      </w:r>
      <w:r w:rsidRPr="00D13D9B">
        <w:rPr>
          <w:color w:val="000000"/>
          <w:shd w:val="clear" w:color="auto" w:fill="FFFFFF"/>
        </w:rPr>
        <w:t>.</w:t>
      </w:r>
    </w:p>
    <w:p w14:paraId="71CB08F1" w14:textId="564DFB29" w:rsidR="0012480F" w:rsidRPr="00D13D9B" w:rsidRDefault="0012480F" w:rsidP="00284050">
      <w:pPr>
        <w:pStyle w:val="NoSpacing"/>
        <w:numPr>
          <w:ilvl w:val="0"/>
          <w:numId w:val="24"/>
        </w:numPr>
        <w:jc w:val="both"/>
      </w:pPr>
      <w:r w:rsidRPr="00D13D9B">
        <w:t xml:space="preserve">Strong knowledge of cloud solutions from </w:t>
      </w:r>
      <w:r w:rsidRPr="00D13D9B">
        <w:rPr>
          <w:b/>
        </w:rPr>
        <w:t xml:space="preserve">Azure, like WebApps, MobileApps, SQL Databases, </w:t>
      </w:r>
      <w:r w:rsidRPr="00D13D9B">
        <w:rPr>
          <w:rStyle w:val="rezemp-highlightedfield-highlightedterm"/>
          <w:rFonts w:ascii="Calibri" w:hAnsi="Calibri" w:cs="Calibri"/>
          <w:b/>
        </w:rPr>
        <w:t>Cosmos DB</w:t>
      </w:r>
      <w:r w:rsidRPr="00D13D9B">
        <w:rPr>
          <w:b/>
        </w:rPr>
        <w:t xml:space="preserve">, Virtual Machines, Active Directory </w:t>
      </w:r>
      <w:r w:rsidRPr="00D13D9B">
        <w:t>and many others.</w:t>
      </w:r>
    </w:p>
    <w:p w14:paraId="2C2445E7" w14:textId="08AD63F6" w:rsidR="00784960" w:rsidRPr="00D13D9B" w:rsidRDefault="00784960" w:rsidP="00284050">
      <w:pPr>
        <w:pStyle w:val="NoSpacing"/>
        <w:numPr>
          <w:ilvl w:val="0"/>
          <w:numId w:val="24"/>
        </w:numPr>
        <w:jc w:val="both"/>
      </w:pPr>
      <w:r w:rsidRPr="00D13D9B">
        <w:t xml:space="preserve">Experience in database design in </w:t>
      </w:r>
      <w:r w:rsidRPr="00D13D9B">
        <w:rPr>
          <w:b/>
        </w:rPr>
        <w:t>SQL</w:t>
      </w:r>
      <w:r w:rsidRPr="00D13D9B">
        <w:t xml:space="preserve"> Server, </w:t>
      </w:r>
      <w:r w:rsidRPr="00D13D9B">
        <w:rPr>
          <w:b/>
        </w:rPr>
        <w:t>Oracle</w:t>
      </w:r>
      <w:r w:rsidRPr="00D13D9B">
        <w:t xml:space="preserve">, </w:t>
      </w:r>
      <w:r w:rsidRPr="00D13D9B">
        <w:rPr>
          <w:b/>
        </w:rPr>
        <w:t>MYSQL</w:t>
      </w:r>
      <w:r w:rsidRPr="00D13D9B">
        <w:t xml:space="preserve"> using Stored Procedures and Triggers.</w:t>
      </w:r>
    </w:p>
    <w:p w14:paraId="273A16D6" w14:textId="75419F88" w:rsidR="00AE64F3" w:rsidRPr="00D13D9B" w:rsidRDefault="00AE64F3" w:rsidP="00284050">
      <w:pPr>
        <w:pStyle w:val="NoSpacing"/>
        <w:numPr>
          <w:ilvl w:val="0"/>
          <w:numId w:val="24"/>
        </w:numPr>
        <w:jc w:val="both"/>
      </w:pPr>
      <w:r w:rsidRPr="00D13D9B">
        <w:t xml:space="preserve">Working knowledge of </w:t>
      </w:r>
      <w:r w:rsidRPr="00D13D9B">
        <w:rPr>
          <w:b/>
        </w:rPr>
        <w:t>SQL Server Reporting Services (SSRS)</w:t>
      </w:r>
      <w:r w:rsidRPr="00D13D9B">
        <w:t xml:space="preserve">. Extensive experience in </w:t>
      </w:r>
      <w:r w:rsidRPr="00D13D9B">
        <w:rPr>
          <w:b/>
        </w:rPr>
        <w:t>SQL Server,</w:t>
      </w:r>
      <w:r w:rsidRPr="00D13D9B">
        <w:t xml:space="preserve"> Stored Procedures, Functions, Triggers, Queries, Indexes, DTS Packages, Transactions, Cursors etc.</w:t>
      </w:r>
    </w:p>
    <w:p w14:paraId="71920AE8" w14:textId="5E06C699" w:rsidR="005A6F43" w:rsidRPr="00D13D9B" w:rsidRDefault="005A6F43" w:rsidP="00284050">
      <w:pPr>
        <w:pStyle w:val="NoSpacing"/>
        <w:numPr>
          <w:ilvl w:val="0"/>
          <w:numId w:val="24"/>
        </w:numPr>
        <w:jc w:val="both"/>
      </w:pPr>
      <w:r w:rsidRPr="00D13D9B">
        <w:rPr>
          <w:color w:val="000000"/>
          <w:shd w:val="clear" w:color="auto" w:fill="FFFFFF"/>
        </w:rPr>
        <w:t>Experienced in using Wireframes/Comps to create cross-browser</w:t>
      </w:r>
      <w:r w:rsidR="006D141F" w:rsidRPr="00D13D9B">
        <w:rPr>
          <w:color w:val="000000"/>
          <w:shd w:val="clear" w:color="auto" w:fill="FFFFFF"/>
        </w:rPr>
        <w:t xml:space="preserve"> UI</w:t>
      </w:r>
      <w:r w:rsidRPr="00D13D9B">
        <w:rPr>
          <w:color w:val="000000"/>
          <w:shd w:val="clear" w:color="auto" w:fill="FFFFFF"/>
        </w:rPr>
        <w:t>'s with table-less CSS.</w:t>
      </w:r>
    </w:p>
    <w:p w14:paraId="0A207C70" w14:textId="75777D8A" w:rsidR="00784960" w:rsidRPr="00D13D9B" w:rsidRDefault="00784960" w:rsidP="00284050">
      <w:pPr>
        <w:pStyle w:val="NoSpacing"/>
        <w:numPr>
          <w:ilvl w:val="0"/>
          <w:numId w:val="24"/>
        </w:numPr>
        <w:jc w:val="both"/>
      </w:pPr>
      <w:r w:rsidRPr="00D13D9B">
        <w:t>Expertise in using Visual Source Safe (VSS), Team Foundation Server (TFS), SVN, GIT and Perforce for source code management.</w:t>
      </w:r>
    </w:p>
    <w:p w14:paraId="7A8AD19A" w14:textId="6204CFEE" w:rsidR="00AE64F3" w:rsidRPr="00D13D9B" w:rsidRDefault="00AE64F3" w:rsidP="00284050">
      <w:pPr>
        <w:pStyle w:val="NoSpacing"/>
        <w:numPr>
          <w:ilvl w:val="0"/>
          <w:numId w:val="24"/>
        </w:numPr>
        <w:jc w:val="both"/>
      </w:pPr>
      <w:r w:rsidRPr="00D13D9B">
        <w:t>Strong analytical and programming skills coupled with knowledge of object-oriented analysis and design methodologies.</w:t>
      </w:r>
    </w:p>
    <w:p w14:paraId="6DA9D2DF" w14:textId="3B6BBF46" w:rsidR="001B1AB0" w:rsidRPr="00D13D9B" w:rsidRDefault="001B1AB0" w:rsidP="00284050">
      <w:pPr>
        <w:pStyle w:val="NoSpacing"/>
        <w:numPr>
          <w:ilvl w:val="0"/>
          <w:numId w:val="24"/>
        </w:numPr>
        <w:jc w:val="both"/>
      </w:pPr>
      <w:r w:rsidRPr="00D13D9B">
        <w:t xml:space="preserve">Good knowledge on </w:t>
      </w:r>
      <w:r w:rsidRPr="00D13D9B">
        <w:rPr>
          <w:b/>
        </w:rPr>
        <w:t xml:space="preserve">WPF, </w:t>
      </w:r>
      <w:r w:rsidRPr="00D13D9B">
        <w:rPr>
          <w:rStyle w:val="rezemp-highlightedfield-highlightedterm"/>
          <w:rFonts w:ascii="Calibri" w:hAnsi="Calibri" w:cs="Calibri"/>
          <w:b/>
        </w:rPr>
        <w:t>sliver</w:t>
      </w:r>
      <w:r w:rsidRPr="00D13D9B">
        <w:rPr>
          <w:b/>
        </w:rPr>
        <w:t xml:space="preserve"> </w:t>
      </w:r>
      <w:r w:rsidRPr="00D13D9B">
        <w:rPr>
          <w:rStyle w:val="rezemp-highlightedfield-highlightedterm"/>
          <w:rFonts w:ascii="Calibri" w:hAnsi="Calibri" w:cs="Calibri"/>
          <w:b/>
        </w:rPr>
        <w:t>light</w:t>
      </w:r>
      <w:r w:rsidRPr="00D13D9B">
        <w:rPr>
          <w:b/>
        </w:rPr>
        <w:t xml:space="preserve"> </w:t>
      </w:r>
      <w:r w:rsidRPr="00D13D9B">
        <w:t xml:space="preserve">and </w:t>
      </w:r>
      <w:r w:rsidRPr="00D13D9B">
        <w:rPr>
          <w:b/>
        </w:rPr>
        <w:t>Microsoft dynamic CRM.</w:t>
      </w:r>
    </w:p>
    <w:p w14:paraId="2035118E" w14:textId="4E6218AB" w:rsidR="006D141F" w:rsidRPr="00D13D9B" w:rsidRDefault="006D141F" w:rsidP="00284050">
      <w:pPr>
        <w:pStyle w:val="NoSpacing"/>
        <w:numPr>
          <w:ilvl w:val="0"/>
          <w:numId w:val="24"/>
        </w:numPr>
        <w:jc w:val="both"/>
      </w:pPr>
      <w:r w:rsidRPr="00D13D9B">
        <w:rPr>
          <w:color w:val="000000"/>
          <w:shd w:val="clear" w:color="auto" w:fill="FFFFFF"/>
        </w:rPr>
        <w:t xml:space="preserve">Experienced in working in </w:t>
      </w:r>
      <w:r w:rsidRPr="00D13D9B">
        <w:rPr>
          <w:b/>
          <w:color w:val="000000"/>
          <w:shd w:val="clear" w:color="auto" w:fill="FFFFFF"/>
        </w:rPr>
        <w:t>AGILE</w:t>
      </w:r>
      <w:r w:rsidRPr="00D13D9B">
        <w:rPr>
          <w:color w:val="000000"/>
          <w:shd w:val="clear" w:color="auto" w:fill="FFFFFF"/>
        </w:rPr>
        <w:t xml:space="preserve"> based environment and participating in Scrum sessions.</w:t>
      </w:r>
    </w:p>
    <w:p w14:paraId="67BE7EBF" w14:textId="6D65C7E6" w:rsidR="00E57730" w:rsidRPr="00D13D9B" w:rsidRDefault="00AE64F3" w:rsidP="00284050">
      <w:pPr>
        <w:pStyle w:val="NoSpacing"/>
        <w:numPr>
          <w:ilvl w:val="0"/>
          <w:numId w:val="24"/>
        </w:numPr>
        <w:jc w:val="both"/>
      </w:pPr>
      <w:r w:rsidRPr="00D13D9B">
        <w:t>Extensively involved in fixing production, staging bugs, and production support.</w:t>
      </w:r>
    </w:p>
    <w:p w14:paraId="74B2A2FC" w14:textId="14C6439E" w:rsidR="001B1AB0" w:rsidRPr="00D13D9B" w:rsidRDefault="001B1AB0" w:rsidP="00284050">
      <w:pPr>
        <w:pStyle w:val="NoSpacing"/>
        <w:numPr>
          <w:ilvl w:val="0"/>
          <w:numId w:val="24"/>
        </w:numPr>
        <w:jc w:val="both"/>
      </w:pPr>
      <w:r w:rsidRPr="00D13D9B">
        <w:t xml:space="preserve">Experienced in Amazon Web Services </w:t>
      </w:r>
      <w:r w:rsidRPr="00D13D9B">
        <w:rPr>
          <w:b/>
        </w:rPr>
        <w:t>(AWS)</w:t>
      </w:r>
      <w:r w:rsidRPr="00D13D9B">
        <w:t xml:space="preserve"> Concepts like </w:t>
      </w:r>
      <w:r w:rsidRPr="00D13D9B">
        <w:rPr>
          <w:b/>
        </w:rPr>
        <w:t xml:space="preserve">Elastic Load Balancers, EC2 </w:t>
      </w:r>
      <w:r w:rsidRPr="00D13D9B">
        <w:t>and</w:t>
      </w:r>
      <w:r w:rsidRPr="00D13D9B">
        <w:rPr>
          <w:b/>
        </w:rPr>
        <w:t xml:space="preserve"> S3</w:t>
      </w:r>
      <w:r w:rsidRPr="00D13D9B">
        <w:t xml:space="preserve">. </w:t>
      </w:r>
    </w:p>
    <w:p w14:paraId="0EE4CDE5" w14:textId="580739F9" w:rsidR="006D141F" w:rsidRPr="00D13D9B" w:rsidRDefault="00AE64F3" w:rsidP="00284050">
      <w:pPr>
        <w:pStyle w:val="NoSpacing"/>
        <w:numPr>
          <w:ilvl w:val="0"/>
          <w:numId w:val="24"/>
        </w:numPr>
        <w:jc w:val="both"/>
        <w:rPr>
          <w:rFonts w:eastAsia="Times New Roman"/>
        </w:rPr>
      </w:pPr>
      <w:r w:rsidRPr="00D13D9B">
        <w:t>Excellent communication/interpersonal skills and exceptional problem-solving capabilities.</w:t>
      </w:r>
      <w:r w:rsidRPr="00D13D9B">
        <w:rPr>
          <w:rFonts w:eastAsia="Times New Roman"/>
        </w:rPr>
        <w:t xml:space="preserve"> </w:t>
      </w:r>
      <w:r w:rsidR="00BF20CD" w:rsidRPr="00D13D9B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7525B2" wp14:editId="4997DAE0">
                <wp:simplePos x="0" y="0"/>
                <wp:positionH relativeFrom="margin">
                  <wp:posOffset>6835140</wp:posOffset>
                </wp:positionH>
                <wp:positionV relativeFrom="paragraph">
                  <wp:posOffset>60960</wp:posOffset>
                </wp:positionV>
                <wp:extent cx="0" cy="13970"/>
                <wp:effectExtent l="0" t="0" r="38100" b="2413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97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5E59DD50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538.2pt,4.8pt" to="538.2pt,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259B91C6" w14:textId="383AA911" w:rsidR="00E57730" w:rsidRPr="00D13D9B" w:rsidRDefault="00E57730" w:rsidP="00284050">
      <w:pPr>
        <w:pStyle w:val="NoSpacing"/>
        <w:numPr>
          <w:ilvl w:val="0"/>
          <w:numId w:val="24"/>
        </w:numPr>
        <w:jc w:val="both"/>
      </w:pPr>
      <w:r w:rsidRPr="00D13D9B">
        <w:rPr>
          <w:color w:val="000000"/>
          <w:shd w:val="clear" w:color="auto" w:fill="FFFFFF"/>
        </w:rPr>
        <w:t xml:space="preserve">Customized the </w:t>
      </w:r>
      <w:r w:rsidRPr="00D13D9B">
        <w:rPr>
          <w:b/>
          <w:color w:val="000000"/>
          <w:shd w:val="clear" w:color="auto" w:fill="FFFFFF"/>
        </w:rPr>
        <w:t>Node.JS</w:t>
      </w:r>
      <w:r w:rsidRPr="00D13D9B">
        <w:rPr>
          <w:color w:val="000000"/>
          <w:shd w:val="clear" w:color="auto" w:fill="FFFFFF"/>
        </w:rPr>
        <w:t xml:space="preserve"> server to pick the local Package. And run the application without changing the local paths and variables.</w:t>
      </w:r>
    </w:p>
    <w:p w14:paraId="3D74D129" w14:textId="68CA7E5D" w:rsidR="00E57730" w:rsidRPr="00D13D9B" w:rsidRDefault="00E57730" w:rsidP="00B03D29">
      <w:pPr>
        <w:pStyle w:val="ListParagraph"/>
        <w:shd w:val="clear" w:color="auto" w:fill="FFFFFF"/>
        <w:spacing w:after="0" w:line="240" w:lineRule="auto"/>
        <w:ind w:left="360"/>
        <w:rPr>
          <w:rFonts w:ascii="Calibri" w:hAnsi="Calibri" w:cs="Calibri"/>
        </w:rPr>
      </w:pPr>
    </w:p>
    <w:p w14:paraId="3B5EA79A" w14:textId="77777777" w:rsidR="00B03D29" w:rsidRPr="00D13D9B" w:rsidRDefault="00B03D29" w:rsidP="00B03D29">
      <w:pPr>
        <w:pStyle w:val="ListParagraph"/>
        <w:shd w:val="clear" w:color="auto" w:fill="FFFFFF"/>
        <w:spacing w:after="0" w:line="240" w:lineRule="auto"/>
        <w:ind w:left="360"/>
        <w:rPr>
          <w:rFonts w:ascii="Calibri" w:hAnsi="Calibri" w:cs="Calibri"/>
        </w:rPr>
      </w:pPr>
    </w:p>
    <w:p w14:paraId="160029A9" w14:textId="736AF1C8" w:rsidR="00AE64F3" w:rsidRPr="00D13D9B" w:rsidRDefault="00AE64F3" w:rsidP="00B03D29">
      <w:pPr>
        <w:rPr>
          <w:rFonts w:ascii="Calibri" w:eastAsia="Times New Roman" w:hAnsi="Calibri" w:cs="Calibri"/>
          <w:b/>
          <w:u w:val="single"/>
        </w:rPr>
      </w:pPr>
      <w:r w:rsidRPr="00D13D9B">
        <w:rPr>
          <w:rFonts w:ascii="Calibri" w:eastAsia="Times New Roman" w:hAnsi="Calibri" w:cs="Calibri"/>
          <w:b/>
          <w:u w:val="single"/>
        </w:rPr>
        <w:t>Technical Competencies: </w:t>
      </w:r>
    </w:p>
    <w:p w14:paraId="0710B9E9" w14:textId="77777777" w:rsidR="00D41DEE" w:rsidRPr="00D13D9B" w:rsidRDefault="00D41DEE" w:rsidP="00BF20CD">
      <w:pPr>
        <w:shd w:val="clear" w:color="auto" w:fill="FFFFFF"/>
        <w:spacing w:before="80" w:after="75" w:line="240" w:lineRule="auto"/>
        <w:rPr>
          <w:rFonts w:ascii="Calibri" w:eastAsia="Times New Roman" w:hAnsi="Calibri" w:cs="Calibri"/>
          <w:b/>
          <w:u w:val="single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800"/>
        <w:gridCol w:w="6555"/>
      </w:tblGrid>
      <w:tr w:rsidR="00BF20CD" w:rsidRPr="00D13D9B" w14:paraId="07DC243E" w14:textId="77777777" w:rsidTr="008A26D5">
        <w:tc>
          <w:tcPr>
            <w:tcW w:w="3145" w:type="dxa"/>
          </w:tcPr>
          <w:p w14:paraId="1F4AFC22" w14:textId="21553271"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D13D9B">
              <w:rPr>
                <w:rFonts w:ascii="Calibri" w:eastAsia="Times New Roman" w:hAnsi="Calibri" w:cs="Calibri"/>
                <w:b/>
              </w:rPr>
              <w:t>.Net technologies</w:t>
            </w:r>
          </w:p>
        </w:tc>
        <w:tc>
          <w:tcPr>
            <w:tcW w:w="7645" w:type="dxa"/>
          </w:tcPr>
          <w:p w14:paraId="1AB75F9F" w14:textId="33CE4CC7"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D13D9B">
              <w:rPr>
                <w:rFonts w:ascii="Calibri" w:hAnsi="Calibri" w:cs="Calibri"/>
                <w:iCs/>
                <w:lang w:val="en-IN"/>
              </w:rPr>
              <w:t>.Net Framework 4.5/4.0/3.5/3.0/2.0</w:t>
            </w:r>
            <w:r w:rsidRPr="00D13D9B">
              <w:rPr>
                <w:rFonts w:ascii="Calibri" w:hAnsi="Calibri" w:cs="Calibri"/>
                <w:lang w:val="en-IN"/>
              </w:rPr>
              <w:t xml:space="preserve">, </w:t>
            </w:r>
            <w:r w:rsidRPr="00D13D9B">
              <w:rPr>
                <w:rFonts w:ascii="Calibri" w:hAnsi="Calibri" w:cs="Calibri"/>
                <w:iCs/>
                <w:lang w:val="en-IN"/>
              </w:rPr>
              <w:t xml:space="preserve">ADO.NET, </w:t>
            </w:r>
            <w:r w:rsidRPr="00D13D9B">
              <w:rPr>
                <w:rFonts w:ascii="Calibri" w:hAnsi="Calibri" w:cs="Calibri"/>
                <w:lang w:val="en-IN"/>
              </w:rPr>
              <w:t>ASP.NET</w:t>
            </w:r>
            <w:r w:rsidR="00A73F05" w:rsidRPr="00D13D9B">
              <w:rPr>
                <w:rFonts w:ascii="Calibri" w:hAnsi="Calibri" w:cs="Calibri"/>
                <w:lang w:val="en-IN"/>
              </w:rPr>
              <w:t>, VB.NET,</w:t>
            </w:r>
            <w:r w:rsidRPr="00D13D9B">
              <w:rPr>
                <w:rFonts w:ascii="Calibri" w:hAnsi="Calibri" w:cs="Calibri"/>
                <w:lang w:val="en-IN"/>
              </w:rPr>
              <w:t xml:space="preserve"> MVC 5/4/3/2, </w:t>
            </w:r>
            <w:r w:rsidRPr="00D13D9B">
              <w:rPr>
                <w:rFonts w:ascii="Calibri" w:hAnsi="Calibri" w:cs="Calibri"/>
                <w:iCs/>
                <w:lang w:val="en-IN"/>
              </w:rPr>
              <w:t>Entity, LINQ</w:t>
            </w:r>
            <w:r w:rsidRPr="00D13D9B">
              <w:rPr>
                <w:rFonts w:ascii="Calibri" w:hAnsi="Calibri" w:cs="Calibri"/>
                <w:lang w:val="en-IN"/>
              </w:rPr>
              <w:t>, Web Services, Web Forms, WCF, WPF, IIS 8/7/6, Silverlight</w:t>
            </w:r>
          </w:p>
        </w:tc>
      </w:tr>
      <w:tr w:rsidR="00BF20CD" w:rsidRPr="00D13D9B" w14:paraId="2A30CD27" w14:textId="77777777" w:rsidTr="008A26D5">
        <w:tc>
          <w:tcPr>
            <w:tcW w:w="3145" w:type="dxa"/>
          </w:tcPr>
          <w:p w14:paraId="23670AF5" w14:textId="38B9DA24"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D13D9B">
              <w:rPr>
                <w:rFonts w:ascii="Calibri" w:eastAsia="Times New Roman" w:hAnsi="Calibri" w:cs="Calibri"/>
                <w:b/>
              </w:rPr>
              <w:t>Programming Languages</w:t>
            </w:r>
          </w:p>
        </w:tc>
        <w:tc>
          <w:tcPr>
            <w:tcW w:w="7645" w:type="dxa"/>
          </w:tcPr>
          <w:p w14:paraId="431C27D4" w14:textId="087040C0"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D13D9B">
              <w:rPr>
                <w:rFonts w:ascii="Calibri" w:hAnsi="Calibri" w:cs="Calibri"/>
                <w:iCs/>
                <w:lang w:eastAsia="zh-CN"/>
              </w:rPr>
              <w:t xml:space="preserve">C, C++, </w:t>
            </w:r>
            <w:r w:rsidRPr="00D13D9B">
              <w:rPr>
                <w:rFonts w:ascii="Calibri" w:hAnsi="Calibri" w:cs="Calibri"/>
                <w:iCs/>
                <w:lang w:val="zh-CN" w:eastAsia="zh-CN"/>
              </w:rPr>
              <w:t>C#,</w:t>
            </w:r>
            <w:r w:rsidRPr="00D13D9B">
              <w:rPr>
                <w:rFonts w:ascii="Calibri" w:hAnsi="Calibri" w:cs="Calibri"/>
                <w:iCs/>
                <w:lang w:val="en-IN"/>
              </w:rPr>
              <w:t xml:space="preserve"> SQL, PL/SQL</w:t>
            </w:r>
          </w:p>
        </w:tc>
      </w:tr>
      <w:tr w:rsidR="00BF20CD" w:rsidRPr="00D13D9B" w14:paraId="7B730DCC" w14:textId="77777777" w:rsidTr="008A26D5">
        <w:tc>
          <w:tcPr>
            <w:tcW w:w="3145" w:type="dxa"/>
          </w:tcPr>
          <w:p w14:paraId="2D3B228B" w14:textId="77777777"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D13D9B">
              <w:rPr>
                <w:rFonts w:ascii="Calibri" w:eastAsia="Times New Roman" w:hAnsi="Calibri" w:cs="Calibri"/>
                <w:b/>
              </w:rPr>
              <w:t>Web Technologies</w:t>
            </w:r>
          </w:p>
        </w:tc>
        <w:tc>
          <w:tcPr>
            <w:tcW w:w="7645" w:type="dxa"/>
          </w:tcPr>
          <w:p w14:paraId="50A8EC03" w14:textId="3CD2D649"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D13D9B">
              <w:rPr>
                <w:rFonts w:ascii="Calibri" w:hAnsi="Calibri" w:cs="Calibri"/>
                <w:iCs/>
                <w:lang w:val="zh-CN" w:eastAsia="zh-CN"/>
              </w:rPr>
              <w:t>HTML</w:t>
            </w:r>
            <w:r w:rsidRPr="00D13D9B">
              <w:rPr>
                <w:rFonts w:ascii="Calibri" w:hAnsi="Calibri" w:cs="Calibri"/>
                <w:iCs/>
                <w:lang w:eastAsia="zh-CN"/>
              </w:rPr>
              <w:t xml:space="preserve">5, Win forms, </w:t>
            </w:r>
            <w:r w:rsidRPr="00D13D9B">
              <w:rPr>
                <w:rFonts w:ascii="Calibri" w:hAnsi="Calibri" w:cs="Calibri"/>
                <w:lang w:val="en-IN"/>
              </w:rPr>
              <w:t>CSS3</w:t>
            </w:r>
            <w:r w:rsidRPr="00D13D9B">
              <w:rPr>
                <w:rFonts w:ascii="Calibri" w:hAnsi="Calibri" w:cs="Calibri"/>
                <w:iCs/>
                <w:lang w:eastAsia="zh-CN"/>
              </w:rPr>
              <w:t xml:space="preserve">, </w:t>
            </w:r>
            <w:r w:rsidRPr="00D13D9B">
              <w:rPr>
                <w:rFonts w:ascii="Calibri" w:hAnsi="Calibri" w:cs="Calibri"/>
                <w:iCs/>
                <w:lang w:val="zh-CN" w:eastAsia="zh-CN"/>
              </w:rPr>
              <w:t>XML</w:t>
            </w:r>
            <w:r w:rsidRPr="00D13D9B">
              <w:rPr>
                <w:rFonts w:ascii="Calibri" w:hAnsi="Calibri" w:cs="Calibri"/>
                <w:iCs/>
                <w:lang w:val="en-IN"/>
              </w:rPr>
              <w:t>,</w:t>
            </w:r>
            <w:r w:rsidRPr="00D13D9B">
              <w:rPr>
                <w:rFonts w:ascii="Calibri" w:hAnsi="Calibri" w:cs="Calibri"/>
                <w:lang w:val="en-IN"/>
              </w:rPr>
              <w:t>Bootstrap, AJAX,JSON, AngularJS, KnockoutJs, Node.js.</w:t>
            </w:r>
          </w:p>
        </w:tc>
      </w:tr>
      <w:tr w:rsidR="00BF20CD" w:rsidRPr="00D13D9B" w14:paraId="78F3954C" w14:textId="77777777" w:rsidTr="008A26D5">
        <w:tc>
          <w:tcPr>
            <w:tcW w:w="3145" w:type="dxa"/>
          </w:tcPr>
          <w:p w14:paraId="07E53BBB" w14:textId="13381F36"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D13D9B">
              <w:rPr>
                <w:rFonts w:ascii="Calibri" w:eastAsia="Times New Roman" w:hAnsi="Calibri" w:cs="Calibri"/>
                <w:b/>
              </w:rPr>
              <w:t>Relational Databases</w:t>
            </w:r>
          </w:p>
        </w:tc>
        <w:tc>
          <w:tcPr>
            <w:tcW w:w="7645" w:type="dxa"/>
          </w:tcPr>
          <w:p w14:paraId="003128B7" w14:textId="32B5B239"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D13D9B">
              <w:rPr>
                <w:rFonts w:ascii="Calibri" w:hAnsi="Calibri" w:cs="Calibri"/>
              </w:rPr>
              <w:t>MS Access, MS SQL 2012/2008 R2/2008, Oracle 11g/10g</w:t>
            </w:r>
          </w:p>
        </w:tc>
      </w:tr>
      <w:tr w:rsidR="00BF20CD" w:rsidRPr="00D13D9B" w14:paraId="4606AFF0" w14:textId="77777777" w:rsidTr="008A26D5">
        <w:trPr>
          <w:trHeight w:val="58"/>
        </w:trPr>
        <w:tc>
          <w:tcPr>
            <w:tcW w:w="3145" w:type="dxa"/>
          </w:tcPr>
          <w:p w14:paraId="33B373E1" w14:textId="1625D84F"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D13D9B">
              <w:rPr>
                <w:rFonts w:ascii="Calibri" w:eastAsia="Times New Roman" w:hAnsi="Calibri" w:cs="Calibri"/>
                <w:b/>
              </w:rPr>
              <w:t>Software &amp; Development Tools</w:t>
            </w:r>
          </w:p>
        </w:tc>
        <w:tc>
          <w:tcPr>
            <w:tcW w:w="7645" w:type="dxa"/>
          </w:tcPr>
          <w:p w14:paraId="06715CED" w14:textId="145A8201"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D13D9B">
              <w:rPr>
                <w:rFonts w:ascii="Calibri" w:hAnsi="Calibri" w:cs="Calibri"/>
                <w:lang w:val="en-IN"/>
              </w:rPr>
              <w:t>MS Visual</w:t>
            </w:r>
            <w:r w:rsidRPr="00D13D9B">
              <w:rPr>
                <w:rFonts w:ascii="Calibri" w:hAnsi="Calibri" w:cs="Calibri"/>
                <w:bCs/>
                <w:lang w:val="en-IN"/>
              </w:rPr>
              <w:t xml:space="preserve"> Studio 2013/2012/2010/2008</w:t>
            </w:r>
            <w:r w:rsidRPr="00D13D9B">
              <w:rPr>
                <w:rFonts w:ascii="Calibri" w:hAnsi="Calibri" w:cs="Calibri"/>
                <w:lang w:val="en-IN"/>
              </w:rPr>
              <w:t>,</w:t>
            </w:r>
            <w:r w:rsidRPr="00D13D9B">
              <w:rPr>
                <w:rFonts w:ascii="Calibri" w:hAnsi="Calibri" w:cs="Calibri"/>
                <w:bCs/>
                <w:lang w:val="en-IN"/>
              </w:rPr>
              <w:t xml:space="preserve"> SQL Server Management Studio, </w:t>
            </w:r>
            <w:r w:rsidRPr="00D13D9B">
              <w:rPr>
                <w:rFonts w:ascii="Calibri" w:hAnsi="Calibri" w:cs="Calibri"/>
                <w:lang w:val="en-IN"/>
              </w:rPr>
              <w:t xml:space="preserve">DevExpress, </w:t>
            </w:r>
            <w:r w:rsidRPr="00D13D9B">
              <w:rPr>
                <w:rFonts w:ascii="Calibri" w:hAnsi="Calibri" w:cs="Calibri"/>
                <w:bCs/>
                <w:lang w:val="en-IN"/>
              </w:rPr>
              <w:t>MS word, MS Excel and MS PowerPoint</w:t>
            </w:r>
          </w:p>
        </w:tc>
      </w:tr>
      <w:tr w:rsidR="00BF20CD" w:rsidRPr="00D13D9B" w14:paraId="3A71F6EE" w14:textId="77777777" w:rsidTr="008A26D5">
        <w:tc>
          <w:tcPr>
            <w:tcW w:w="3145" w:type="dxa"/>
          </w:tcPr>
          <w:p w14:paraId="09985ABD" w14:textId="1B7A8673"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D13D9B">
              <w:rPr>
                <w:rFonts w:ascii="Calibri" w:eastAsia="Times New Roman" w:hAnsi="Calibri" w:cs="Calibri"/>
                <w:b/>
              </w:rPr>
              <w:t>Testing &amp; Reporting Tools</w:t>
            </w:r>
          </w:p>
        </w:tc>
        <w:tc>
          <w:tcPr>
            <w:tcW w:w="7645" w:type="dxa"/>
          </w:tcPr>
          <w:p w14:paraId="34DDC241" w14:textId="68CDF591"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D13D9B">
              <w:rPr>
                <w:rFonts w:ascii="Calibri" w:hAnsi="Calibri" w:cs="Calibri"/>
                <w:iCs/>
                <w:lang w:val="en-IN"/>
              </w:rPr>
              <w:t>SSRS, SSIS, Crystal Reports 11.0/10.0</w:t>
            </w:r>
          </w:p>
        </w:tc>
      </w:tr>
      <w:tr w:rsidR="00BF20CD" w:rsidRPr="00D13D9B" w14:paraId="5B1F4B16" w14:textId="77777777" w:rsidTr="008A26D5">
        <w:tc>
          <w:tcPr>
            <w:tcW w:w="3145" w:type="dxa"/>
          </w:tcPr>
          <w:p w14:paraId="411ACE98" w14:textId="5C1027A7"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D13D9B">
              <w:rPr>
                <w:rFonts w:ascii="Calibri" w:eastAsia="Times New Roman" w:hAnsi="Calibri" w:cs="Calibri"/>
                <w:b/>
              </w:rPr>
              <w:t>Operating Systems</w:t>
            </w:r>
          </w:p>
        </w:tc>
        <w:tc>
          <w:tcPr>
            <w:tcW w:w="7645" w:type="dxa"/>
          </w:tcPr>
          <w:p w14:paraId="3C7477A8" w14:textId="6565AE5B"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D13D9B">
              <w:rPr>
                <w:rFonts w:ascii="Calibri" w:hAnsi="Calibri" w:cs="Calibri"/>
                <w:lang w:val="en-IN"/>
              </w:rPr>
              <w:t xml:space="preserve">Windows </w:t>
            </w:r>
            <w:r w:rsidRPr="00D13D9B">
              <w:rPr>
                <w:rFonts w:ascii="Calibri" w:hAnsi="Calibri" w:cs="Calibri"/>
                <w:lang w:eastAsia="ar-SA"/>
              </w:rPr>
              <w:t>Server 2008/2003, Windows 7/Vista/ XP/98</w:t>
            </w:r>
          </w:p>
        </w:tc>
      </w:tr>
      <w:tr w:rsidR="00BF20CD" w:rsidRPr="00D13D9B" w14:paraId="5DB745E5" w14:textId="77777777" w:rsidTr="008A26D5">
        <w:tc>
          <w:tcPr>
            <w:tcW w:w="3145" w:type="dxa"/>
          </w:tcPr>
          <w:p w14:paraId="5A9069C6" w14:textId="6E4B0A54"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D13D9B">
              <w:rPr>
                <w:rFonts w:ascii="Calibri" w:eastAsia="Times New Roman" w:hAnsi="Calibri" w:cs="Calibri"/>
                <w:b/>
              </w:rPr>
              <w:t>Version Control</w:t>
            </w:r>
          </w:p>
        </w:tc>
        <w:tc>
          <w:tcPr>
            <w:tcW w:w="7645" w:type="dxa"/>
          </w:tcPr>
          <w:p w14:paraId="7136C883" w14:textId="328C590B"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D13D9B">
              <w:rPr>
                <w:rFonts w:ascii="Calibri" w:hAnsi="Calibri" w:cs="Calibri"/>
                <w:lang w:eastAsia="ar-SA"/>
              </w:rPr>
              <w:t>Team Foundation Server (</w:t>
            </w:r>
            <w:r w:rsidRPr="00D13D9B">
              <w:rPr>
                <w:rFonts w:ascii="Calibri" w:hAnsi="Calibri" w:cs="Calibri"/>
                <w:lang w:val="en-IN"/>
              </w:rPr>
              <w:t xml:space="preserve">TFS), </w:t>
            </w:r>
            <w:r w:rsidRPr="00D13D9B">
              <w:rPr>
                <w:rFonts w:ascii="Calibri" w:hAnsi="Calibri" w:cs="Calibri"/>
                <w:lang w:eastAsia="ar-SA"/>
              </w:rPr>
              <w:t>Sub Version, Visual Source Safe</w:t>
            </w:r>
          </w:p>
        </w:tc>
      </w:tr>
      <w:tr w:rsidR="00BF20CD" w:rsidRPr="00D13D9B" w14:paraId="757F63E9" w14:textId="77777777" w:rsidTr="008A26D5">
        <w:tc>
          <w:tcPr>
            <w:tcW w:w="3145" w:type="dxa"/>
          </w:tcPr>
          <w:p w14:paraId="5B014937" w14:textId="2D57EA5F"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D13D9B">
              <w:rPr>
                <w:rFonts w:ascii="Calibri" w:eastAsia="Times New Roman" w:hAnsi="Calibri" w:cs="Calibri"/>
                <w:b/>
              </w:rPr>
              <w:t>Scripting Languages</w:t>
            </w:r>
          </w:p>
        </w:tc>
        <w:tc>
          <w:tcPr>
            <w:tcW w:w="7645" w:type="dxa"/>
          </w:tcPr>
          <w:p w14:paraId="5B62B9D1" w14:textId="0C71DABF"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D13D9B">
              <w:rPr>
                <w:rFonts w:ascii="Calibri" w:hAnsi="Calibri" w:cs="Calibri"/>
                <w:lang w:eastAsia="ar-SA"/>
              </w:rPr>
              <w:t>ASP.NET 4.5/4.0/3.5/3.0/2.0, JavaScript, TypeScript, JQuery</w:t>
            </w:r>
          </w:p>
        </w:tc>
      </w:tr>
    </w:tbl>
    <w:p w14:paraId="4329B1FB" w14:textId="77777777" w:rsidR="00E243CC" w:rsidRPr="00D13D9B" w:rsidRDefault="00E243CC" w:rsidP="00BF20CD">
      <w:pPr>
        <w:shd w:val="clear" w:color="auto" w:fill="FFFFFF"/>
        <w:spacing w:after="0" w:line="240" w:lineRule="auto"/>
        <w:outlineLvl w:val="1"/>
        <w:rPr>
          <w:rFonts w:ascii="Calibri" w:eastAsia="Times New Roman" w:hAnsi="Calibri" w:cs="Calibri"/>
          <w:b/>
          <w:bCs/>
        </w:rPr>
      </w:pPr>
    </w:p>
    <w:p w14:paraId="70408058" w14:textId="4F597DC1" w:rsidR="00AE64F3" w:rsidRPr="00D13D9B" w:rsidRDefault="00AF657A" w:rsidP="00BF20CD">
      <w:pPr>
        <w:shd w:val="clear" w:color="auto" w:fill="FFFFFF"/>
        <w:spacing w:after="120" w:line="240" w:lineRule="auto"/>
        <w:outlineLvl w:val="1"/>
        <w:rPr>
          <w:rFonts w:ascii="Calibri" w:eastAsia="Times New Roman" w:hAnsi="Calibri" w:cs="Calibri"/>
          <w:b/>
          <w:bCs/>
          <w:u w:val="single"/>
        </w:rPr>
      </w:pPr>
      <w:r w:rsidRPr="00D13D9B">
        <w:rPr>
          <w:rFonts w:ascii="Calibri" w:eastAsia="Times New Roman" w:hAnsi="Calibri" w:cs="Calibri"/>
          <w:b/>
          <w:bCs/>
          <w:u w:val="single"/>
        </w:rPr>
        <w:lastRenderedPageBreak/>
        <w:t xml:space="preserve">Professional </w:t>
      </w:r>
      <w:r w:rsidR="00AE64F3" w:rsidRPr="00D13D9B">
        <w:rPr>
          <w:rFonts w:ascii="Calibri" w:eastAsia="Times New Roman" w:hAnsi="Calibri" w:cs="Calibri"/>
          <w:b/>
          <w:bCs/>
          <w:u w:val="single"/>
        </w:rPr>
        <w:t>Work Experience</w:t>
      </w:r>
    </w:p>
    <w:p w14:paraId="1CA77760" w14:textId="2FA3517F" w:rsidR="00284050" w:rsidRDefault="00A41B88" w:rsidP="008B7C21">
      <w:pPr>
        <w:shd w:val="clear" w:color="auto" w:fill="FFFFFF"/>
        <w:spacing w:after="120" w:line="240" w:lineRule="auto"/>
        <w:outlineLvl w:val="1"/>
        <w:rPr>
          <w:rFonts w:ascii="Calibri" w:eastAsia="Times New Roman" w:hAnsi="Calibri" w:cs="Calibri"/>
          <w:b/>
          <w:bCs/>
        </w:rPr>
      </w:pPr>
      <w:proofErr w:type="spellStart"/>
      <w:r w:rsidRPr="004300A7">
        <w:rPr>
          <w:rFonts w:cstheme="minorHAnsi"/>
          <w:b/>
        </w:rPr>
        <w:t>Centene</w:t>
      </w:r>
      <w:proofErr w:type="spellEnd"/>
      <w:r w:rsidRPr="004300A7">
        <w:rPr>
          <w:rFonts w:cstheme="minorHAnsi"/>
          <w:b/>
        </w:rPr>
        <w:t xml:space="preserve"> Corporation, St. Louis, MO                                                                   </w:t>
      </w:r>
      <w:r>
        <w:rPr>
          <w:rFonts w:cstheme="minorHAnsi"/>
          <w:b/>
        </w:rPr>
        <w:t xml:space="preserve">              </w:t>
      </w:r>
      <w:r w:rsidRPr="004300A7">
        <w:rPr>
          <w:rFonts w:cstheme="minorHAnsi"/>
          <w:b/>
        </w:rPr>
        <w:t xml:space="preserve">March’2017 – Till Date                      </w:t>
      </w:r>
      <w:r w:rsidRPr="004300A7">
        <w:rPr>
          <w:rFonts w:cstheme="minorHAnsi"/>
          <w:b/>
        </w:rPr>
        <w:br/>
      </w:r>
      <w:proofErr w:type="spellStart"/>
      <w:r>
        <w:rPr>
          <w:rFonts w:ascii="Calibri" w:eastAsia="Times New Roman" w:hAnsi="Calibri" w:cs="Calibri"/>
          <w:b/>
          <w:bCs/>
        </w:rPr>
        <w:t>Sr</w:t>
      </w:r>
      <w:proofErr w:type="spellEnd"/>
      <w:r>
        <w:rPr>
          <w:rFonts w:ascii="Calibri" w:eastAsia="Times New Roman" w:hAnsi="Calibri" w:cs="Calibri"/>
          <w:b/>
          <w:bCs/>
        </w:rPr>
        <w:t xml:space="preserve"> .Net Web Developer</w:t>
      </w:r>
    </w:p>
    <w:p w14:paraId="179AEE7B" w14:textId="5F9B4DD4" w:rsidR="00AE64F3" w:rsidRPr="00D13D9B" w:rsidRDefault="00921D47" w:rsidP="00284050">
      <w:pPr>
        <w:shd w:val="clear" w:color="auto" w:fill="FFFFFF"/>
        <w:spacing w:after="0" w:line="240" w:lineRule="auto"/>
        <w:outlineLvl w:val="1"/>
        <w:rPr>
          <w:rFonts w:ascii="Calibri" w:eastAsia="Times New Roman" w:hAnsi="Calibri" w:cs="Calibri"/>
          <w:b/>
          <w:bCs/>
        </w:rPr>
      </w:pPr>
      <w:r w:rsidRPr="00D13D9B">
        <w:rPr>
          <w:rFonts w:ascii="Calibri" w:eastAsia="Times New Roman" w:hAnsi="Calibri" w:cs="Calibri"/>
          <w:b/>
          <w:bCs/>
        </w:rPr>
        <w:tab/>
      </w:r>
      <w:r w:rsidRPr="00D13D9B">
        <w:rPr>
          <w:rFonts w:ascii="Calibri" w:eastAsia="Times New Roman" w:hAnsi="Calibri" w:cs="Calibri"/>
          <w:b/>
          <w:bCs/>
        </w:rPr>
        <w:tab/>
      </w:r>
      <w:r w:rsidR="008B7C21" w:rsidRPr="00D13D9B">
        <w:rPr>
          <w:rFonts w:ascii="Calibri" w:eastAsia="Times New Roman" w:hAnsi="Calibri" w:cs="Calibri"/>
          <w:b/>
          <w:bCs/>
        </w:rPr>
        <w:t xml:space="preserve">                                                                                                          </w:t>
      </w:r>
      <w:r w:rsidR="008B7C21" w:rsidRPr="00D13D9B">
        <w:rPr>
          <w:rFonts w:ascii="Calibri" w:eastAsia="Times New Roman" w:hAnsi="Calibri" w:cs="Calibri"/>
          <w:b/>
          <w:bCs/>
        </w:rPr>
        <w:br/>
      </w:r>
      <w:r w:rsidR="00AE64F3" w:rsidRPr="00D13D9B">
        <w:rPr>
          <w:rFonts w:ascii="Calibri" w:eastAsia="Times New Roman" w:hAnsi="Calibri" w:cs="Calibri"/>
          <w:b/>
          <w:bCs/>
        </w:rPr>
        <w:t>Roles &amp; Responsibilities:</w:t>
      </w:r>
    </w:p>
    <w:p w14:paraId="0A5562E9" w14:textId="66D8BE3F" w:rsidR="003346E6" w:rsidRPr="00D13D9B" w:rsidRDefault="00A16599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bookmarkStart w:id="1" w:name="_Hlk525856866"/>
      <w:r w:rsidRPr="00D13D9B">
        <w:t xml:space="preserve">Involved in </w:t>
      </w:r>
      <w:r w:rsidR="003346E6" w:rsidRPr="00D13D9B">
        <w:t>Implementing, debugging and maintaining</w:t>
      </w:r>
      <w:r w:rsidR="003346E6" w:rsidRPr="00D13D9B">
        <w:rPr>
          <w:b/>
        </w:rPr>
        <w:t xml:space="preserve"> ASP.NET MVC</w:t>
      </w:r>
      <w:r w:rsidR="003346E6" w:rsidRPr="00D13D9B">
        <w:t xml:space="preserve"> applications.</w:t>
      </w:r>
    </w:p>
    <w:p w14:paraId="4E4D57F2" w14:textId="77777777" w:rsidR="003346E6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>Analyze and Resolve issues logged by the Integration Test team and by QA Team</w:t>
      </w:r>
    </w:p>
    <w:p w14:paraId="726F5A95" w14:textId="77777777" w:rsidR="003346E6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>Developed application components as per design and user interface specs to work with stakeholders to get approval.</w:t>
      </w:r>
    </w:p>
    <w:p w14:paraId="1E1D6870" w14:textId="77777777" w:rsidR="003346E6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>Builds enhancements (including new product features as per given in specs) and resolve bugs. Builds and executes unit test and unit test plans.</w:t>
      </w:r>
    </w:p>
    <w:p w14:paraId="0A1D2CBF" w14:textId="77777777" w:rsidR="003346E6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>Extensively worked on the Angular UI Routing to handle navigation to access different pages in the application.</w:t>
      </w:r>
    </w:p>
    <w:p w14:paraId="04C93BA0" w14:textId="77777777" w:rsidR="003346E6" w:rsidRPr="00284050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>Used $http, $location, $q, $log, $scope, $window, $cache Factory services to call REST API's logging and location operations.</w:t>
      </w:r>
    </w:p>
    <w:p w14:paraId="4C289315" w14:textId="77777777" w:rsidR="00284050" w:rsidRPr="00284050" w:rsidRDefault="00284050" w:rsidP="00284050">
      <w:pPr>
        <w:pStyle w:val="NoSpacing"/>
        <w:numPr>
          <w:ilvl w:val="0"/>
          <w:numId w:val="25"/>
        </w:numPr>
        <w:jc w:val="both"/>
        <w:rPr>
          <w:shd w:val="clear" w:color="auto" w:fill="FFFFFF"/>
        </w:rPr>
      </w:pPr>
      <w:r w:rsidRPr="00284050">
        <w:rPr>
          <w:shd w:val="clear" w:color="auto" w:fill="FFFFFF"/>
        </w:rPr>
        <w:t xml:space="preserve">Worked extensively on </w:t>
      </w:r>
      <w:r w:rsidRPr="00284050">
        <w:rPr>
          <w:b/>
          <w:shd w:val="clear" w:color="auto" w:fill="FFFFFF"/>
        </w:rPr>
        <w:t>Angular 4/ Typescript</w:t>
      </w:r>
      <w:r w:rsidRPr="00284050">
        <w:rPr>
          <w:shd w:val="clear" w:color="auto" w:fill="FFFFFF"/>
        </w:rPr>
        <w:t xml:space="preserve"> SPA domains.</w:t>
      </w:r>
    </w:p>
    <w:p w14:paraId="4B9F5F6D" w14:textId="77777777" w:rsidR="00284050" w:rsidRPr="00284050" w:rsidRDefault="00284050" w:rsidP="00284050">
      <w:pPr>
        <w:pStyle w:val="NoSpacing"/>
        <w:numPr>
          <w:ilvl w:val="0"/>
          <w:numId w:val="25"/>
        </w:numPr>
        <w:jc w:val="both"/>
        <w:rPr>
          <w:shd w:val="clear" w:color="auto" w:fill="FFFFFF"/>
        </w:rPr>
      </w:pPr>
      <w:r w:rsidRPr="00284050">
        <w:rPr>
          <w:shd w:val="clear" w:color="auto" w:fill="FFFFFF"/>
        </w:rPr>
        <w:t>Hands on Experience on Angular CLI (Command line Interface).</w:t>
      </w:r>
    </w:p>
    <w:p w14:paraId="41F1C1CA" w14:textId="7C83F278" w:rsidR="00284050" w:rsidRPr="00284050" w:rsidRDefault="00284050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284050">
        <w:rPr>
          <w:shd w:val="clear" w:color="auto" w:fill="FFFFFF"/>
        </w:rPr>
        <w:t xml:space="preserve">Good amount of work done on Reactive forms or Web Forms 2.0 in </w:t>
      </w:r>
      <w:r w:rsidRPr="00284050">
        <w:rPr>
          <w:b/>
          <w:shd w:val="clear" w:color="auto" w:fill="FFFFFF"/>
        </w:rPr>
        <w:t>Angular 4</w:t>
      </w:r>
      <w:r w:rsidRPr="00284050">
        <w:rPr>
          <w:shd w:val="clear" w:color="auto" w:fill="FFFFFF"/>
        </w:rPr>
        <w:t xml:space="preserve"> and their Validations.</w:t>
      </w:r>
    </w:p>
    <w:p w14:paraId="0E75754E" w14:textId="77777777" w:rsidR="003346E6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 xml:space="preserve">Worked in consuming </w:t>
      </w:r>
      <w:r w:rsidRPr="00D13D9B">
        <w:rPr>
          <w:b/>
        </w:rPr>
        <w:t>Swagger</w:t>
      </w:r>
      <w:r w:rsidRPr="00D13D9B">
        <w:t xml:space="preserve">, </w:t>
      </w:r>
      <w:r w:rsidRPr="00D13D9B">
        <w:rPr>
          <w:b/>
        </w:rPr>
        <w:t>REST</w:t>
      </w:r>
      <w:r w:rsidRPr="00D13D9B">
        <w:t xml:space="preserve"> with </w:t>
      </w:r>
      <w:r w:rsidRPr="00D13D9B">
        <w:rPr>
          <w:b/>
        </w:rPr>
        <w:t>JSON</w:t>
      </w:r>
      <w:r w:rsidRPr="00D13D9B">
        <w:t xml:space="preserve"> to test data. </w:t>
      </w:r>
      <w:r w:rsidRPr="00D13D9B">
        <w:rPr>
          <w:b/>
        </w:rPr>
        <w:t>Postman</w:t>
      </w:r>
      <w:r w:rsidRPr="00D13D9B">
        <w:t xml:space="preserve"> and </w:t>
      </w:r>
      <w:r w:rsidRPr="00D13D9B">
        <w:rPr>
          <w:b/>
        </w:rPr>
        <w:t>Fiddler</w:t>
      </w:r>
      <w:r w:rsidRPr="00D13D9B">
        <w:t xml:space="preserve"> for testing the Web Services.</w:t>
      </w:r>
    </w:p>
    <w:p w14:paraId="35B4730E" w14:textId="2CC3BEE2" w:rsidR="003346E6" w:rsidRPr="00284050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 xml:space="preserve">Created Web APIs using </w:t>
      </w:r>
      <w:r w:rsidRPr="00D13D9B">
        <w:rPr>
          <w:b/>
        </w:rPr>
        <w:t>ASP</w:t>
      </w:r>
      <w:r w:rsidRPr="00D13D9B">
        <w:t>.</w:t>
      </w:r>
      <w:r w:rsidRPr="00D13D9B">
        <w:rPr>
          <w:b/>
        </w:rPr>
        <w:t>NET</w:t>
      </w:r>
      <w:r w:rsidRPr="00D13D9B">
        <w:t xml:space="preserve"> Web API allow new web/client projects to leverage reusable data</w:t>
      </w:r>
      <w:r w:rsidR="00284050">
        <w:t>.</w:t>
      </w:r>
    </w:p>
    <w:p w14:paraId="486D863D" w14:textId="36E0743D" w:rsidR="00284050" w:rsidRPr="00284050" w:rsidRDefault="00284050" w:rsidP="00284050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b/>
          <w:shd w:val="clear" w:color="auto" w:fill="FFFFFF"/>
        </w:rPr>
      </w:pPr>
      <w:r w:rsidRPr="00284050">
        <w:rPr>
          <w:shd w:val="clear" w:color="auto" w:fill="FFFFFF"/>
        </w:rPr>
        <w:t xml:space="preserve">Developed user interface using </w:t>
      </w:r>
      <w:r w:rsidRPr="00284050">
        <w:rPr>
          <w:b/>
          <w:shd w:val="clear" w:color="auto" w:fill="FFFFFF"/>
        </w:rPr>
        <w:t>Angular 4, JavaScript, jQuery, CSS</w:t>
      </w:r>
      <w:r w:rsidRPr="00284050">
        <w:rPr>
          <w:shd w:val="clear" w:color="auto" w:fill="FFFFFF"/>
        </w:rPr>
        <w:t xml:space="preserve"> and </w:t>
      </w:r>
      <w:r w:rsidRPr="00284050">
        <w:rPr>
          <w:b/>
          <w:shd w:val="clear" w:color="auto" w:fill="FFFFFF"/>
        </w:rPr>
        <w:t>HTML.</w:t>
      </w:r>
    </w:p>
    <w:p w14:paraId="0961D927" w14:textId="77777777" w:rsidR="003346E6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 xml:space="preserve">Used </w:t>
      </w:r>
      <w:r w:rsidRPr="00D13D9B">
        <w:rPr>
          <w:b/>
        </w:rPr>
        <w:t>AJAX</w:t>
      </w:r>
      <w:r w:rsidRPr="00D13D9B">
        <w:t xml:space="preserve"> to improve the performance of the web pages and to display the data on frequently visited pages.</w:t>
      </w:r>
    </w:p>
    <w:p w14:paraId="5A630955" w14:textId="77777777" w:rsidR="003346E6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>Develop user interfaces to which consume back end services for SaaS offerings</w:t>
      </w:r>
    </w:p>
    <w:p w14:paraId="0EBA2A15" w14:textId="77777777" w:rsidR="003346E6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 xml:space="preserve">Use Flux &amp; Reflux to manage your data in React and Make </w:t>
      </w:r>
      <w:r w:rsidRPr="00D13D9B">
        <w:rPr>
          <w:b/>
        </w:rPr>
        <w:t>HTTP</w:t>
      </w:r>
      <w:r w:rsidRPr="00D13D9B">
        <w:t xml:space="preserve"> requests in React &amp; Flux.</w:t>
      </w:r>
    </w:p>
    <w:p w14:paraId="3D50241C" w14:textId="77777777" w:rsidR="003346E6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>Developed user interface by using the React JS, Redux for SPA development.</w:t>
      </w:r>
    </w:p>
    <w:p w14:paraId="4D416556" w14:textId="77777777" w:rsidR="003346E6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 xml:space="preserve">Add </w:t>
      </w:r>
      <w:r w:rsidRPr="00D13D9B">
        <w:rPr>
          <w:b/>
        </w:rPr>
        <w:t>SMS</w:t>
      </w:r>
      <w:r w:rsidRPr="00D13D9B">
        <w:t xml:space="preserve"> send functionality and enhance the Notification services by adding APIs to send SMS messages and to manage a do-not-disturb list. (Two-way authentication factor)</w:t>
      </w:r>
    </w:p>
    <w:p w14:paraId="16A446DD" w14:textId="0B95756B" w:rsidR="003346E6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>Implementation of responsive UI design.</w:t>
      </w:r>
    </w:p>
    <w:p w14:paraId="7FC64343" w14:textId="34F605CF" w:rsidR="00D13D9B" w:rsidRPr="00D13D9B" w:rsidRDefault="00D13D9B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rPr>
          <w:color w:val="000000"/>
          <w:shd w:val="clear" w:color="auto" w:fill="FFFFFF"/>
        </w:rPr>
        <w:t xml:space="preserve">Created new Web APIs using </w:t>
      </w:r>
      <w:r w:rsidR="00284050" w:rsidRPr="00D13D9B">
        <w:rPr>
          <w:color w:val="000000"/>
          <w:shd w:val="clear" w:color="auto" w:fill="FFFFFF"/>
        </w:rPr>
        <w:t>ASP.NET Web</w:t>
      </w:r>
      <w:r w:rsidRPr="00D13D9B">
        <w:rPr>
          <w:color w:val="000000"/>
          <w:shd w:val="clear" w:color="auto" w:fill="FFFFFF"/>
        </w:rPr>
        <w:t xml:space="preserve"> API and created asynchronous methods.</w:t>
      </w:r>
    </w:p>
    <w:p w14:paraId="13E2A7C5" w14:textId="1FBD188B" w:rsidR="00D13D9B" w:rsidRPr="00D13D9B" w:rsidRDefault="00D13D9B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rPr>
          <w:color w:val="000000"/>
          <w:shd w:val="clear" w:color="auto" w:fill="FFFFFF"/>
        </w:rPr>
        <w:t>Designed and developed RESTful Web API and exposed JSON objects.</w:t>
      </w:r>
    </w:p>
    <w:p w14:paraId="2A5E8A18" w14:textId="2D18C9B7" w:rsidR="003346E6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>Used Model View Controller (</w:t>
      </w:r>
      <w:r w:rsidRPr="00D13D9B">
        <w:rPr>
          <w:b/>
        </w:rPr>
        <w:t>MVC</w:t>
      </w:r>
      <w:r w:rsidRPr="00D13D9B">
        <w:t xml:space="preserve">) design pattern to develop a complex web application, </w:t>
      </w:r>
      <w:r w:rsidR="00A73F05" w:rsidRPr="00D13D9B">
        <w:rPr>
          <w:b/>
        </w:rPr>
        <w:t>VB.NET</w:t>
      </w:r>
      <w:r w:rsidR="00A73F05" w:rsidRPr="00D13D9B">
        <w:t>,</w:t>
      </w:r>
      <w:r w:rsidR="00284050">
        <w:t xml:space="preserve"> </w:t>
      </w:r>
      <w:r w:rsidRPr="00D13D9B">
        <w:rPr>
          <w:b/>
        </w:rPr>
        <w:t>ASP</w:t>
      </w:r>
      <w:r w:rsidRPr="00D13D9B">
        <w:t>.</w:t>
      </w:r>
      <w:r w:rsidRPr="00D13D9B">
        <w:rPr>
          <w:b/>
        </w:rPr>
        <w:t>NET</w:t>
      </w:r>
      <w:r w:rsidRPr="00D13D9B">
        <w:t xml:space="preserve"> with C# as code behind Angular JS, JavaScript and Typescript is used for client-side validation.</w:t>
      </w:r>
    </w:p>
    <w:p w14:paraId="1EC140DA" w14:textId="0956AA15" w:rsidR="003346E6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 xml:space="preserve">Extensively used React JS, Node JS, Angular JS, JavaScript, </w:t>
      </w:r>
      <w:r w:rsidRPr="00D13D9B">
        <w:rPr>
          <w:b/>
        </w:rPr>
        <w:t>Typescript</w:t>
      </w:r>
      <w:r w:rsidRPr="00D13D9B">
        <w:t xml:space="preserve"> and jQuery for UI functionality. Wrote JavaScript Code for </w:t>
      </w:r>
      <w:r w:rsidRPr="00D13D9B">
        <w:rPr>
          <w:b/>
        </w:rPr>
        <w:t>React</w:t>
      </w:r>
      <w:r w:rsidRPr="00D13D9B">
        <w:t xml:space="preserve"> </w:t>
      </w:r>
      <w:r w:rsidRPr="00D13D9B">
        <w:rPr>
          <w:b/>
        </w:rPr>
        <w:t>JS</w:t>
      </w:r>
      <w:r w:rsidRPr="00D13D9B">
        <w:t xml:space="preserve"> and </w:t>
      </w:r>
      <w:r w:rsidRPr="00D13D9B">
        <w:rPr>
          <w:b/>
        </w:rPr>
        <w:t>Node</w:t>
      </w:r>
      <w:r w:rsidRPr="00D13D9B">
        <w:t xml:space="preserve"> </w:t>
      </w:r>
      <w:r w:rsidRPr="00D13D9B">
        <w:rPr>
          <w:b/>
        </w:rPr>
        <w:t>JS</w:t>
      </w:r>
      <w:r w:rsidRPr="00D13D9B">
        <w:t xml:space="preserve"> to interact with </w:t>
      </w:r>
      <w:r w:rsidRPr="00D13D9B">
        <w:rPr>
          <w:b/>
        </w:rPr>
        <w:t>server</w:t>
      </w:r>
      <w:r w:rsidRPr="00D13D9B">
        <w:t xml:space="preserve"> and Network applications.</w:t>
      </w:r>
    </w:p>
    <w:p w14:paraId="2F486C08" w14:textId="77777777" w:rsidR="003346E6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 xml:space="preserve">Involved in developing applications in </w:t>
      </w:r>
      <w:r w:rsidRPr="00D13D9B">
        <w:rPr>
          <w:b/>
        </w:rPr>
        <w:t>ASP.NET MVC</w:t>
      </w:r>
      <w:r w:rsidRPr="00D13D9B">
        <w:t xml:space="preserve">, Razor syntaxes and Razor View engines using </w:t>
      </w:r>
      <w:r w:rsidRPr="00D13D9B">
        <w:rPr>
          <w:b/>
        </w:rPr>
        <w:t>Visual</w:t>
      </w:r>
      <w:r w:rsidRPr="00D13D9B">
        <w:t xml:space="preserve"> </w:t>
      </w:r>
      <w:r w:rsidRPr="00D13D9B">
        <w:rPr>
          <w:b/>
        </w:rPr>
        <w:t>Studio</w:t>
      </w:r>
      <w:r w:rsidRPr="00D13D9B">
        <w:t xml:space="preserve"> </w:t>
      </w:r>
      <w:r w:rsidRPr="00D13D9B">
        <w:rPr>
          <w:b/>
        </w:rPr>
        <w:t>2015</w:t>
      </w:r>
      <w:r w:rsidRPr="00D13D9B">
        <w:t>.</w:t>
      </w:r>
    </w:p>
    <w:p w14:paraId="62406A8F" w14:textId="49C1A972" w:rsidR="003346E6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 xml:space="preserve">Designed and created tables, stored-procedures, defined data relationships and constraints in </w:t>
      </w:r>
      <w:r w:rsidRPr="00D13D9B">
        <w:rPr>
          <w:b/>
        </w:rPr>
        <w:t>SQL</w:t>
      </w:r>
      <w:r w:rsidRPr="00D13D9B">
        <w:t xml:space="preserve"> </w:t>
      </w:r>
      <w:r w:rsidRPr="00D13D9B">
        <w:rPr>
          <w:b/>
        </w:rPr>
        <w:t>Server</w:t>
      </w:r>
      <w:r w:rsidRPr="00D13D9B">
        <w:t xml:space="preserve"> </w:t>
      </w:r>
      <w:r w:rsidRPr="00D13D9B">
        <w:rPr>
          <w:b/>
        </w:rPr>
        <w:t>201</w:t>
      </w:r>
      <w:r w:rsidR="00A16599" w:rsidRPr="00D13D9B">
        <w:rPr>
          <w:b/>
        </w:rPr>
        <w:t>6</w:t>
      </w:r>
      <w:r w:rsidRPr="00D13D9B">
        <w:t>.</w:t>
      </w:r>
    </w:p>
    <w:p w14:paraId="1B4D2AB9" w14:textId="77777777" w:rsidR="003346E6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 xml:space="preserve">Complied with </w:t>
      </w:r>
      <w:r w:rsidRPr="00D13D9B">
        <w:rPr>
          <w:b/>
        </w:rPr>
        <w:t>MVC SPA, WEB API</w:t>
      </w:r>
      <w:r w:rsidRPr="00D13D9B">
        <w:t xml:space="preserve"> Framework in the development of the Models, Views, and Controllers.</w:t>
      </w:r>
    </w:p>
    <w:p w14:paraId="1C1AF888" w14:textId="77777777" w:rsidR="003346E6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lastRenderedPageBreak/>
        <w:t>Developed modules of the application in ASP.NET and involved in writing C#.NET classes.</w:t>
      </w:r>
    </w:p>
    <w:p w14:paraId="6D2BA025" w14:textId="77777777" w:rsidR="003346E6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>Created different business classes and interfaces using .NET Framework 4.5 with Object Oriented Programming (OOP) Methodology</w:t>
      </w:r>
    </w:p>
    <w:p w14:paraId="4C39B5BE" w14:textId="77777777" w:rsidR="003346E6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 xml:space="preserve">Implemented convention-based </w:t>
      </w:r>
      <w:r w:rsidRPr="00D13D9B">
        <w:rPr>
          <w:b/>
        </w:rPr>
        <w:t>CRUD</w:t>
      </w:r>
      <w:r w:rsidRPr="00D13D9B">
        <w:t xml:space="preserve"> Actions HTTP verbs GET, POST, PUT and DELETE using </w:t>
      </w:r>
      <w:r w:rsidRPr="00D13D9B">
        <w:rPr>
          <w:b/>
        </w:rPr>
        <w:t>ASP.NET WEB API.</w:t>
      </w:r>
    </w:p>
    <w:p w14:paraId="2107340E" w14:textId="77777777" w:rsidR="003346E6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>Used ASP.NET MVC framework to support the use of Dependency Injection to inject objects into a class, instead of relying on the class to create the object itself.</w:t>
      </w:r>
    </w:p>
    <w:p w14:paraId="3A1720B1" w14:textId="77777777" w:rsidR="003346E6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>Developed an ASP.NET MVC application in Visual Studio using the test-driven development (</w:t>
      </w:r>
      <w:r w:rsidRPr="00D13D9B">
        <w:rPr>
          <w:b/>
        </w:rPr>
        <w:t>TDD</w:t>
      </w:r>
      <w:r w:rsidRPr="00D13D9B">
        <w:t>) approach</w:t>
      </w:r>
    </w:p>
    <w:p w14:paraId="47B85A7F" w14:textId="77777777" w:rsidR="003346E6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 xml:space="preserve">Web Apps development including HTML5, CSS / CSS3, JavaScript, </w:t>
      </w:r>
      <w:r w:rsidRPr="00D13D9B">
        <w:rPr>
          <w:b/>
        </w:rPr>
        <w:t>AngularJS</w:t>
      </w:r>
      <w:r w:rsidRPr="00D13D9B">
        <w:t>, jQuery, WPF, Responsive UI techniques, Dashboard building</w:t>
      </w:r>
    </w:p>
    <w:p w14:paraId="4AEAA154" w14:textId="0B6BE553" w:rsidR="00AE64F3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>Created screens, wireframes and storyboards for prototyping and translate to products</w:t>
      </w:r>
      <w:bookmarkEnd w:id="1"/>
      <w:r w:rsidRPr="00D13D9B">
        <w:t>.</w:t>
      </w:r>
    </w:p>
    <w:p w14:paraId="263BFC0B" w14:textId="5D49980F" w:rsidR="00AE64F3" w:rsidRPr="00D13D9B" w:rsidRDefault="00AE64F3" w:rsidP="00284050">
      <w:p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shd w:val="clear" w:color="auto" w:fill="FFFFFF"/>
        </w:rPr>
      </w:pPr>
      <w:r w:rsidRPr="00D13D9B">
        <w:rPr>
          <w:rFonts w:ascii="Calibri" w:hAnsi="Calibri" w:cs="Calibri"/>
          <w:b/>
          <w:shd w:val="clear" w:color="auto" w:fill="FFFFFF"/>
        </w:rPr>
        <w:t>Environment:</w:t>
      </w:r>
      <w:r w:rsidRPr="00D13D9B">
        <w:rPr>
          <w:rFonts w:ascii="Calibri" w:hAnsi="Calibri" w:cs="Calibri"/>
          <w:shd w:val="clear" w:color="auto" w:fill="FFFFFF"/>
        </w:rPr>
        <w:t xml:space="preserve"> </w:t>
      </w:r>
      <w:r w:rsidR="003346E6" w:rsidRPr="00D13D9B">
        <w:rPr>
          <w:rFonts w:ascii="Calibri" w:hAnsi="Calibri" w:cs="Calibri"/>
        </w:rPr>
        <w:t>Spring MVC, Web API, C#.NET, JavaScript, jQuery, React JS, Bootstrap, HL7, Agile, JSON, VS code,</w:t>
      </w:r>
      <w:r w:rsidR="00A16599" w:rsidRPr="00D13D9B">
        <w:rPr>
          <w:rFonts w:ascii="Calibri" w:hAnsi="Calibri" w:cs="Calibri"/>
        </w:rPr>
        <w:t xml:space="preserve"> </w:t>
      </w:r>
      <w:r w:rsidR="003346E6" w:rsidRPr="00D13D9B">
        <w:rPr>
          <w:rFonts w:ascii="Calibri" w:hAnsi="Calibri" w:cs="Calibri"/>
        </w:rPr>
        <w:t xml:space="preserve">Entity Framework 4.5, </w:t>
      </w:r>
      <w:r w:rsidR="00284050">
        <w:rPr>
          <w:rFonts w:ascii="Calibri" w:hAnsi="Calibri" w:cs="Calibri"/>
        </w:rPr>
        <w:t xml:space="preserve">Angular 4, </w:t>
      </w:r>
      <w:r w:rsidR="003346E6" w:rsidRPr="00D13D9B">
        <w:rPr>
          <w:rFonts w:ascii="Calibri" w:hAnsi="Calibri" w:cs="Calibri"/>
        </w:rPr>
        <w:t>ASP.NET,</w:t>
      </w:r>
      <w:r w:rsidR="00A73F05" w:rsidRPr="00D13D9B">
        <w:rPr>
          <w:rFonts w:ascii="Calibri" w:hAnsi="Calibri" w:cs="Calibri"/>
        </w:rPr>
        <w:t>VB.NET,</w:t>
      </w:r>
      <w:r w:rsidR="003346E6" w:rsidRPr="00D13D9B">
        <w:rPr>
          <w:rFonts w:ascii="Calibri" w:hAnsi="Calibri" w:cs="Calibri"/>
        </w:rPr>
        <w:t xml:space="preserve"> Web API, .NET Framework 4.5, LINQ, MVC, NuGet, Postman, HTML5, CSS3, Typescript, J query, Visual Studio 2015/2017, ASP.NET MVC 5, SQL Server 201</w:t>
      </w:r>
      <w:r w:rsidR="00A16599" w:rsidRPr="00D13D9B">
        <w:rPr>
          <w:rFonts w:ascii="Calibri" w:hAnsi="Calibri" w:cs="Calibri"/>
        </w:rPr>
        <w:t>6</w:t>
      </w:r>
      <w:r w:rsidR="003346E6" w:rsidRPr="00D13D9B">
        <w:rPr>
          <w:rFonts w:ascii="Calibri" w:hAnsi="Calibri" w:cs="Calibri"/>
        </w:rPr>
        <w:t>, IIS 8.5</w:t>
      </w:r>
    </w:p>
    <w:p w14:paraId="6640F461" w14:textId="77777777" w:rsidR="00AE64F3" w:rsidRPr="00D13D9B" w:rsidRDefault="00AE64F3" w:rsidP="00BF20CD">
      <w:pPr>
        <w:shd w:val="clear" w:color="auto" w:fill="FFFFFF"/>
        <w:spacing w:after="120" w:line="240" w:lineRule="auto"/>
        <w:outlineLvl w:val="1"/>
        <w:rPr>
          <w:rFonts w:ascii="Calibri" w:hAnsi="Calibri" w:cs="Calibri"/>
          <w:b/>
          <w:shd w:val="clear" w:color="auto" w:fill="FFFFFF"/>
        </w:rPr>
      </w:pPr>
      <w:r w:rsidRPr="00D13D9B">
        <w:rPr>
          <w:rFonts w:ascii="Calibri" w:eastAsia="Times New Roman" w:hAnsi="Calibri" w:cs="Calibri"/>
          <w:b/>
          <w:bCs/>
          <w:noProof/>
          <w:kern w:val="3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924FCBB" wp14:editId="176D8E58">
                <wp:simplePos x="0" y="0"/>
                <wp:positionH relativeFrom="margin">
                  <wp:posOffset>7924800</wp:posOffset>
                </wp:positionH>
                <wp:positionV relativeFrom="paragraph">
                  <wp:posOffset>167640</wp:posOffset>
                </wp:positionV>
                <wp:extent cx="6835140" cy="15240"/>
                <wp:effectExtent l="0" t="0" r="22860" b="2286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35140" cy="1524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225E3405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24pt,13.2pt" to="1162.2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7365FE0B" w14:textId="1E409A82" w:rsidR="00284050" w:rsidRDefault="00A41B88" w:rsidP="008B7C21">
      <w:pPr>
        <w:shd w:val="clear" w:color="auto" w:fill="FFFFFF"/>
        <w:spacing w:after="120" w:line="240" w:lineRule="auto"/>
        <w:outlineLvl w:val="1"/>
        <w:rPr>
          <w:rFonts w:ascii="Calibri" w:eastAsia="Times New Roman" w:hAnsi="Calibri" w:cs="Calibri"/>
          <w:b/>
          <w:bCs/>
        </w:rPr>
      </w:pPr>
      <w:r w:rsidRPr="004300A7">
        <w:rPr>
          <w:rFonts w:cstheme="minorHAnsi"/>
          <w:b/>
        </w:rPr>
        <w:t xml:space="preserve">Intermountain Health Care, Salt lake City, UT </w:t>
      </w:r>
      <w:r w:rsidRPr="004300A7">
        <w:rPr>
          <w:rFonts w:cstheme="minorHAnsi"/>
          <w:b/>
        </w:rPr>
        <w:tab/>
      </w:r>
      <w:r w:rsidRPr="004300A7">
        <w:rPr>
          <w:rFonts w:cstheme="minorHAnsi"/>
          <w:b/>
        </w:rPr>
        <w:tab/>
      </w:r>
      <w:r w:rsidRPr="004300A7">
        <w:rPr>
          <w:rFonts w:cstheme="minorHAnsi"/>
          <w:b/>
        </w:rPr>
        <w:tab/>
      </w:r>
      <w:r w:rsidRPr="004300A7">
        <w:rPr>
          <w:rFonts w:cstheme="minorHAnsi"/>
          <w:b/>
        </w:rPr>
        <w:tab/>
      </w:r>
      <w:r w:rsidRPr="004300A7">
        <w:rPr>
          <w:rFonts w:cstheme="minorHAnsi"/>
          <w:b/>
        </w:rPr>
        <w:tab/>
      </w:r>
      <w:r>
        <w:rPr>
          <w:rFonts w:cstheme="minorHAnsi"/>
          <w:b/>
        </w:rPr>
        <w:t xml:space="preserve">    </w:t>
      </w:r>
      <w:r w:rsidRPr="004300A7">
        <w:rPr>
          <w:rFonts w:cstheme="minorHAnsi"/>
          <w:b/>
        </w:rPr>
        <w:t xml:space="preserve"> Jan’2016 – F</w:t>
      </w:r>
      <w:r>
        <w:rPr>
          <w:rFonts w:cstheme="minorHAnsi"/>
          <w:b/>
        </w:rPr>
        <w:t>eb’2017</w:t>
      </w:r>
      <w:r>
        <w:rPr>
          <w:rFonts w:cstheme="minorHAnsi"/>
          <w:b/>
        </w:rPr>
        <w:br/>
      </w:r>
      <w:r>
        <w:rPr>
          <w:rFonts w:ascii="Calibri" w:eastAsia="Times New Roman" w:hAnsi="Calibri" w:cs="Calibri"/>
          <w:b/>
          <w:bCs/>
        </w:rPr>
        <w:t>.</w:t>
      </w:r>
      <w:r w:rsidR="00B12C87">
        <w:rPr>
          <w:rFonts w:ascii="Calibri" w:eastAsia="Times New Roman" w:hAnsi="Calibri" w:cs="Calibri"/>
          <w:b/>
          <w:bCs/>
        </w:rPr>
        <w:t>Net Front</w:t>
      </w:r>
      <w:r w:rsidR="0048567A">
        <w:rPr>
          <w:rFonts w:ascii="Calibri" w:eastAsia="Times New Roman" w:hAnsi="Calibri" w:cs="Calibri"/>
          <w:b/>
          <w:bCs/>
        </w:rPr>
        <w:t xml:space="preserve"> </w:t>
      </w:r>
      <w:r w:rsidR="00B12C87">
        <w:rPr>
          <w:rFonts w:ascii="Calibri" w:eastAsia="Times New Roman" w:hAnsi="Calibri" w:cs="Calibri"/>
          <w:b/>
          <w:bCs/>
        </w:rPr>
        <w:t>End</w:t>
      </w:r>
      <w:r w:rsidR="00CF4617" w:rsidRPr="00D13D9B">
        <w:rPr>
          <w:rFonts w:ascii="Calibri" w:eastAsia="Times New Roman" w:hAnsi="Calibri" w:cs="Calibri"/>
          <w:b/>
          <w:bCs/>
        </w:rPr>
        <w:t xml:space="preserve"> Developer</w:t>
      </w:r>
      <w:r w:rsidR="008B7C21" w:rsidRPr="00D13D9B">
        <w:rPr>
          <w:rFonts w:ascii="Calibri" w:eastAsia="Times New Roman" w:hAnsi="Calibri" w:cs="Calibri"/>
          <w:b/>
          <w:bCs/>
        </w:rPr>
        <w:tab/>
      </w:r>
    </w:p>
    <w:p w14:paraId="60FA8C8D" w14:textId="2ACFD486" w:rsidR="008B7C21" w:rsidRPr="00D13D9B" w:rsidRDefault="008B7C21" w:rsidP="00284050">
      <w:pPr>
        <w:shd w:val="clear" w:color="auto" w:fill="FFFFFF"/>
        <w:spacing w:after="0" w:line="240" w:lineRule="auto"/>
        <w:outlineLvl w:val="1"/>
        <w:rPr>
          <w:rFonts w:ascii="Calibri" w:eastAsia="Times New Roman" w:hAnsi="Calibri" w:cs="Calibri"/>
          <w:b/>
          <w:bCs/>
        </w:rPr>
      </w:pPr>
      <w:r w:rsidRPr="00D13D9B">
        <w:rPr>
          <w:rFonts w:ascii="Calibri" w:eastAsia="Times New Roman" w:hAnsi="Calibri" w:cs="Calibri"/>
          <w:b/>
          <w:bCs/>
        </w:rPr>
        <w:tab/>
        <w:t xml:space="preserve">                                                                                                          </w:t>
      </w:r>
      <w:r w:rsidRPr="00D13D9B">
        <w:rPr>
          <w:rFonts w:ascii="Calibri" w:eastAsia="Times New Roman" w:hAnsi="Calibri" w:cs="Calibri"/>
          <w:b/>
          <w:bCs/>
        </w:rPr>
        <w:br/>
        <w:t>Roles &amp; Responsibilities:</w:t>
      </w:r>
    </w:p>
    <w:p w14:paraId="297E2DAC" w14:textId="67203A9A"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 xml:space="preserve">Involved in writing </w:t>
      </w:r>
      <w:proofErr w:type="spellStart"/>
      <w:r w:rsidRPr="00D13D9B">
        <w:rPr>
          <w:b/>
        </w:rPr>
        <w:t>AngularJs</w:t>
      </w:r>
      <w:proofErr w:type="spellEnd"/>
      <w:r w:rsidRPr="00D13D9B">
        <w:t xml:space="preserve"> and Java script to perform client-side validation and to enhance UI of the application, worked with parsing xml data.</w:t>
      </w:r>
    </w:p>
    <w:p w14:paraId="29E000C9" w14:textId="5A750195"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 xml:space="preserve">Worked on </w:t>
      </w:r>
      <w:r w:rsidRPr="00D13D9B">
        <w:rPr>
          <w:b/>
        </w:rPr>
        <w:t>PROD</w:t>
      </w:r>
      <w:r w:rsidRPr="00D13D9B">
        <w:t xml:space="preserve"> defect fixes in .Net frame work 4.0/2.0/1.0</w:t>
      </w:r>
    </w:p>
    <w:p w14:paraId="37EE6376" w14:textId="55CA9096"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Configuring IIS 7 application server management and deployed .Net applications code in Dev, QA, UAT and PROD.</w:t>
      </w:r>
    </w:p>
    <w:p w14:paraId="2962033F" w14:textId="5719B411"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Used Entity Framework technology for querying, data retrieval, manipulation and data storage using LINQ.</w:t>
      </w:r>
    </w:p>
    <w:p w14:paraId="1448BE1A" w14:textId="101DC765"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 xml:space="preserve">Responsible for developing </w:t>
      </w:r>
      <w:r w:rsidRPr="00D13D9B">
        <w:rPr>
          <w:b/>
        </w:rPr>
        <w:t>WCF</w:t>
      </w:r>
      <w:r w:rsidRPr="00D13D9B">
        <w:t xml:space="preserve"> Service for exchange of data between systems and implement business logic.</w:t>
      </w:r>
    </w:p>
    <w:p w14:paraId="40F41025" w14:textId="617731A6"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 xml:space="preserve">Designed and developed Rule index matrix using </w:t>
      </w:r>
      <w:r w:rsidRPr="00D13D9B">
        <w:rPr>
          <w:b/>
        </w:rPr>
        <w:t>C#.</w:t>
      </w:r>
    </w:p>
    <w:p w14:paraId="5FDA2545" w14:textId="34B8A3D8"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 xml:space="preserve">Designed Truckload quoting pricing tool for sales staff to quote and price carrier and customer clients using </w:t>
      </w:r>
      <w:r w:rsidRPr="00D13D9B">
        <w:rPr>
          <w:b/>
        </w:rPr>
        <w:t>ASP.NET MVC 5</w:t>
      </w:r>
      <w:r w:rsidRPr="00D13D9B">
        <w:t xml:space="preserve">, C#, Angular JS, </w:t>
      </w:r>
      <w:r w:rsidRPr="00D13D9B">
        <w:rPr>
          <w:b/>
        </w:rPr>
        <w:t>JavaScript</w:t>
      </w:r>
      <w:r w:rsidRPr="00D13D9B">
        <w:t xml:space="preserve"> and </w:t>
      </w:r>
      <w:r w:rsidRPr="00D13D9B">
        <w:rPr>
          <w:b/>
        </w:rPr>
        <w:t>jQuery</w:t>
      </w:r>
      <w:r w:rsidRPr="00D13D9B">
        <w:t>.</w:t>
      </w:r>
    </w:p>
    <w:p w14:paraId="7019E4CF" w14:textId="2A725695"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Developed the reusable framework for the application using the ASP.NET MVC Framework 4.0.</w:t>
      </w:r>
    </w:p>
    <w:p w14:paraId="1167A063" w14:textId="7F70660C" w:rsidR="00CF4617" w:rsidRPr="00284050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Used Team Foundation Server (</w:t>
      </w:r>
      <w:r w:rsidRPr="00D13D9B">
        <w:rPr>
          <w:b/>
        </w:rPr>
        <w:t>TFS</w:t>
      </w:r>
      <w:r w:rsidRPr="00D13D9B">
        <w:t xml:space="preserve">) for version controlling and assisted in documentation and creating </w:t>
      </w:r>
      <w:proofErr w:type="spellStart"/>
      <w:r w:rsidRPr="00D13D9B">
        <w:t>Helpfiles</w:t>
      </w:r>
      <w:proofErr w:type="spellEnd"/>
      <w:r w:rsidRPr="00D13D9B">
        <w:t>.</w:t>
      </w:r>
    </w:p>
    <w:p w14:paraId="7103A4EA" w14:textId="77777777" w:rsidR="00284050" w:rsidRDefault="00284050" w:rsidP="00284050">
      <w:pPr>
        <w:pStyle w:val="ListParagraph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284050">
        <w:rPr>
          <w:rFonts w:eastAsia="Times New Roman"/>
          <w:color w:val="000000"/>
        </w:rPr>
        <w:t xml:space="preserve">Developed Razor views with strongly typed view models and HTML Helpers and partial    views using ASP.NET MVC, CSS, JavaScript, </w:t>
      </w:r>
      <w:proofErr w:type="gramStart"/>
      <w:r w:rsidRPr="00284050">
        <w:rPr>
          <w:rFonts w:eastAsia="Times New Roman"/>
          <w:color w:val="000000"/>
        </w:rPr>
        <w:t>AngularJS and C#</w:t>
      </w:r>
      <w:proofErr w:type="gramEnd"/>
      <w:r w:rsidRPr="00284050">
        <w:rPr>
          <w:rFonts w:eastAsia="Times New Roman"/>
          <w:color w:val="000000"/>
        </w:rPr>
        <w:t>.</w:t>
      </w:r>
    </w:p>
    <w:p w14:paraId="4BCE51CE" w14:textId="77777777" w:rsidR="00284050" w:rsidRPr="00284050" w:rsidRDefault="00CF4617" w:rsidP="00284050">
      <w:pPr>
        <w:pStyle w:val="ListParagraph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Used JSON to transmit data between Server and Web Application, an alternative to XML Serialization.</w:t>
      </w:r>
    </w:p>
    <w:p w14:paraId="72C69F6A" w14:textId="452531E3" w:rsidR="00CF4617" w:rsidRPr="00284050" w:rsidRDefault="00CF4617" w:rsidP="00284050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eastAsia="Times New Roman"/>
          <w:color w:val="000000"/>
        </w:rPr>
      </w:pPr>
      <w:r w:rsidRPr="00D13D9B">
        <w:t xml:space="preserve">Designed and developed Data Access layer, Business layer and Presentation Layer (user interface) for the n-tier architecture web application using </w:t>
      </w:r>
      <w:r w:rsidRPr="00284050">
        <w:rPr>
          <w:b/>
        </w:rPr>
        <w:t>C#, ADO. NET</w:t>
      </w:r>
      <w:r w:rsidRPr="00D13D9B">
        <w:t> and</w:t>
      </w:r>
      <w:r w:rsidRPr="00284050">
        <w:rPr>
          <w:b/>
        </w:rPr>
        <w:t xml:space="preserve"> ASP. NET</w:t>
      </w:r>
      <w:r w:rsidR="009068C8" w:rsidRPr="00284050">
        <w:rPr>
          <w:b/>
        </w:rPr>
        <w:t>.</w:t>
      </w:r>
    </w:p>
    <w:p w14:paraId="620F5D4B" w14:textId="4749C001" w:rsidR="00D13D9B" w:rsidRPr="00D13D9B" w:rsidRDefault="00D13D9B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rPr>
          <w:color w:val="000000"/>
          <w:shd w:val="clear" w:color="auto" w:fill="FFFFFF"/>
        </w:rPr>
        <w:t>Used Web API to create controllers and expose JSON data, images and XML to web clients.</w:t>
      </w:r>
    </w:p>
    <w:p w14:paraId="155BA8A6" w14:textId="4097374C"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Designed and developed an integrated n-tier web application using C#, WPF, ASP.NET and ADO.NET.</w:t>
      </w:r>
    </w:p>
    <w:p w14:paraId="0CD1A217" w14:textId="04312FE9"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lastRenderedPageBreak/>
        <w:t>ASP.NET (C#, Vb.net), Web forms development/programming as per the design specifications.</w:t>
      </w:r>
    </w:p>
    <w:p w14:paraId="49656072" w14:textId="6E07B431"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 xml:space="preserve">Used ASP.NET MVC, </w:t>
      </w:r>
      <w:r w:rsidRPr="00D13D9B">
        <w:rPr>
          <w:b/>
        </w:rPr>
        <w:t>Web</w:t>
      </w:r>
      <w:r w:rsidRPr="00D13D9B">
        <w:t xml:space="preserve"> </w:t>
      </w:r>
      <w:r w:rsidRPr="00D13D9B">
        <w:rPr>
          <w:b/>
        </w:rPr>
        <w:t>API</w:t>
      </w:r>
      <w:r w:rsidRPr="00D13D9B">
        <w:t xml:space="preserve">, </w:t>
      </w:r>
      <w:r w:rsidRPr="00D13D9B">
        <w:rPr>
          <w:b/>
        </w:rPr>
        <w:t>SQL</w:t>
      </w:r>
      <w:r w:rsidRPr="00D13D9B">
        <w:t xml:space="preserve"> Azure, </w:t>
      </w:r>
      <w:r w:rsidRPr="00D13D9B">
        <w:rPr>
          <w:b/>
        </w:rPr>
        <w:t>AngularJS</w:t>
      </w:r>
      <w:r w:rsidRPr="00D13D9B">
        <w:t xml:space="preserve">, </w:t>
      </w:r>
      <w:proofErr w:type="gramStart"/>
      <w:r w:rsidRPr="00D13D9B">
        <w:t>Bootstrap</w:t>
      </w:r>
      <w:proofErr w:type="gramEnd"/>
      <w:r w:rsidRPr="00D13D9B">
        <w:t xml:space="preserve"> for single page apps.</w:t>
      </w:r>
    </w:p>
    <w:p w14:paraId="2AE4E481" w14:textId="38989EA2"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Used Azure App Insights for user activity &amp; exception logging.</w:t>
      </w:r>
    </w:p>
    <w:p w14:paraId="095A0001" w14:textId="520A76CE"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 xml:space="preserve">Used Azure Monitoring service (Activity Logs, Metrics, </w:t>
      </w:r>
      <w:proofErr w:type="gramStart"/>
      <w:r w:rsidRPr="00D13D9B">
        <w:t>Diagnostics</w:t>
      </w:r>
      <w:proofErr w:type="gramEnd"/>
      <w:r w:rsidRPr="00D13D9B">
        <w:t xml:space="preserve"> Data) for audit.</w:t>
      </w:r>
    </w:p>
    <w:p w14:paraId="2944ED98" w14:textId="767CA163"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 xml:space="preserve">Used Azure Monitoring, </w:t>
      </w:r>
      <w:r w:rsidRPr="00D13D9B">
        <w:rPr>
          <w:b/>
        </w:rPr>
        <w:t>OMS</w:t>
      </w:r>
      <w:r w:rsidRPr="00D13D9B">
        <w:t xml:space="preserve"> &amp; Power BI for visualizing the activities.</w:t>
      </w:r>
    </w:p>
    <w:p w14:paraId="76B6DC1F" w14:textId="26484A07"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 xml:space="preserve">Deployed the tools Microsoft Azure Cloud Service </w:t>
      </w:r>
      <w:r w:rsidRPr="00D13D9B">
        <w:rPr>
          <w:b/>
        </w:rPr>
        <w:t>(PaaS, IaaS)</w:t>
      </w:r>
      <w:r w:rsidRPr="00D13D9B">
        <w:t>, and Web Apps.</w:t>
      </w:r>
    </w:p>
    <w:p w14:paraId="197B798D" w14:textId="3E4CBA25"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Implemented Azure Application Insights to store user activities and error logging.</w:t>
      </w:r>
    </w:p>
    <w:p w14:paraId="23C8AD46" w14:textId="208E01D9"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Created Cloud Formation templates and deployed AWS resources using it.</w:t>
      </w:r>
    </w:p>
    <w:p w14:paraId="18A1641B" w14:textId="02E9A499"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Implemented and maintained the monitoring and alerting of production and corporate servers/storage using AWS Cloud Watch.</w:t>
      </w:r>
    </w:p>
    <w:p w14:paraId="203BD179" w14:textId="585C2EFD"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Managed servers on the Amazon Web Services (</w:t>
      </w:r>
      <w:r w:rsidRPr="00D13D9B">
        <w:rPr>
          <w:b/>
        </w:rPr>
        <w:t>AWS</w:t>
      </w:r>
      <w:r w:rsidRPr="00D13D9B">
        <w:t>) platform instances using Puppet, Chef Configuration management.</w:t>
      </w:r>
    </w:p>
    <w:p w14:paraId="6ADF677A" w14:textId="63837C99"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Expert in performance monitoring tools like</w:t>
      </w:r>
      <w:r w:rsidRPr="00D13D9B">
        <w:rPr>
          <w:b/>
        </w:rPr>
        <w:t xml:space="preserve"> AWS Cloud Watch</w:t>
      </w:r>
      <w:r w:rsidRPr="00D13D9B">
        <w:t xml:space="preserve"> and Stack driver</w:t>
      </w:r>
    </w:p>
    <w:p w14:paraId="0055C812" w14:textId="464FDE83" w:rsidR="00CF4617" w:rsidRPr="00284050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Designed roles and groups for users and resources using AWS Identity Access Management (IAM).</w:t>
      </w:r>
    </w:p>
    <w:p w14:paraId="682D5F0F" w14:textId="01CBBF0A" w:rsidR="00284050" w:rsidRPr="00284050" w:rsidRDefault="00284050" w:rsidP="00284050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eastAsia="Times New Roman"/>
          <w:color w:val="000000"/>
        </w:rPr>
      </w:pPr>
      <w:r w:rsidRPr="00284050">
        <w:rPr>
          <w:rFonts w:eastAsia="Times New Roman"/>
          <w:color w:val="000000"/>
        </w:rPr>
        <w:t>Established UX design as the first stage of all Web and mobile application developments, instituting a user-centered design (UCD) approach. Frontend technologies Angular 4.x, Angular Material, Bootstrap.</w:t>
      </w:r>
    </w:p>
    <w:p w14:paraId="6A9830FE" w14:textId="011814C5"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Implementation of client-side validations using jQuery, Angular JS and server-side validation using ASP.NET MVC Validation at Controller level.</w:t>
      </w:r>
    </w:p>
    <w:p w14:paraId="4F960BA5" w14:textId="13E1807E"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Written various unit tests using NUnit and Moq Framework</w:t>
      </w:r>
    </w:p>
    <w:p w14:paraId="6872AF4A" w14:textId="4D0B1AB8"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Worked on Angular JS (1.5) to implement Client-side Java Script Modules.</w:t>
      </w:r>
    </w:p>
    <w:p w14:paraId="4322A255" w14:textId="3E0CEBFC"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Experienced in creating and consuming XML Web Services (SOAP, and WSDL) using VisualStudio.Net, ASP.NET.</w:t>
      </w:r>
    </w:p>
    <w:p w14:paraId="4AE060A2" w14:textId="10C5EA55"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Worked on WebAPI and RESTFUL Service API using WCF 4.0 which return XML and JSON data using WCF attributes.</w:t>
      </w:r>
    </w:p>
    <w:p w14:paraId="2E148035" w14:textId="13BB72CF"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 xml:space="preserve">Used </w:t>
      </w:r>
      <w:proofErr w:type="spellStart"/>
      <w:r w:rsidRPr="00D13D9B">
        <w:t>nHibernate</w:t>
      </w:r>
      <w:proofErr w:type="spellEnd"/>
      <w:r w:rsidRPr="00D13D9B">
        <w:t xml:space="preserve">, WPF and WCF to communicate between </w:t>
      </w:r>
      <w:proofErr w:type="gramStart"/>
      <w:r w:rsidRPr="00D13D9B">
        <w:t>DAL(</w:t>
      </w:r>
      <w:proofErr w:type="gramEnd"/>
      <w:r w:rsidRPr="00D13D9B">
        <w:t>Data Access Layer) and other business components.</w:t>
      </w:r>
    </w:p>
    <w:p w14:paraId="0E61C675" w14:textId="19301DF5"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Created the Data access layer and Data access objects using ADO.NET Entity framework and LINQ to reduce impedance mismatch.</w:t>
      </w:r>
    </w:p>
    <w:p w14:paraId="5FB78D22" w14:textId="10ACF529"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Created Database objects like Tables, Stored Procedures and Triggers in SQL Server 2008</w:t>
      </w:r>
    </w:p>
    <w:p w14:paraId="79B540B5" w14:textId="7292BF76" w:rsidR="00CF4617" w:rsidRPr="00D13D9B" w:rsidRDefault="00CF4617" w:rsidP="00284050">
      <w:pPr>
        <w:shd w:val="clear" w:color="auto" w:fill="FFFFFF"/>
        <w:spacing w:after="150" w:line="240" w:lineRule="auto"/>
        <w:jc w:val="both"/>
        <w:rPr>
          <w:rFonts w:ascii="Calibri" w:eastAsia="Times New Roman" w:hAnsi="Calibri" w:cs="Calibri"/>
          <w:color w:val="000000"/>
        </w:rPr>
      </w:pPr>
      <w:r w:rsidRPr="00D13D9B">
        <w:rPr>
          <w:rFonts w:ascii="Calibri" w:eastAsia="Times New Roman" w:hAnsi="Calibri" w:cs="Calibri"/>
          <w:b/>
          <w:color w:val="000000"/>
        </w:rPr>
        <w:t>Environment</w:t>
      </w:r>
      <w:r w:rsidRPr="00D13D9B">
        <w:rPr>
          <w:rFonts w:ascii="Calibri" w:eastAsia="Times New Roman" w:hAnsi="Calibri" w:cs="Calibri"/>
          <w:color w:val="000000"/>
        </w:rPr>
        <w:t>: C#. ASP</w:t>
      </w:r>
      <w:r w:rsidR="009068C8" w:rsidRPr="00D13D9B">
        <w:rPr>
          <w:rFonts w:ascii="Calibri" w:eastAsia="Times New Roman" w:hAnsi="Calibri" w:cs="Calibri"/>
          <w:color w:val="000000"/>
        </w:rPr>
        <w:t>.Net</w:t>
      </w:r>
      <w:r w:rsidRPr="00D13D9B">
        <w:rPr>
          <w:rFonts w:ascii="Calibri" w:eastAsia="Times New Roman" w:hAnsi="Calibri" w:cs="Calibri"/>
          <w:color w:val="000000"/>
        </w:rPr>
        <w:t xml:space="preserve">3.5/4.0, MVC 4, MVC 5, Web API, </w:t>
      </w:r>
      <w:r w:rsidR="00284050" w:rsidRPr="00284050">
        <w:rPr>
          <w:rFonts w:ascii="Calibri" w:eastAsia="Times New Roman" w:hAnsi="Calibri" w:cs="Calibri"/>
          <w:color w:val="000000"/>
        </w:rPr>
        <w:t>Angular 4</w:t>
      </w:r>
      <w:r w:rsidR="00284050">
        <w:rPr>
          <w:rFonts w:ascii="Calibri" w:eastAsia="Times New Roman" w:hAnsi="Calibri" w:cs="Calibri"/>
          <w:color w:val="000000"/>
        </w:rPr>
        <w:t>, RESTful APIs,</w:t>
      </w:r>
      <w:r w:rsidRPr="00D13D9B">
        <w:rPr>
          <w:rFonts w:ascii="Calibri" w:eastAsia="Times New Roman" w:hAnsi="Calibri" w:cs="Calibri"/>
          <w:color w:val="000000"/>
        </w:rPr>
        <w:t xml:space="preserve"> Bootstrap, Visual Studio 2008/2010/2013, VB</w:t>
      </w:r>
      <w:r w:rsidR="009068C8" w:rsidRPr="00D13D9B">
        <w:rPr>
          <w:rFonts w:ascii="Calibri" w:eastAsia="Times New Roman" w:hAnsi="Calibri" w:cs="Calibri"/>
          <w:color w:val="000000"/>
        </w:rPr>
        <w:t>.Net</w:t>
      </w:r>
      <w:r w:rsidRPr="00D13D9B">
        <w:rPr>
          <w:rFonts w:ascii="Calibri" w:eastAsia="Times New Roman" w:hAnsi="Calibri" w:cs="Calibri"/>
          <w:color w:val="000000"/>
        </w:rPr>
        <w:t>, VB Script, SQL Server2005/2008, SSRS 2005/2008, SSIS 2008, Microsoft Power BI and MS Access, WCF, Microsoft Azure, AWS RedSh</w:t>
      </w:r>
      <w:r w:rsidR="00284050">
        <w:rPr>
          <w:rFonts w:ascii="Calibri" w:eastAsia="Times New Roman" w:hAnsi="Calibri" w:cs="Calibri"/>
          <w:color w:val="000000"/>
        </w:rPr>
        <w:t>ift, Exchange Web services(EWS).</w:t>
      </w:r>
    </w:p>
    <w:p w14:paraId="35CEA40F" w14:textId="77777777" w:rsidR="0048567A" w:rsidRDefault="0048567A" w:rsidP="00EC4524">
      <w:pPr>
        <w:shd w:val="clear" w:color="auto" w:fill="FFFFFF"/>
        <w:spacing w:after="120" w:line="240" w:lineRule="auto"/>
        <w:outlineLvl w:val="1"/>
        <w:rPr>
          <w:rFonts w:ascii="Calibri" w:eastAsia="Times New Roman" w:hAnsi="Calibri" w:cs="Calibri"/>
          <w:b/>
          <w:bCs/>
        </w:rPr>
      </w:pPr>
    </w:p>
    <w:p w14:paraId="02C7F573" w14:textId="0ACD0997" w:rsidR="00284050" w:rsidRDefault="00A41B88" w:rsidP="00EC4524">
      <w:pPr>
        <w:shd w:val="clear" w:color="auto" w:fill="FFFFFF"/>
        <w:spacing w:after="120" w:line="240" w:lineRule="auto"/>
        <w:outlineLvl w:val="1"/>
        <w:rPr>
          <w:rFonts w:ascii="Calibri" w:eastAsia="Times New Roman" w:hAnsi="Calibri" w:cs="Calibri"/>
          <w:b/>
          <w:bCs/>
        </w:rPr>
      </w:pPr>
      <w:r w:rsidRPr="004300A7">
        <w:rPr>
          <w:rFonts w:cstheme="minorHAnsi"/>
          <w:b/>
        </w:rPr>
        <w:t xml:space="preserve">Daimler, Farmington Hills, MI                                                                                 </w:t>
      </w:r>
      <w:r>
        <w:rPr>
          <w:rFonts w:cstheme="minorHAnsi"/>
          <w:b/>
        </w:rPr>
        <w:t xml:space="preserve">              </w:t>
      </w:r>
      <w:r w:rsidRPr="004300A7">
        <w:rPr>
          <w:rFonts w:cstheme="minorHAnsi"/>
          <w:b/>
        </w:rPr>
        <w:t xml:space="preserve">Aug’2014 – Dec’2015                   </w:t>
      </w:r>
      <w:r>
        <w:rPr>
          <w:rFonts w:cstheme="minorHAnsi"/>
          <w:b/>
        </w:rPr>
        <w:t xml:space="preserve">          </w:t>
      </w:r>
      <w:r w:rsidR="00F55BD4" w:rsidRPr="00D13D9B">
        <w:rPr>
          <w:rFonts w:ascii="Calibri" w:eastAsia="Times New Roman" w:hAnsi="Calibri" w:cs="Calibri"/>
          <w:b/>
          <w:bCs/>
        </w:rPr>
        <w:t>.Net Developer</w:t>
      </w:r>
      <w:r w:rsidR="00F55BD4" w:rsidRPr="00D13D9B">
        <w:rPr>
          <w:rFonts w:ascii="Calibri" w:eastAsia="Times New Roman" w:hAnsi="Calibri" w:cs="Calibri"/>
          <w:b/>
          <w:bCs/>
        </w:rPr>
        <w:tab/>
      </w:r>
    </w:p>
    <w:p w14:paraId="59939126" w14:textId="4C1FFFB0" w:rsidR="00EC4524" w:rsidRPr="00D13D9B" w:rsidRDefault="00EC4524" w:rsidP="00EC4524">
      <w:pPr>
        <w:shd w:val="clear" w:color="auto" w:fill="FFFFFF"/>
        <w:spacing w:after="120" w:line="240" w:lineRule="auto"/>
        <w:outlineLvl w:val="1"/>
        <w:rPr>
          <w:rFonts w:ascii="Calibri" w:eastAsia="Times New Roman" w:hAnsi="Calibri" w:cs="Calibri"/>
          <w:b/>
          <w:bCs/>
        </w:rPr>
      </w:pPr>
      <w:r w:rsidRPr="00D13D9B">
        <w:rPr>
          <w:rFonts w:ascii="Calibri" w:eastAsia="Times New Roman" w:hAnsi="Calibri" w:cs="Calibri"/>
          <w:b/>
          <w:bCs/>
        </w:rPr>
        <w:tab/>
      </w:r>
      <w:r w:rsidRPr="00D13D9B">
        <w:rPr>
          <w:rFonts w:ascii="Calibri" w:eastAsia="Times New Roman" w:hAnsi="Calibri" w:cs="Calibri"/>
          <w:b/>
          <w:bCs/>
        </w:rPr>
        <w:tab/>
        <w:t xml:space="preserve">                                                                                                          </w:t>
      </w:r>
      <w:r w:rsidRPr="00D13D9B">
        <w:rPr>
          <w:rFonts w:ascii="Calibri" w:eastAsia="Times New Roman" w:hAnsi="Calibri" w:cs="Calibri"/>
          <w:b/>
          <w:bCs/>
        </w:rPr>
        <w:br/>
        <w:t>Roles &amp; Responsibilities:</w:t>
      </w:r>
    </w:p>
    <w:p w14:paraId="4FB7F5C2" w14:textId="30DAEBC4" w:rsidR="005124C9" w:rsidRPr="00D13D9B" w:rsidRDefault="005124C9" w:rsidP="00284050">
      <w:pPr>
        <w:pStyle w:val="NoSpacing"/>
        <w:numPr>
          <w:ilvl w:val="0"/>
          <w:numId w:val="27"/>
        </w:numPr>
        <w:jc w:val="both"/>
      </w:pPr>
      <w:r w:rsidRPr="00D13D9B">
        <w:t>Performed architecture design and created UML diagrams.</w:t>
      </w:r>
    </w:p>
    <w:p w14:paraId="5F5BEE70" w14:textId="77777777" w:rsidR="005124C9" w:rsidRPr="00D13D9B" w:rsidRDefault="005124C9" w:rsidP="00284050">
      <w:pPr>
        <w:pStyle w:val="NoSpacing"/>
        <w:numPr>
          <w:ilvl w:val="0"/>
          <w:numId w:val="27"/>
        </w:numPr>
        <w:jc w:val="both"/>
      </w:pPr>
      <w:r w:rsidRPr="00D13D9B">
        <w:t>Designed and entire Service Layer.</w:t>
      </w:r>
    </w:p>
    <w:p w14:paraId="64D72C28" w14:textId="77777777" w:rsidR="005124C9" w:rsidRPr="00D13D9B" w:rsidRDefault="005124C9" w:rsidP="00284050">
      <w:pPr>
        <w:pStyle w:val="NoSpacing"/>
        <w:numPr>
          <w:ilvl w:val="0"/>
          <w:numId w:val="27"/>
        </w:numPr>
        <w:jc w:val="both"/>
      </w:pPr>
      <w:r w:rsidRPr="00D13D9B">
        <w:t xml:space="preserve">Construction of the </w:t>
      </w:r>
      <w:r w:rsidRPr="00D13D9B">
        <w:rPr>
          <w:b/>
        </w:rPr>
        <w:t xml:space="preserve">C# </w:t>
      </w:r>
      <w:r w:rsidRPr="00D13D9B">
        <w:t>code required for the proper operation of the requested new user interfaces</w:t>
      </w:r>
    </w:p>
    <w:p w14:paraId="2DC5E2D5" w14:textId="77777777" w:rsidR="005124C9" w:rsidRPr="00D13D9B" w:rsidRDefault="005124C9" w:rsidP="00284050">
      <w:pPr>
        <w:pStyle w:val="NoSpacing"/>
        <w:numPr>
          <w:ilvl w:val="0"/>
          <w:numId w:val="27"/>
        </w:numPr>
        <w:jc w:val="both"/>
      </w:pPr>
      <w:r w:rsidRPr="00D13D9B">
        <w:t>Estimating the project using Functional point analysis</w:t>
      </w:r>
    </w:p>
    <w:p w14:paraId="1B9BD93A" w14:textId="77777777" w:rsidR="005124C9" w:rsidRPr="00D13D9B" w:rsidRDefault="005124C9" w:rsidP="00284050">
      <w:pPr>
        <w:pStyle w:val="NoSpacing"/>
        <w:numPr>
          <w:ilvl w:val="0"/>
          <w:numId w:val="27"/>
        </w:numPr>
        <w:jc w:val="both"/>
      </w:pPr>
      <w:r w:rsidRPr="00D13D9B">
        <w:t xml:space="preserve">Setup the </w:t>
      </w:r>
      <w:r w:rsidRPr="00D13D9B">
        <w:rPr>
          <w:b/>
        </w:rPr>
        <w:t xml:space="preserve">NHibernate </w:t>
      </w:r>
      <w:r w:rsidRPr="00D13D9B">
        <w:t xml:space="preserve">and </w:t>
      </w:r>
      <w:r w:rsidRPr="00D13D9B">
        <w:rPr>
          <w:b/>
        </w:rPr>
        <w:t>Fluent</w:t>
      </w:r>
      <w:r w:rsidRPr="00D13D9B">
        <w:t>.</w:t>
      </w:r>
    </w:p>
    <w:p w14:paraId="44E9435D" w14:textId="77777777" w:rsidR="005124C9" w:rsidRPr="00D13D9B" w:rsidRDefault="005124C9" w:rsidP="00284050">
      <w:pPr>
        <w:pStyle w:val="NoSpacing"/>
        <w:numPr>
          <w:ilvl w:val="0"/>
          <w:numId w:val="27"/>
        </w:numPr>
        <w:jc w:val="both"/>
      </w:pPr>
      <w:r w:rsidRPr="00D13D9B">
        <w:t xml:space="preserve">Create and consume </w:t>
      </w:r>
      <w:r w:rsidRPr="00D13D9B">
        <w:rPr>
          <w:b/>
        </w:rPr>
        <w:t xml:space="preserve">WCF </w:t>
      </w:r>
      <w:r w:rsidRPr="00D13D9B">
        <w:t xml:space="preserve">service as Data layer in </w:t>
      </w:r>
      <w:r w:rsidRPr="00D13D9B">
        <w:rPr>
          <w:b/>
        </w:rPr>
        <w:t>MVC.</w:t>
      </w:r>
    </w:p>
    <w:p w14:paraId="43CA1097" w14:textId="77777777" w:rsidR="005124C9" w:rsidRPr="00D13D9B" w:rsidRDefault="005124C9" w:rsidP="00284050">
      <w:pPr>
        <w:pStyle w:val="NoSpacing"/>
        <w:numPr>
          <w:ilvl w:val="0"/>
          <w:numId w:val="27"/>
        </w:numPr>
        <w:jc w:val="both"/>
      </w:pPr>
      <w:r w:rsidRPr="00D13D9B">
        <w:lastRenderedPageBreak/>
        <w:t>Created user controls, validation controls and used custom controls like date picker, Custom Validator</w:t>
      </w:r>
    </w:p>
    <w:p w14:paraId="39EB4779" w14:textId="743AC6FE" w:rsidR="005124C9" w:rsidRPr="00D13D9B" w:rsidRDefault="005124C9" w:rsidP="00284050">
      <w:pPr>
        <w:pStyle w:val="NoSpacing"/>
        <w:numPr>
          <w:ilvl w:val="0"/>
          <w:numId w:val="27"/>
        </w:numPr>
        <w:jc w:val="both"/>
      </w:pPr>
      <w:r w:rsidRPr="00D13D9B">
        <w:t xml:space="preserve">Database design using </w:t>
      </w:r>
      <w:r w:rsidRPr="00D13D9B">
        <w:rPr>
          <w:b/>
        </w:rPr>
        <w:t>MS SQL server 20</w:t>
      </w:r>
      <w:r w:rsidR="008F1DF8" w:rsidRPr="00D13D9B">
        <w:rPr>
          <w:b/>
        </w:rPr>
        <w:t>12</w:t>
      </w:r>
      <w:r w:rsidRPr="00D13D9B">
        <w:t xml:space="preserve"> and Developed DAL using </w:t>
      </w:r>
      <w:r w:rsidRPr="00D13D9B">
        <w:rPr>
          <w:b/>
        </w:rPr>
        <w:t xml:space="preserve">NHibernate </w:t>
      </w:r>
      <w:r w:rsidRPr="00D13D9B">
        <w:t>for Data extraction and Manipulation.</w:t>
      </w:r>
    </w:p>
    <w:p w14:paraId="1221C5E6" w14:textId="77777777" w:rsidR="005124C9" w:rsidRPr="00D13D9B" w:rsidRDefault="005124C9" w:rsidP="00284050">
      <w:pPr>
        <w:pStyle w:val="NoSpacing"/>
        <w:numPr>
          <w:ilvl w:val="0"/>
          <w:numId w:val="27"/>
        </w:numPr>
        <w:jc w:val="both"/>
      </w:pPr>
      <w:r w:rsidRPr="00D13D9B">
        <w:t>Experienced working with AJAX, JQuery, AngularJS, TypeScript and Bootstrap.</w:t>
      </w:r>
    </w:p>
    <w:p w14:paraId="34B1D356" w14:textId="1D69158A" w:rsidR="005124C9" w:rsidRPr="00D13D9B" w:rsidRDefault="005124C9" w:rsidP="00284050">
      <w:pPr>
        <w:pStyle w:val="NoSpacing"/>
        <w:numPr>
          <w:ilvl w:val="0"/>
          <w:numId w:val="27"/>
        </w:numPr>
        <w:jc w:val="both"/>
      </w:pPr>
      <w:r w:rsidRPr="00D13D9B">
        <w:t xml:space="preserve">Involved in Back-End Database Design and Implementation using </w:t>
      </w:r>
      <w:r w:rsidRPr="00D13D9B">
        <w:rPr>
          <w:b/>
        </w:rPr>
        <w:t>SQL Server 20</w:t>
      </w:r>
      <w:r w:rsidR="006406FF" w:rsidRPr="00D13D9B">
        <w:rPr>
          <w:b/>
        </w:rPr>
        <w:t>12</w:t>
      </w:r>
    </w:p>
    <w:p w14:paraId="2505485C" w14:textId="77777777" w:rsidR="005124C9" w:rsidRPr="00D13D9B" w:rsidRDefault="005124C9" w:rsidP="00284050">
      <w:pPr>
        <w:pStyle w:val="NoSpacing"/>
        <w:numPr>
          <w:ilvl w:val="0"/>
          <w:numId w:val="27"/>
        </w:numPr>
        <w:jc w:val="both"/>
      </w:pPr>
      <w:r w:rsidRPr="00D13D9B">
        <w:t xml:space="preserve">Experience to work with </w:t>
      </w:r>
      <w:r w:rsidRPr="00D13D9B">
        <w:rPr>
          <w:b/>
        </w:rPr>
        <w:t>Team Foundation Server (TFS</w:t>
      </w:r>
      <w:r w:rsidRPr="00D13D9B">
        <w:t>).</w:t>
      </w:r>
    </w:p>
    <w:p w14:paraId="56B5BB26" w14:textId="636C0B86" w:rsidR="005124C9" w:rsidRPr="00D13D9B" w:rsidRDefault="005124C9" w:rsidP="00284050">
      <w:pPr>
        <w:pStyle w:val="NoSpacing"/>
        <w:numPr>
          <w:ilvl w:val="0"/>
          <w:numId w:val="27"/>
        </w:numPr>
        <w:jc w:val="both"/>
      </w:pPr>
      <w:r w:rsidRPr="00D13D9B">
        <w:t>Simultaneously involved in unit testing for all the development activities and design phase of the project for requirement analysis.</w:t>
      </w:r>
    </w:p>
    <w:p w14:paraId="64AEFE58" w14:textId="77777777" w:rsidR="006406FF" w:rsidRPr="00D13D9B" w:rsidRDefault="006406FF" w:rsidP="00284050">
      <w:pPr>
        <w:pStyle w:val="NoSpacing"/>
        <w:numPr>
          <w:ilvl w:val="0"/>
          <w:numId w:val="27"/>
        </w:numPr>
        <w:jc w:val="both"/>
      </w:pPr>
      <w:r w:rsidRPr="00D13D9B">
        <w:t xml:space="preserve">Involved in the application designing using </w:t>
      </w:r>
      <w:r w:rsidRPr="00D13D9B">
        <w:rPr>
          <w:b/>
        </w:rPr>
        <w:t>MVVM</w:t>
      </w:r>
      <w:r w:rsidRPr="00D13D9B">
        <w:t xml:space="preserve"> model for </w:t>
      </w:r>
      <w:r w:rsidRPr="00D13D9B">
        <w:rPr>
          <w:b/>
        </w:rPr>
        <w:t>WPF</w:t>
      </w:r>
      <w:r w:rsidRPr="00D13D9B">
        <w:t>.</w:t>
      </w:r>
    </w:p>
    <w:p w14:paraId="286070C7" w14:textId="77777777" w:rsidR="006406FF" w:rsidRPr="00D13D9B" w:rsidRDefault="006406FF" w:rsidP="00284050">
      <w:pPr>
        <w:pStyle w:val="NoSpacing"/>
        <w:numPr>
          <w:ilvl w:val="0"/>
          <w:numId w:val="27"/>
        </w:numPr>
        <w:jc w:val="both"/>
      </w:pPr>
      <w:r w:rsidRPr="00D13D9B">
        <w:t>Developing a ribbon bar to make application more user friendly.</w:t>
      </w:r>
    </w:p>
    <w:p w14:paraId="16D350F8" w14:textId="77777777" w:rsidR="006406FF" w:rsidRPr="00D13D9B" w:rsidRDefault="006406FF" w:rsidP="00284050">
      <w:pPr>
        <w:pStyle w:val="NoSpacing"/>
        <w:numPr>
          <w:ilvl w:val="0"/>
          <w:numId w:val="27"/>
        </w:numPr>
        <w:jc w:val="both"/>
      </w:pPr>
      <w:r w:rsidRPr="00D13D9B">
        <w:t>Proficient in developing Service Layer using C# and Windows Communication Foundation (WCF).</w:t>
      </w:r>
    </w:p>
    <w:p w14:paraId="43D6094B" w14:textId="77777777" w:rsidR="006406FF" w:rsidRPr="00D13D9B" w:rsidRDefault="006406FF" w:rsidP="00284050">
      <w:pPr>
        <w:pStyle w:val="NoSpacing"/>
        <w:numPr>
          <w:ilvl w:val="0"/>
          <w:numId w:val="27"/>
        </w:numPr>
        <w:jc w:val="both"/>
      </w:pPr>
      <w:r w:rsidRPr="00D13D9B">
        <w:t>Created snapshots by using WPF (Windows Presentation Foundation) for the functional requirement.</w:t>
      </w:r>
    </w:p>
    <w:p w14:paraId="052F5BDD" w14:textId="410BE239" w:rsidR="006406FF" w:rsidRPr="00D13D9B" w:rsidRDefault="006406FF" w:rsidP="00284050">
      <w:pPr>
        <w:pStyle w:val="NoSpacing"/>
        <w:numPr>
          <w:ilvl w:val="0"/>
          <w:numId w:val="27"/>
        </w:numPr>
        <w:jc w:val="both"/>
      </w:pPr>
      <w:r w:rsidRPr="00D13D9B">
        <w:t>Development of (</w:t>
      </w:r>
      <w:r w:rsidRPr="00D13D9B">
        <w:rPr>
          <w:b/>
        </w:rPr>
        <w:t>MVVM</w:t>
      </w:r>
      <w:r w:rsidRPr="00D13D9B">
        <w:t>) Model, View, Controller framework using C#.</w:t>
      </w:r>
    </w:p>
    <w:p w14:paraId="7FF27241" w14:textId="73454DAB" w:rsidR="00D13D9B" w:rsidRPr="00D13D9B" w:rsidRDefault="00D13D9B" w:rsidP="00284050">
      <w:pPr>
        <w:pStyle w:val="NoSpacing"/>
        <w:numPr>
          <w:ilvl w:val="0"/>
          <w:numId w:val="27"/>
        </w:numPr>
        <w:jc w:val="both"/>
      </w:pPr>
      <w:r w:rsidRPr="00D13D9B">
        <w:rPr>
          <w:color w:val="000000"/>
          <w:shd w:val="clear" w:color="auto" w:fill="FFFFFF"/>
        </w:rPr>
        <w:t xml:space="preserve">Created Restful services using </w:t>
      </w:r>
      <w:r w:rsidRPr="00D13D9B">
        <w:rPr>
          <w:b/>
          <w:color w:val="000000"/>
          <w:shd w:val="clear" w:color="auto" w:fill="FFFFFF"/>
        </w:rPr>
        <w:t>ASP.NET</w:t>
      </w:r>
      <w:r w:rsidRPr="00D13D9B">
        <w:rPr>
          <w:color w:val="000000"/>
          <w:shd w:val="clear" w:color="auto" w:fill="FFFFFF"/>
        </w:rPr>
        <w:t xml:space="preserve"> Web API for exposing these to mobile device Involved in requirement gathering, analysis and documentation of assigned modules</w:t>
      </w:r>
    </w:p>
    <w:p w14:paraId="4302FCF4" w14:textId="5009BC08" w:rsidR="006406FF" w:rsidRPr="00D13D9B" w:rsidRDefault="006406FF" w:rsidP="00284050">
      <w:pPr>
        <w:pStyle w:val="NoSpacing"/>
        <w:numPr>
          <w:ilvl w:val="0"/>
          <w:numId w:val="27"/>
        </w:numPr>
        <w:jc w:val="both"/>
      </w:pPr>
      <w:r w:rsidRPr="00D13D9B">
        <w:t xml:space="preserve">Developed </w:t>
      </w:r>
      <w:r w:rsidRPr="00D13D9B">
        <w:rPr>
          <w:b/>
        </w:rPr>
        <w:t>WCF</w:t>
      </w:r>
      <w:r w:rsidRPr="00D13D9B">
        <w:t xml:space="preserve"> services to save/get the data for portfolio screen using </w:t>
      </w:r>
      <w:r w:rsidRPr="00D13D9B">
        <w:rPr>
          <w:b/>
        </w:rPr>
        <w:t>C#</w:t>
      </w:r>
      <w:r w:rsidRPr="00D13D9B">
        <w:t xml:space="preserve">, </w:t>
      </w:r>
      <w:r w:rsidRPr="00D13D9B">
        <w:rPr>
          <w:b/>
        </w:rPr>
        <w:t>LINQ</w:t>
      </w:r>
    </w:p>
    <w:p w14:paraId="14D996D2" w14:textId="77777777" w:rsidR="005124C9" w:rsidRPr="00D13D9B" w:rsidRDefault="005124C9" w:rsidP="00284050">
      <w:pPr>
        <w:pStyle w:val="NoSpacing"/>
        <w:numPr>
          <w:ilvl w:val="0"/>
          <w:numId w:val="27"/>
        </w:numPr>
        <w:jc w:val="both"/>
      </w:pPr>
      <w:r w:rsidRPr="00D13D9B">
        <w:t>Developed several re-usable utility and helper class for an easy and speedy development</w:t>
      </w:r>
    </w:p>
    <w:p w14:paraId="7A7BACFC" w14:textId="77777777" w:rsidR="005124C9" w:rsidRPr="00D13D9B" w:rsidRDefault="005124C9" w:rsidP="00284050">
      <w:pPr>
        <w:pStyle w:val="NoSpacing"/>
        <w:numPr>
          <w:ilvl w:val="0"/>
          <w:numId w:val="27"/>
        </w:numPr>
        <w:jc w:val="both"/>
      </w:pPr>
      <w:r w:rsidRPr="00D13D9B">
        <w:t xml:space="preserve">Designed/Developed the stylesheet using </w:t>
      </w:r>
      <w:r w:rsidRPr="00D13D9B">
        <w:rPr>
          <w:b/>
        </w:rPr>
        <w:t>CSS</w:t>
      </w:r>
      <w:r w:rsidRPr="00D13D9B">
        <w:t xml:space="preserve"> to provide consistent look and feel for the entire web application.</w:t>
      </w:r>
    </w:p>
    <w:p w14:paraId="75A83050" w14:textId="77777777" w:rsidR="005124C9" w:rsidRPr="00D13D9B" w:rsidRDefault="005124C9" w:rsidP="00284050">
      <w:pPr>
        <w:pStyle w:val="NoSpacing"/>
        <w:numPr>
          <w:ilvl w:val="0"/>
          <w:numId w:val="27"/>
        </w:numPr>
        <w:jc w:val="both"/>
      </w:pPr>
      <w:r w:rsidRPr="00D13D9B">
        <w:t>Active participation developing Single Page Applications using Microsoft Visual Studio .</w:t>
      </w:r>
      <w:r w:rsidRPr="00D13D9B">
        <w:rPr>
          <w:b/>
        </w:rPr>
        <w:t>Net.</w:t>
      </w:r>
    </w:p>
    <w:p w14:paraId="50525523" w14:textId="77777777" w:rsidR="005124C9" w:rsidRPr="00D13D9B" w:rsidRDefault="005124C9" w:rsidP="00284050">
      <w:pPr>
        <w:pStyle w:val="NoSpacing"/>
        <w:numPr>
          <w:ilvl w:val="0"/>
          <w:numId w:val="27"/>
        </w:numPr>
        <w:jc w:val="both"/>
      </w:pPr>
      <w:r w:rsidRPr="00D13D9B">
        <w:t>Extensively used Object Oriented Programming fundamentals during all phase of application development.</w:t>
      </w:r>
    </w:p>
    <w:p w14:paraId="02088277" w14:textId="751C8DF6" w:rsidR="00AE64F3" w:rsidRPr="00D13D9B" w:rsidRDefault="005124C9" w:rsidP="00284050">
      <w:pPr>
        <w:pStyle w:val="NoSpacing"/>
        <w:numPr>
          <w:ilvl w:val="0"/>
          <w:numId w:val="27"/>
        </w:numPr>
        <w:jc w:val="both"/>
        <w:rPr>
          <w:rFonts w:eastAsia="Times New Roman"/>
        </w:rPr>
      </w:pPr>
      <w:r w:rsidRPr="00D13D9B">
        <w:t>Performed Code and peer reviews on web pages to ensure that source code complies with company coding conventions and standards which enhances source code management and increases maintainability</w:t>
      </w:r>
      <w:r w:rsidR="005C5F3F" w:rsidRPr="00D13D9B">
        <w:t xml:space="preserve"> </w:t>
      </w:r>
      <w:r w:rsidRPr="00D13D9B">
        <w:t xml:space="preserve">and employing </w:t>
      </w:r>
      <w:r w:rsidRPr="00D13D9B">
        <w:rPr>
          <w:b/>
        </w:rPr>
        <w:t>TDD</w:t>
      </w:r>
      <w:r w:rsidRPr="00D13D9B">
        <w:t>.</w:t>
      </w:r>
    </w:p>
    <w:p w14:paraId="305245C7" w14:textId="2D3ADF42" w:rsidR="005124C9" w:rsidRPr="00D13D9B" w:rsidRDefault="005124C9" w:rsidP="00284050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</w:rPr>
      </w:pPr>
      <w:r w:rsidRPr="00D13D9B">
        <w:rPr>
          <w:rFonts w:ascii="Calibri" w:eastAsia="Times New Roman" w:hAnsi="Calibri" w:cs="Calibri"/>
          <w:b/>
        </w:rPr>
        <w:t>Environment:</w:t>
      </w:r>
      <w:r w:rsidRPr="00D13D9B">
        <w:rPr>
          <w:rFonts w:ascii="Calibri" w:eastAsia="Times New Roman" w:hAnsi="Calibri" w:cs="Calibri"/>
        </w:rPr>
        <w:t xml:space="preserve"> </w:t>
      </w:r>
      <w:r w:rsidRPr="00D13D9B">
        <w:rPr>
          <w:rFonts w:ascii="Calibri" w:hAnsi="Calibri" w:cs="Calibri"/>
        </w:rPr>
        <w:t>ASP.NET (MVC), C#, AngularJS, Web API, HTML,</w:t>
      </w:r>
      <w:r w:rsidR="006406FF" w:rsidRPr="00D13D9B">
        <w:rPr>
          <w:rFonts w:ascii="Calibri" w:hAnsi="Calibri" w:cs="Calibri"/>
        </w:rPr>
        <w:t xml:space="preserve"> TFS,</w:t>
      </w:r>
      <w:r w:rsidRPr="00D13D9B">
        <w:rPr>
          <w:rFonts w:ascii="Calibri" w:hAnsi="Calibri" w:cs="Calibri"/>
        </w:rPr>
        <w:t xml:space="preserve"> </w:t>
      </w:r>
      <w:r w:rsidR="006406FF" w:rsidRPr="00D13D9B">
        <w:rPr>
          <w:rFonts w:ascii="Calibri" w:hAnsi="Calibri" w:cs="Calibri"/>
          <w:bCs/>
          <w:spacing w:val="-2"/>
        </w:rPr>
        <w:t xml:space="preserve">Visual Studio (2013), </w:t>
      </w:r>
      <w:r w:rsidRPr="00D13D9B">
        <w:rPr>
          <w:rFonts w:ascii="Calibri" w:hAnsi="Calibri" w:cs="Calibri"/>
        </w:rPr>
        <w:t xml:space="preserve">T-SQL, SQL </w:t>
      </w:r>
      <w:r w:rsidR="00F55BD4" w:rsidRPr="00D13D9B">
        <w:rPr>
          <w:rFonts w:ascii="Calibri" w:hAnsi="Calibri" w:cs="Calibri"/>
        </w:rPr>
        <w:t>Server (2012)</w:t>
      </w:r>
      <w:r w:rsidRPr="00D13D9B">
        <w:rPr>
          <w:rFonts w:ascii="Calibri" w:hAnsi="Calibri" w:cs="Calibri"/>
        </w:rPr>
        <w:t xml:space="preserve">, WCF, WPF, JavaScript, MVC, </w:t>
      </w:r>
      <w:r w:rsidR="006406FF" w:rsidRPr="00D13D9B">
        <w:rPr>
          <w:rFonts w:ascii="Calibri" w:hAnsi="Calibri" w:cs="Calibri"/>
          <w:bCs/>
          <w:spacing w:val="-2"/>
        </w:rPr>
        <w:t>Web Services/WCF, XML,</w:t>
      </w:r>
      <w:r w:rsidR="006406FF" w:rsidRPr="00D13D9B">
        <w:rPr>
          <w:rFonts w:ascii="Calibri" w:hAnsi="Calibri" w:cs="Calibri"/>
        </w:rPr>
        <w:t xml:space="preserve"> </w:t>
      </w:r>
      <w:r w:rsidRPr="00D13D9B">
        <w:rPr>
          <w:rFonts w:ascii="Calibri" w:hAnsi="Calibri" w:cs="Calibri"/>
        </w:rPr>
        <w:t>Hibernate.</w:t>
      </w:r>
    </w:p>
    <w:p w14:paraId="31F81EFD" w14:textId="77777777" w:rsidR="00E15D84" w:rsidRPr="00D13D9B" w:rsidRDefault="00E15D84" w:rsidP="00BF20CD">
      <w:pPr>
        <w:shd w:val="clear" w:color="auto" w:fill="FFFFFF"/>
        <w:spacing w:after="0" w:line="240" w:lineRule="auto"/>
        <w:rPr>
          <w:rFonts w:ascii="Calibri" w:eastAsia="Times New Roman" w:hAnsi="Calibri" w:cs="Calibri"/>
          <w:bCs/>
        </w:rPr>
      </w:pPr>
    </w:p>
    <w:p w14:paraId="52CB9A74" w14:textId="2C326F39" w:rsidR="00284050" w:rsidRDefault="00A41B88" w:rsidP="00E15D84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  <w:r w:rsidRPr="004300A7">
        <w:rPr>
          <w:rFonts w:cstheme="minorHAnsi"/>
          <w:b/>
        </w:rPr>
        <w:t xml:space="preserve">ING </w:t>
      </w:r>
      <w:proofErr w:type="spellStart"/>
      <w:r w:rsidRPr="004300A7">
        <w:rPr>
          <w:rFonts w:cstheme="minorHAnsi"/>
          <w:b/>
        </w:rPr>
        <w:t>Vysya</w:t>
      </w:r>
      <w:proofErr w:type="spellEnd"/>
      <w:r w:rsidRPr="004300A7">
        <w:rPr>
          <w:rFonts w:cstheme="minorHAnsi"/>
          <w:b/>
        </w:rPr>
        <w:t xml:space="preserve"> Bank, Bangalore, India                                                                        </w:t>
      </w:r>
      <w:r>
        <w:rPr>
          <w:rFonts w:cstheme="minorHAnsi"/>
          <w:b/>
        </w:rPr>
        <w:t xml:space="preserve">                </w:t>
      </w:r>
      <w:r w:rsidRPr="004300A7">
        <w:rPr>
          <w:rFonts w:cstheme="minorHAnsi"/>
          <w:b/>
        </w:rPr>
        <w:t xml:space="preserve">Jan’2013 – April’2014           </w:t>
      </w:r>
      <w:r w:rsidR="00E15D84" w:rsidRPr="00D13D9B">
        <w:rPr>
          <w:rFonts w:ascii="Calibri" w:eastAsia="Times New Roman" w:hAnsi="Calibri" w:cs="Calibri"/>
          <w:b/>
          <w:bCs/>
        </w:rPr>
        <w:t>Web Developer</w:t>
      </w:r>
    </w:p>
    <w:p w14:paraId="55A5AD24" w14:textId="2CD71373" w:rsidR="00E15D84" w:rsidRPr="00D13D9B" w:rsidRDefault="00E15D84" w:rsidP="00E15D84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  <w:r w:rsidRPr="00D13D9B">
        <w:rPr>
          <w:rFonts w:ascii="Calibri" w:eastAsia="Times New Roman" w:hAnsi="Calibri" w:cs="Calibri"/>
          <w:b/>
          <w:bCs/>
        </w:rPr>
        <w:br/>
      </w:r>
      <w:r w:rsidR="00AE64F3" w:rsidRPr="00D13D9B">
        <w:rPr>
          <w:rFonts w:ascii="Calibri" w:eastAsia="Times New Roman" w:hAnsi="Calibri" w:cs="Calibri"/>
          <w:b/>
          <w:bCs/>
        </w:rPr>
        <w:t>Roles &amp; Responsibilities: </w:t>
      </w:r>
    </w:p>
    <w:p w14:paraId="1779C2DA" w14:textId="77777777" w:rsidR="005124C9" w:rsidRPr="00D13D9B" w:rsidRDefault="005124C9" w:rsidP="00284050">
      <w:pPr>
        <w:pStyle w:val="NoSpacing"/>
        <w:numPr>
          <w:ilvl w:val="0"/>
          <w:numId w:val="28"/>
        </w:numPr>
        <w:jc w:val="both"/>
      </w:pPr>
      <w:r w:rsidRPr="00D13D9B">
        <w:t xml:space="preserve">Experience in planning and delivering software platforms used across multiple products and organizational units. </w:t>
      </w:r>
    </w:p>
    <w:p w14:paraId="3534D094" w14:textId="77777777" w:rsidR="005124C9" w:rsidRPr="00D13D9B" w:rsidRDefault="005124C9" w:rsidP="00284050">
      <w:pPr>
        <w:pStyle w:val="NoSpacing"/>
        <w:numPr>
          <w:ilvl w:val="0"/>
          <w:numId w:val="28"/>
        </w:numPr>
        <w:jc w:val="both"/>
      </w:pPr>
      <w:r w:rsidRPr="00D13D9B">
        <w:t xml:space="preserve">Deep expertise and hands on experience with Web Applications and programming languages such as HTML, CSS, JavaScript, </w:t>
      </w:r>
      <w:r w:rsidRPr="00D13D9B">
        <w:rPr>
          <w:b/>
        </w:rPr>
        <w:t>JQuery and API's.</w:t>
      </w:r>
    </w:p>
    <w:p w14:paraId="46329E20" w14:textId="77777777" w:rsidR="005124C9" w:rsidRPr="00D13D9B" w:rsidRDefault="005124C9" w:rsidP="00284050">
      <w:pPr>
        <w:pStyle w:val="NoSpacing"/>
        <w:numPr>
          <w:ilvl w:val="0"/>
          <w:numId w:val="28"/>
        </w:numPr>
        <w:jc w:val="both"/>
      </w:pPr>
      <w:r w:rsidRPr="00D13D9B">
        <w:t xml:space="preserve">Developed the User Interactive web pages in a professional manner with using web technologies like HTML and CSS as per company’s standards. </w:t>
      </w:r>
    </w:p>
    <w:p w14:paraId="1EE8FBBB" w14:textId="77777777" w:rsidR="005124C9" w:rsidRPr="00D13D9B" w:rsidRDefault="005124C9" w:rsidP="00284050">
      <w:pPr>
        <w:pStyle w:val="NoSpacing"/>
        <w:numPr>
          <w:ilvl w:val="0"/>
          <w:numId w:val="28"/>
        </w:numPr>
        <w:jc w:val="both"/>
      </w:pPr>
      <w:r w:rsidRPr="00D13D9B">
        <w:t xml:space="preserve">Used all the advanced Photoshop features to create appealing visual web interfaces. </w:t>
      </w:r>
    </w:p>
    <w:p w14:paraId="6B0E010F" w14:textId="77777777" w:rsidR="005124C9" w:rsidRPr="00D13D9B" w:rsidRDefault="005124C9" w:rsidP="00284050">
      <w:pPr>
        <w:pStyle w:val="NoSpacing"/>
        <w:numPr>
          <w:ilvl w:val="0"/>
          <w:numId w:val="28"/>
        </w:numPr>
        <w:jc w:val="both"/>
      </w:pPr>
      <w:r w:rsidRPr="00D13D9B">
        <w:t xml:space="preserve">Implemented various Search Engine Optimization techniques as metadata, building inbound link, and outbound link text, meaningful title while designing web pages. </w:t>
      </w:r>
    </w:p>
    <w:p w14:paraId="134B8B45" w14:textId="77777777" w:rsidR="005124C9" w:rsidRPr="00D13D9B" w:rsidRDefault="005124C9" w:rsidP="00284050">
      <w:pPr>
        <w:pStyle w:val="NoSpacing"/>
        <w:numPr>
          <w:ilvl w:val="0"/>
          <w:numId w:val="28"/>
        </w:numPr>
        <w:jc w:val="both"/>
      </w:pPr>
      <w:r w:rsidRPr="00D13D9B">
        <w:t xml:space="preserve">Involved in </w:t>
      </w:r>
      <w:r w:rsidRPr="00D13D9B">
        <w:rPr>
          <w:b/>
        </w:rPr>
        <w:t>JavaScript</w:t>
      </w:r>
      <w:r w:rsidRPr="00D13D9B">
        <w:t xml:space="preserve"> coding for validations and passing attributes from one screen to another. </w:t>
      </w:r>
    </w:p>
    <w:p w14:paraId="542AA26B" w14:textId="77777777" w:rsidR="005124C9" w:rsidRPr="00D13D9B" w:rsidRDefault="005124C9" w:rsidP="00284050">
      <w:pPr>
        <w:pStyle w:val="NoSpacing"/>
        <w:numPr>
          <w:ilvl w:val="0"/>
          <w:numId w:val="28"/>
        </w:numPr>
        <w:jc w:val="both"/>
      </w:pPr>
      <w:r w:rsidRPr="00D13D9B">
        <w:t>Applied client-side validations</w:t>
      </w:r>
      <w:r w:rsidRPr="00D13D9B">
        <w:rPr>
          <w:b/>
        </w:rPr>
        <w:t xml:space="preserve"> using JavaScript. </w:t>
      </w:r>
    </w:p>
    <w:p w14:paraId="02A5C03C" w14:textId="77777777" w:rsidR="005124C9" w:rsidRPr="00D13D9B" w:rsidRDefault="005124C9" w:rsidP="00284050">
      <w:pPr>
        <w:pStyle w:val="NoSpacing"/>
        <w:numPr>
          <w:ilvl w:val="0"/>
          <w:numId w:val="28"/>
        </w:numPr>
        <w:jc w:val="both"/>
      </w:pPr>
      <w:r w:rsidRPr="00D13D9B">
        <w:t xml:space="preserve">Built </w:t>
      </w:r>
      <w:r w:rsidRPr="00D13D9B">
        <w:rPr>
          <w:b/>
        </w:rPr>
        <w:t>HTML</w:t>
      </w:r>
      <w:r w:rsidRPr="00D13D9B">
        <w:t xml:space="preserve"> and </w:t>
      </w:r>
      <w:r w:rsidRPr="00D13D9B">
        <w:rPr>
          <w:b/>
        </w:rPr>
        <w:t>CSS</w:t>
      </w:r>
      <w:r w:rsidRPr="00D13D9B">
        <w:t xml:space="preserve"> system for controlling text display issues cross-platform and cross browser. </w:t>
      </w:r>
    </w:p>
    <w:p w14:paraId="2BCC7DB6" w14:textId="77777777" w:rsidR="005124C9" w:rsidRPr="00D13D9B" w:rsidRDefault="005124C9" w:rsidP="00284050">
      <w:pPr>
        <w:pStyle w:val="NoSpacing"/>
        <w:numPr>
          <w:ilvl w:val="0"/>
          <w:numId w:val="28"/>
        </w:numPr>
        <w:jc w:val="both"/>
      </w:pPr>
      <w:r w:rsidRPr="00D13D9B">
        <w:t xml:space="preserve">Implemented </w:t>
      </w:r>
      <w:r w:rsidRPr="00D13D9B">
        <w:rPr>
          <w:b/>
        </w:rPr>
        <w:t>AJAX</w:t>
      </w:r>
      <w:r w:rsidRPr="00D13D9B">
        <w:t xml:space="preserve"> to enhance the capability of the website. </w:t>
      </w:r>
    </w:p>
    <w:p w14:paraId="5EFF86A2" w14:textId="77777777" w:rsidR="005124C9" w:rsidRPr="00D13D9B" w:rsidRDefault="005124C9" w:rsidP="00284050">
      <w:pPr>
        <w:pStyle w:val="NoSpacing"/>
        <w:numPr>
          <w:ilvl w:val="0"/>
          <w:numId w:val="28"/>
        </w:numPr>
        <w:jc w:val="both"/>
      </w:pPr>
      <w:r w:rsidRPr="00D13D9B">
        <w:lastRenderedPageBreak/>
        <w:t xml:space="preserve">Used Firebug and IE Developer Toolbar for debugging and browser compatibility. </w:t>
      </w:r>
    </w:p>
    <w:p w14:paraId="0BDCEBB1" w14:textId="77777777" w:rsidR="005124C9" w:rsidRPr="00D13D9B" w:rsidRDefault="005124C9" w:rsidP="00284050">
      <w:pPr>
        <w:pStyle w:val="NoSpacing"/>
        <w:numPr>
          <w:ilvl w:val="0"/>
          <w:numId w:val="28"/>
        </w:numPr>
        <w:jc w:val="both"/>
      </w:pPr>
      <w:r w:rsidRPr="00D13D9B">
        <w:t xml:space="preserve">Used CSS Blueprint to create grids and adopt cross browser interactive features. </w:t>
      </w:r>
    </w:p>
    <w:p w14:paraId="354A9BED" w14:textId="77777777" w:rsidR="005124C9" w:rsidRPr="00D13D9B" w:rsidRDefault="005124C9" w:rsidP="00284050">
      <w:pPr>
        <w:pStyle w:val="NoSpacing"/>
        <w:numPr>
          <w:ilvl w:val="0"/>
          <w:numId w:val="28"/>
        </w:numPr>
        <w:jc w:val="both"/>
      </w:pPr>
      <w:r w:rsidRPr="00D13D9B">
        <w:t xml:space="preserve">Created </w:t>
      </w:r>
      <w:r w:rsidRPr="00D13D9B">
        <w:rPr>
          <w:b/>
        </w:rPr>
        <w:t xml:space="preserve">Graphic User Interface (GUI) </w:t>
      </w:r>
      <w:r w:rsidRPr="00D13D9B">
        <w:t xml:space="preserve">and applied to web site. </w:t>
      </w:r>
    </w:p>
    <w:p w14:paraId="0A4C9689" w14:textId="77777777" w:rsidR="005124C9" w:rsidRPr="00D13D9B" w:rsidRDefault="005124C9" w:rsidP="00284050">
      <w:pPr>
        <w:pStyle w:val="NoSpacing"/>
        <w:numPr>
          <w:ilvl w:val="0"/>
          <w:numId w:val="28"/>
        </w:numPr>
        <w:jc w:val="both"/>
      </w:pPr>
      <w:r w:rsidRPr="00D13D9B">
        <w:t xml:space="preserve">Increased developer productivity by using efficient programming methodologies and local development. </w:t>
      </w:r>
    </w:p>
    <w:p w14:paraId="3737CB87" w14:textId="77777777" w:rsidR="005124C9" w:rsidRPr="00D13D9B" w:rsidRDefault="005124C9" w:rsidP="00284050">
      <w:pPr>
        <w:pStyle w:val="NoSpacing"/>
        <w:numPr>
          <w:ilvl w:val="0"/>
          <w:numId w:val="28"/>
        </w:numPr>
        <w:jc w:val="both"/>
      </w:pPr>
      <w:r w:rsidRPr="00D13D9B">
        <w:t xml:space="preserve">Managed application state using server and client-based State Management options. </w:t>
      </w:r>
    </w:p>
    <w:p w14:paraId="574C8379" w14:textId="308FC527" w:rsidR="008F1DF8" w:rsidRPr="00284050" w:rsidRDefault="005124C9" w:rsidP="00571926">
      <w:pPr>
        <w:pStyle w:val="NoSpacing"/>
        <w:numPr>
          <w:ilvl w:val="0"/>
          <w:numId w:val="28"/>
        </w:numPr>
        <w:shd w:val="clear" w:color="auto" w:fill="FFFFFF"/>
        <w:jc w:val="both"/>
        <w:rPr>
          <w:rFonts w:ascii="Calibri" w:eastAsia="Times New Roman" w:hAnsi="Calibri" w:cs="Calibri"/>
          <w:b/>
          <w:bCs/>
        </w:rPr>
      </w:pPr>
      <w:r w:rsidRPr="00D13D9B">
        <w:t>Handled all aspects of the web application including maintaining, testing, debugging, deploying and printing.</w:t>
      </w:r>
    </w:p>
    <w:p w14:paraId="01C72513" w14:textId="2BAF76BD" w:rsidR="00AE64F3" w:rsidRPr="00D13D9B" w:rsidRDefault="00AE64F3" w:rsidP="00284050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</w:rPr>
      </w:pPr>
      <w:r w:rsidRPr="00D13D9B">
        <w:rPr>
          <w:rFonts w:ascii="Calibri" w:eastAsia="Times New Roman" w:hAnsi="Calibri" w:cs="Calibri"/>
          <w:b/>
          <w:bCs/>
        </w:rPr>
        <w:t xml:space="preserve">Environment: </w:t>
      </w:r>
      <w:r w:rsidR="005124C9" w:rsidRPr="00D13D9B">
        <w:rPr>
          <w:rFonts w:ascii="Calibri" w:hAnsi="Calibri" w:cs="Calibri"/>
        </w:rPr>
        <w:t xml:space="preserve">JavaScript, </w:t>
      </w:r>
      <w:r w:rsidR="00F55BD4" w:rsidRPr="00D13D9B">
        <w:rPr>
          <w:rFonts w:ascii="Calibri" w:hAnsi="Calibri" w:cs="Calibri"/>
        </w:rPr>
        <w:t>jQuery</w:t>
      </w:r>
      <w:r w:rsidR="005124C9" w:rsidRPr="00D13D9B">
        <w:rPr>
          <w:rFonts w:ascii="Calibri" w:hAnsi="Calibri" w:cs="Calibri"/>
        </w:rPr>
        <w:t>, HTML, HTML, CSS, Web Programming Skills, E-Commerce, Teamwork, Web User Interface Design (UI), Security Principles, Object-Oriented Design, Web Services (REST/SOAP), Multimedia Content Development, API's</w:t>
      </w:r>
    </w:p>
    <w:p w14:paraId="080E0E66" w14:textId="4426406D" w:rsidR="005124C9" w:rsidRPr="00D13D9B" w:rsidRDefault="00AE64F3" w:rsidP="00852DB7">
      <w:pPr>
        <w:shd w:val="clear" w:color="auto" w:fill="FFFFFF"/>
        <w:spacing w:before="40" w:after="40" w:line="240" w:lineRule="auto"/>
        <w:rPr>
          <w:rFonts w:ascii="Calibri" w:eastAsia="Times New Roman" w:hAnsi="Calibri" w:cs="Calibri"/>
          <w:b/>
          <w:bCs/>
        </w:rPr>
      </w:pPr>
      <w:r w:rsidRPr="00D13D9B">
        <w:rPr>
          <w:rFonts w:ascii="Calibri" w:eastAsia="Times New Roman" w:hAnsi="Calibri" w:cs="Calibri"/>
          <w:b/>
          <w:bCs/>
          <w:noProof/>
          <w:kern w:val="3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F996333" wp14:editId="1891DD22">
                <wp:simplePos x="0" y="0"/>
                <wp:positionH relativeFrom="margin">
                  <wp:posOffset>8930640</wp:posOffset>
                </wp:positionH>
                <wp:positionV relativeFrom="paragraph">
                  <wp:posOffset>113030</wp:posOffset>
                </wp:positionV>
                <wp:extent cx="6865620" cy="15240"/>
                <wp:effectExtent l="0" t="0" r="30480" b="2286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65620" cy="1524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51E29D0D" id="Straight Connector 8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703.2pt,8.9pt" to="1243.8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1A2AD153" w14:textId="652C8A33" w:rsidR="00852DB7" w:rsidRDefault="00A41B88" w:rsidP="00852DB7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  <w:r>
        <w:rPr>
          <w:rFonts w:cstheme="minorHAnsi"/>
          <w:b/>
        </w:rPr>
        <w:t>Value Labs, Hyderabad, India</w:t>
      </w:r>
      <w:r w:rsidRPr="004300A7">
        <w:rPr>
          <w:rFonts w:cstheme="minorHAnsi"/>
          <w:b/>
        </w:rPr>
        <w:t xml:space="preserve"> </w:t>
      </w:r>
      <w:r w:rsidRPr="004300A7">
        <w:rPr>
          <w:rFonts w:cstheme="minorHAnsi"/>
          <w:b/>
        </w:rPr>
        <w:tab/>
      </w:r>
      <w:r w:rsidRPr="004300A7">
        <w:rPr>
          <w:rFonts w:cstheme="minorHAnsi"/>
          <w:b/>
        </w:rPr>
        <w:tab/>
        <w:t xml:space="preserve">                                                                   </w:t>
      </w:r>
      <w:r>
        <w:rPr>
          <w:rFonts w:cstheme="minorHAnsi"/>
          <w:b/>
        </w:rPr>
        <w:t xml:space="preserve">          </w:t>
      </w:r>
      <w:r w:rsidRPr="004300A7">
        <w:rPr>
          <w:rFonts w:cstheme="minorHAnsi"/>
          <w:b/>
        </w:rPr>
        <w:t xml:space="preserve">Sep’2011 – Dec’2012 </w:t>
      </w:r>
      <w:r w:rsidRPr="004300A7">
        <w:rPr>
          <w:rFonts w:cstheme="minorHAnsi"/>
          <w:b/>
        </w:rPr>
        <w:br/>
      </w:r>
      <w:r w:rsidR="00852DB7" w:rsidRPr="00D13D9B">
        <w:rPr>
          <w:rFonts w:ascii="Calibri" w:eastAsia="Times New Roman" w:hAnsi="Calibri" w:cs="Calibri"/>
          <w:b/>
          <w:bCs/>
        </w:rPr>
        <w:t>SQL Developer</w:t>
      </w:r>
    </w:p>
    <w:p w14:paraId="168B2E54" w14:textId="77777777" w:rsidR="00284050" w:rsidRPr="00D13D9B" w:rsidRDefault="00284050" w:rsidP="00852DB7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</w:p>
    <w:p w14:paraId="4868FF5F" w14:textId="2D1BC2E8" w:rsidR="00852DB7" w:rsidRPr="00D13D9B" w:rsidRDefault="005124C9" w:rsidP="00BF20CD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  <w:r w:rsidRPr="00D13D9B">
        <w:rPr>
          <w:rFonts w:ascii="Calibri" w:eastAsia="Times New Roman" w:hAnsi="Calibri" w:cs="Calibri"/>
          <w:b/>
          <w:bCs/>
        </w:rPr>
        <w:t>Roles &amp; Responsibilities:</w:t>
      </w:r>
    </w:p>
    <w:p w14:paraId="6464390C" w14:textId="77777777" w:rsidR="00647F84" w:rsidRPr="00D13D9B" w:rsidRDefault="00647F84" w:rsidP="00284050">
      <w:pPr>
        <w:pStyle w:val="NoSpacing"/>
        <w:numPr>
          <w:ilvl w:val="0"/>
          <w:numId w:val="29"/>
        </w:numPr>
        <w:jc w:val="both"/>
      </w:pPr>
      <w:r w:rsidRPr="00D13D9B">
        <w:t xml:space="preserve">Monitoring day-to-day operations, maintaining Table spaces and </w:t>
      </w:r>
      <w:r w:rsidRPr="00D13D9B">
        <w:rPr>
          <w:b/>
        </w:rPr>
        <w:t>CRD</w:t>
      </w:r>
      <w:r w:rsidRPr="00D13D9B">
        <w:t xml:space="preserve"> files.</w:t>
      </w:r>
    </w:p>
    <w:p w14:paraId="21FDFC87" w14:textId="77777777" w:rsidR="00647F84" w:rsidRPr="00D13D9B" w:rsidRDefault="00647F84" w:rsidP="00284050">
      <w:pPr>
        <w:pStyle w:val="NoSpacing"/>
        <w:numPr>
          <w:ilvl w:val="0"/>
          <w:numId w:val="29"/>
        </w:numPr>
        <w:jc w:val="both"/>
      </w:pPr>
      <w:r w:rsidRPr="00D13D9B">
        <w:t xml:space="preserve">Involved in full database </w:t>
      </w:r>
      <w:r w:rsidRPr="00D13D9B">
        <w:rPr>
          <w:b/>
        </w:rPr>
        <w:t>export/import</w:t>
      </w:r>
      <w:r w:rsidRPr="00D13D9B">
        <w:t>.</w:t>
      </w:r>
    </w:p>
    <w:p w14:paraId="099B8444" w14:textId="77777777" w:rsidR="00647F84" w:rsidRPr="00D13D9B" w:rsidRDefault="00647F84" w:rsidP="00284050">
      <w:pPr>
        <w:pStyle w:val="NoSpacing"/>
        <w:numPr>
          <w:ilvl w:val="0"/>
          <w:numId w:val="29"/>
        </w:numPr>
        <w:jc w:val="both"/>
      </w:pPr>
      <w:r w:rsidRPr="00D13D9B">
        <w:t>Involved in table level, schema level Refresh.</w:t>
      </w:r>
    </w:p>
    <w:p w14:paraId="73257F5A" w14:textId="77777777" w:rsidR="00647F84" w:rsidRPr="00D13D9B" w:rsidRDefault="00647F84" w:rsidP="00284050">
      <w:pPr>
        <w:pStyle w:val="NoSpacing"/>
        <w:numPr>
          <w:ilvl w:val="0"/>
          <w:numId w:val="29"/>
        </w:numPr>
        <w:jc w:val="both"/>
      </w:pPr>
      <w:r w:rsidRPr="00D13D9B">
        <w:t xml:space="preserve">Involved in </w:t>
      </w:r>
      <w:r w:rsidRPr="00D13D9B">
        <w:rPr>
          <w:b/>
        </w:rPr>
        <w:t>Oracle</w:t>
      </w:r>
      <w:r w:rsidRPr="00D13D9B">
        <w:t xml:space="preserve"> s/w installation and database creation in new servers.</w:t>
      </w:r>
    </w:p>
    <w:p w14:paraId="4344AAF6" w14:textId="77777777" w:rsidR="00647F84" w:rsidRPr="00D13D9B" w:rsidRDefault="00647F84" w:rsidP="00284050">
      <w:pPr>
        <w:pStyle w:val="NoSpacing"/>
        <w:numPr>
          <w:ilvl w:val="0"/>
          <w:numId w:val="29"/>
        </w:numPr>
        <w:jc w:val="both"/>
      </w:pPr>
      <w:r w:rsidRPr="00D13D9B">
        <w:t>Adding data files into existing tablespace.</w:t>
      </w:r>
    </w:p>
    <w:p w14:paraId="73D5A5AD" w14:textId="77777777" w:rsidR="00647F84" w:rsidRPr="00D13D9B" w:rsidRDefault="00647F84" w:rsidP="00284050">
      <w:pPr>
        <w:pStyle w:val="NoSpacing"/>
        <w:numPr>
          <w:ilvl w:val="0"/>
          <w:numId w:val="29"/>
        </w:numPr>
        <w:jc w:val="both"/>
      </w:pPr>
      <w:r w:rsidRPr="00D13D9B">
        <w:t xml:space="preserve">Involved in Rebuild </w:t>
      </w:r>
      <w:r w:rsidRPr="00D13D9B">
        <w:rPr>
          <w:b/>
        </w:rPr>
        <w:t>index</w:t>
      </w:r>
      <w:r w:rsidRPr="00D13D9B">
        <w:t>.</w:t>
      </w:r>
    </w:p>
    <w:p w14:paraId="4DAF45AD" w14:textId="77777777" w:rsidR="00647F84" w:rsidRPr="00D13D9B" w:rsidRDefault="00647F84" w:rsidP="00284050">
      <w:pPr>
        <w:pStyle w:val="NoSpacing"/>
        <w:numPr>
          <w:ilvl w:val="0"/>
          <w:numId w:val="29"/>
        </w:numPr>
        <w:jc w:val="both"/>
      </w:pPr>
      <w:r w:rsidRPr="00D13D9B">
        <w:t>Creating users and assigning roles, account unlock.</w:t>
      </w:r>
    </w:p>
    <w:p w14:paraId="5CB3D3AC" w14:textId="77777777" w:rsidR="00647F84" w:rsidRPr="00D13D9B" w:rsidRDefault="00647F84" w:rsidP="00284050">
      <w:pPr>
        <w:pStyle w:val="NoSpacing"/>
        <w:numPr>
          <w:ilvl w:val="0"/>
          <w:numId w:val="29"/>
        </w:numPr>
        <w:jc w:val="both"/>
      </w:pPr>
      <w:r w:rsidRPr="00D13D9B">
        <w:t xml:space="preserve">Working on database/schema refreshes in the development and test databases Using </w:t>
      </w:r>
      <w:r w:rsidRPr="00D13D9B">
        <w:rPr>
          <w:b/>
        </w:rPr>
        <w:t>Data</w:t>
      </w:r>
      <w:r w:rsidRPr="00D13D9B">
        <w:t xml:space="preserve"> </w:t>
      </w:r>
      <w:r w:rsidRPr="00D13D9B">
        <w:rPr>
          <w:b/>
        </w:rPr>
        <w:t>Pump</w:t>
      </w:r>
      <w:r w:rsidRPr="00D13D9B">
        <w:t xml:space="preserve"> utilities and using export and import.</w:t>
      </w:r>
    </w:p>
    <w:p w14:paraId="1C0838B0" w14:textId="77777777" w:rsidR="00647F84" w:rsidRPr="00D13D9B" w:rsidRDefault="00647F84" w:rsidP="00284050">
      <w:pPr>
        <w:pStyle w:val="NoSpacing"/>
        <w:numPr>
          <w:ilvl w:val="0"/>
          <w:numId w:val="29"/>
        </w:numPr>
        <w:jc w:val="both"/>
      </w:pPr>
      <w:r w:rsidRPr="00D13D9B">
        <w:t xml:space="preserve">Perform Backups- user managed (Hot, Cold), Logical (export, import and </w:t>
      </w:r>
      <w:r w:rsidRPr="00D13D9B">
        <w:rPr>
          <w:b/>
        </w:rPr>
        <w:t>data</w:t>
      </w:r>
      <w:r w:rsidRPr="00D13D9B">
        <w:t xml:space="preserve"> pump).</w:t>
      </w:r>
    </w:p>
    <w:p w14:paraId="2DA67D51" w14:textId="77777777" w:rsidR="00647F84" w:rsidRPr="00D13D9B" w:rsidRDefault="00647F84" w:rsidP="00284050">
      <w:pPr>
        <w:pStyle w:val="NoSpacing"/>
        <w:numPr>
          <w:ilvl w:val="0"/>
          <w:numId w:val="29"/>
        </w:numPr>
        <w:jc w:val="both"/>
      </w:pPr>
      <w:r w:rsidRPr="00D13D9B">
        <w:t xml:space="preserve">Created several </w:t>
      </w:r>
      <w:r w:rsidRPr="00D13D9B">
        <w:rPr>
          <w:b/>
        </w:rPr>
        <w:t>SQL</w:t>
      </w:r>
      <w:r w:rsidRPr="00D13D9B">
        <w:t xml:space="preserve"> queries and created several reports using data mart for user reports.</w:t>
      </w:r>
    </w:p>
    <w:p w14:paraId="4FC3BDB1" w14:textId="7B74A47F" w:rsidR="00647F84" w:rsidRPr="00D13D9B" w:rsidRDefault="00647F84" w:rsidP="00284050">
      <w:pPr>
        <w:pStyle w:val="NoSpacing"/>
        <w:numPr>
          <w:ilvl w:val="0"/>
          <w:numId w:val="29"/>
        </w:numPr>
        <w:jc w:val="both"/>
      </w:pPr>
      <w:r w:rsidRPr="00D13D9B">
        <w:t>Analyzing data and implementing the multi-value compression for optimal usage of space.</w:t>
      </w:r>
    </w:p>
    <w:p w14:paraId="5389D632" w14:textId="77777777" w:rsidR="00647F84" w:rsidRPr="00D13D9B" w:rsidRDefault="00647F84" w:rsidP="00284050">
      <w:pPr>
        <w:pStyle w:val="NoSpacing"/>
        <w:numPr>
          <w:ilvl w:val="0"/>
          <w:numId w:val="29"/>
        </w:numPr>
        <w:jc w:val="both"/>
      </w:pPr>
      <w:r w:rsidRPr="00D13D9B">
        <w:t xml:space="preserve">Excellent experience in performance tuning and query optimization of the </w:t>
      </w:r>
      <w:r w:rsidRPr="00D13D9B">
        <w:rPr>
          <w:b/>
        </w:rPr>
        <w:t>SQLs</w:t>
      </w:r>
      <w:r w:rsidRPr="00D13D9B">
        <w:t>.</w:t>
      </w:r>
    </w:p>
    <w:p w14:paraId="1783EA63" w14:textId="77777777" w:rsidR="00647F84" w:rsidRPr="00D13D9B" w:rsidRDefault="00647F84" w:rsidP="00284050">
      <w:pPr>
        <w:pStyle w:val="NoSpacing"/>
        <w:numPr>
          <w:ilvl w:val="0"/>
          <w:numId w:val="29"/>
        </w:numPr>
        <w:jc w:val="both"/>
      </w:pPr>
      <w:r w:rsidRPr="00D13D9B">
        <w:t xml:space="preserve">Worked on </w:t>
      </w:r>
      <w:r w:rsidRPr="00D13D9B">
        <w:rPr>
          <w:b/>
        </w:rPr>
        <w:t>SSIS</w:t>
      </w:r>
      <w:r w:rsidRPr="00D13D9B">
        <w:t xml:space="preserve"> Package, </w:t>
      </w:r>
      <w:r w:rsidRPr="00D13D9B">
        <w:rPr>
          <w:b/>
        </w:rPr>
        <w:t>DTS Import/Export</w:t>
      </w:r>
      <w:r w:rsidRPr="00D13D9B">
        <w:t xml:space="preserve"> for transferring data from Database (Oracle and Text format data) to </w:t>
      </w:r>
      <w:r w:rsidRPr="00D13D9B">
        <w:rPr>
          <w:b/>
        </w:rPr>
        <w:t>SQL</w:t>
      </w:r>
      <w:r w:rsidRPr="00D13D9B">
        <w:t xml:space="preserve"> Server.</w:t>
      </w:r>
    </w:p>
    <w:p w14:paraId="5B23CAD6" w14:textId="77777777" w:rsidR="00647F84" w:rsidRPr="00D13D9B" w:rsidRDefault="00647F84" w:rsidP="00284050">
      <w:pPr>
        <w:pStyle w:val="NoSpacing"/>
        <w:numPr>
          <w:ilvl w:val="0"/>
          <w:numId w:val="29"/>
        </w:numPr>
        <w:jc w:val="both"/>
      </w:pPr>
      <w:r w:rsidRPr="00D13D9B">
        <w:t xml:space="preserve">Involved in applying the patch in </w:t>
      </w:r>
      <w:r w:rsidRPr="00D13D9B">
        <w:rPr>
          <w:b/>
        </w:rPr>
        <w:t>oracle</w:t>
      </w:r>
      <w:r w:rsidRPr="00D13D9B">
        <w:t xml:space="preserve"> </w:t>
      </w:r>
      <w:r w:rsidRPr="00D13D9B">
        <w:rPr>
          <w:b/>
        </w:rPr>
        <w:t>apps</w:t>
      </w:r>
      <w:r w:rsidRPr="00D13D9B">
        <w:t xml:space="preserve"> environment.</w:t>
      </w:r>
    </w:p>
    <w:p w14:paraId="0BF2CCF2" w14:textId="77777777" w:rsidR="00647F84" w:rsidRPr="00D13D9B" w:rsidRDefault="00647F84" w:rsidP="00284050">
      <w:pPr>
        <w:pStyle w:val="NoSpacing"/>
        <w:numPr>
          <w:ilvl w:val="0"/>
          <w:numId w:val="29"/>
        </w:numPr>
        <w:jc w:val="both"/>
      </w:pPr>
      <w:r w:rsidRPr="00D13D9B">
        <w:t>Involved in analyzing the patch and providing version details of files, Blocking clearing, health checks and performance.</w:t>
      </w:r>
    </w:p>
    <w:p w14:paraId="2D61A61E" w14:textId="1C624A2D" w:rsidR="006E56ED" w:rsidRPr="00284050" w:rsidRDefault="00647F84" w:rsidP="004509A1">
      <w:pPr>
        <w:pStyle w:val="NoSpacing"/>
        <w:numPr>
          <w:ilvl w:val="0"/>
          <w:numId w:val="29"/>
        </w:numPr>
        <w:shd w:val="clear" w:color="auto" w:fill="FFFFFF"/>
        <w:jc w:val="both"/>
        <w:rPr>
          <w:rFonts w:ascii="Calibri" w:eastAsia="Times New Roman" w:hAnsi="Calibri" w:cs="Calibri"/>
          <w:b/>
          <w:bCs/>
        </w:rPr>
      </w:pPr>
      <w:r w:rsidRPr="00D13D9B">
        <w:t>Involved in scripts execution and putting database in restrict mode.</w:t>
      </w:r>
    </w:p>
    <w:p w14:paraId="16996799" w14:textId="77777777" w:rsidR="005B2D3A" w:rsidRPr="00D13D9B" w:rsidRDefault="00647F84" w:rsidP="00284050">
      <w:pPr>
        <w:shd w:val="clear" w:color="auto" w:fill="FFFFFF"/>
        <w:spacing w:after="0" w:line="240" w:lineRule="auto"/>
        <w:jc w:val="both"/>
        <w:rPr>
          <w:rFonts w:ascii="Calibri" w:hAnsi="Calibri" w:cs="Calibri"/>
        </w:rPr>
      </w:pPr>
      <w:r w:rsidRPr="00D13D9B">
        <w:rPr>
          <w:rFonts w:ascii="Calibri" w:eastAsia="Times New Roman" w:hAnsi="Calibri" w:cs="Calibri"/>
          <w:b/>
          <w:bCs/>
        </w:rPr>
        <w:t xml:space="preserve">Environment: </w:t>
      </w:r>
      <w:r w:rsidR="005B2D3A" w:rsidRPr="00D13D9B">
        <w:rPr>
          <w:rFonts w:ascii="Calibri" w:hAnsi="Calibri" w:cs="Calibri"/>
          <w:color w:val="000000"/>
        </w:rPr>
        <w:t>SQL Server 2008/2008R2, DDL, DML, Tableau, TFS, Visual studio 2008/2010 Store Procedures, Views, UDFs, VSS, Power BI, C#.NET, Waterfall methodology.</w:t>
      </w:r>
    </w:p>
    <w:p w14:paraId="5E30A38F" w14:textId="7DC8ACC8" w:rsidR="00647F84" w:rsidRPr="00D13D9B" w:rsidRDefault="00647F84" w:rsidP="00284050">
      <w:pPr>
        <w:shd w:val="clear" w:color="auto" w:fill="FFFFFF"/>
        <w:spacing w:after="0" w:line="240" w:lineRule="auto"/>
        <w:jc w:val="both"/>
        <w:rPr>
          <w:rFonts w:ascii="Calibri" w:hAnsi="Calibri" w:cs="Calibri"/>
        </w:rPr>
      </w:pPr>
    </w:p>
    <w:sectPr w:rsidR="00647F84" w:rsidRPr="00D13D9B" w:rsidSect="0048567A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D344E9"/>
    <w:multiLevelType w:val="hybridMultilevel"/>
    <w:tmpl w:val="E7265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177B63"/>
    <w:multiLevelType w:val="hybridMultilevel"/>
    <w:tmpl w:val="A798F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29F3BC6"/>
    <w:multiLevelType w:val="hybridMultilevel"/>
    <w:tmpl w:val="B3BCDD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62B5776"/>
    <w:multiLevelType w:val="hybridMultilevel"/>
    <w:tmpl w:val="886641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7696D4E"/>
    <w:multiLevelType w:val="multilevel"/>
    <w:tmpl w:val="289AE36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</w:abstractNum>
  <w:abstractNum w:abstractNumId="5">
    <w:nsid w:val="09A70499"/>
    <w:multiLevelType w:val="hybridMultilevel"/>
    <w:tmpl w:val="41D018F4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0C33319C"/>
    <w:multiLevelType w:val="hybridMultilevel"/>
    <w:tmpl w:val="9EBE776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>
    <w:nsid w:val="1455363B"/>
    <w:multiLevelType w:val="hybridMultilevel"/>
    <w:tmpl w:val="59B4A7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192556A5"/>
    <w:multiLevelType w:val="hybridMultilevel"/>
    <w:tmpl w:val="A2062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0DE25AA"/>
    <w:multiLevelType w:val="hybridMultilevel"/>
    <w:tmpl w:val="5F4EA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31B0D57"/>
    <w:multiLevelType w:val="hybridMultilevel"/>
    <w:tmpl w:val="0700D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D6709C2"/>
    <w:multiLevelType w:val="hybridMultilevel"/>
    <w:tmpl w:val="01D805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3489352E"/>
    <w:multiLevelType w:val="hybridMultilevel"/>
    <w:tmpl w:val="A1A82C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359A15B9"/>
    <w:multiLevelType w:val="multilevel"/>
    <w:tmpl w:val="1792A6CE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</w:abstractNum>
  <w:abstractNum w:abstractNumId="14">
    <w:nsid w:val="3721305E"/>
    <w:multiLevelType w:val="hybridMultilevel"/>
    <w:tmpl w:val="417ED76C"/>
    <w:lvl w:ilvl="0" w:tplc="452862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91059D9"/>
    <w:multiLevelType w:val="hybridMultilevel"/>
    <w:tmpl w:val="2FB81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BB719B2"/>
    <w:multiLevelType w:val="hybridMultilevel"/>
    <w:tmpl w:val="DAD822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3F7B1325"/>
    <w:multiLevelType w:val="hybridMultilevel"/>
    <w:tmpl w:val="9AA8882E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504E0FB1"/>
    <w:multiLevelType w:val="hybridMultilevel"/>
    <w:tmpl w:val="3C366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24A2605"/>
    <w:multiLevelType w:val="hybridMultilevel"/>
    <w:tmpl w:val="72D82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378583A"/>
    <w:multiLevelType w:val="hybridMultilevel"/>
    <w:tmpl w:val="C9B48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3BA4ED5"/>
    <w:multiLevelType w:val="hybridMultilevel"/>
    <w:tmpl w:val="16647A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552A6DB2"/>
    <w:multiLevelType w:val="hybridMultilevel"/>
    <w:tmpl w:val="0DF00F64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5669348A"/>
    <w:multiLevelType w:val="hybridMultilevel"/>
    <w:tmpl w:val="A732A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32C6D38"/>
    <w:multiLevelType w:val="hybridMultilevel"/>
    <w:tmpl w:val="8E361C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658743E1"/>
    <w:multiLevelType w:val="hybridMultilevel"/>
    <w:tmpl w:val="1BCA7238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66826303"/>
    <w:multiLevelType w:val="hybridMultilevel"/>
    <w:tmpl w:val="6C50B926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68863B5B"/>
    <w:multiLevelType w:val="hybridMultilevel"/>
    <w:tmpl w:val="BF081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F2D2CF8"/>
    <w:multiLevelType w:val="hybridMultilevel"/>
    <w:tmpl w:val="BA201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17"/>
  </w:num>
  <w:num w:numId="4">
    <w:abstractNumId w:val="26"/>
  </w:num>
  <w:num w:numId="5">
    <w:abstractNumId w:val="25"/>
  </w:num>
  <w:num w:numId="6">
    <w:abstractNumId w:val="22"/>
  </w:num>
  <w:num w:numId="7">
    <w:abstractNumId w:val="5"/>
  </w:num>
  <w:num w:numId="8">
    <w:abstractNumId w:val="14"/>
  </w:num>
  <w:num w:numId="9">
    <w:abstractNumId w:val="27"/>
  </w:num>
  <w:num w:numId="10">
    <w:abstractNumId w:val="9"/>
  </w:num>
  <w:num w:numId="11">
    <w:abstractNumId w:val="7"/>
  </w:num>
  <w:num w:numId="12">
    <w:abstractNumId w:val="16"/>
  </w:num>
  <w:num w:numId="13">
    <w:abstractNumId w:val="13"/>
  </w:num>
  <w:num w:numId="14">
    <w:abstractNumId w:val="24"/>
  </w:num>
  <w:num w:numId="15">
    <w:abstractNumId w:val="23"/>
  </w:num>
  <w:num w:numId="16">
    <w:abstractNumId w:val="11"/>
  </w:num>
  <w:num w:numId="17">
    <w:abstractNumId w:val="12"/>
  </w:num>
  <w:num w:numId="18">
    <w:abstractNumId w:val="4"/>
  </w:num>
  <w:num w:numId="19">
    <w:abstractNumId w:val="21"/>
  </w:num>
  <w:num w:numId="20">
    <w:abstractNumId w:val="2"/>
  </w:num>
  <w:num w:numId="21">
    <w:abstractNumId w:val="0"/>
  </w:num>
  <w:num w:numId="22">
    <w:abstractNumId w:val="10"/>
  </w:num>
  <w:num w:numId="23">
    <w:abstractNumId w:val="15"/>
  </w:num>
  <w:num w:numId="24">
    <w:abstractNumId w:val="1"/>
  </w:num>
  <w:num w:numId="25">
    <w:abstractNumId w:val="28"/>
  </w:num>
  <w:num w:numId="26">
    <w:abstractNumId w:val="19"/>
  </w:num>
  <w:num w:numId="27">
    <w:abstractNumId w:val="20"/>
  </w:num>
  <w:num w:numId="28">
    <w:abstractNumId w:val="18"/>
  </w:num>
  <w:num w:numId="2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tzQzNjU3MDQ2szRR0lEKTi0uzszPAykwqgUAppXsCCwAAAA="/>
  </w:docVars>
  <w:rsids>
    <w:rsidRoot w:val="00AE64F3"/>
    <w:rsid w:val="00034F11"/>
    <w:rsid w:val="000708A6"/>
    <w:rsid w:val="000B4FA8"/>
    <w:rsid w:val="000C17B2"/>
    <w:rsid w:val="0012480F"/>
    <w:rsid w:val="001422C4"/>
    <w:rsid w:val="001B1AB0"/>
    <w:rsid w:val="00212480"/>
    <w:rsid w:val="00241A95"/>
    <w:rsid w:val="00284050"/>
    <w:rsid w:val="0029470A"/>
    <w:rsid w:val="002C6272"/>
    <w:rsid w:val="002D415A"/>
    <w:rsid w:val="0033004A"/>
    <w:rsid w:val="003346E6"/>
    <w:rsid w:val="0034434A"/>
    <w:rsid w:val="003705FE"/>
    <w:rsid w:val="003C3260"/>
    <w:rsid w:val="003D0E79"/>
    <w:rsid w:val="003F6BBF"/>
    <w:rsid w:val="0040139D"/>
    <w:rsid w:val="0040197E"/>
    <w:rsid w:val="004557AC"/>
    <w:rsid w:val="004846FE"/>
    <w:rsid w:val="0048567A"/>
    <w:rsid w:val="005124C9"/>
    <w:rsid w:val="00546C7C"/>
    <w:rsid w:val="005A6F43"/>
    <w:rsid w:val="005B2D3A"/>
    <w:rsid w:val="005C5F3F"/>
    <w:rsid w:val="005D03A9"/>
    <w:rsid w:val="006406FF"/>
    <w:rsid w:val="00647F84"/>
    <w:rsid w:val="006B2F4F"/>
    <w:rsid w:val="006D141F"/>
    <w:rsid w:val="006E56ED"/>
    <w:rsid w:val="00745D13"/>
    <w:rsid w:val="00751A8F"/>
    <w:rsid w:val="00784960"/>
    <w:rsid w:val="007E06B8"/>
    <w:rsid w:val="00820D9E"/>
    <w:rsid w:val="00833995"/>
    <w:rsid w:val="00852DB7"/>
    <w:rsid w:val="008B7C21"/>
    <w:rsid w:val="008F1DF8"/>
    <w:rsid w:val="009068C8"/>
    <w:rsid w:val="00921D47"/>
    <w:rsid w:val="00960B1C"/>
    <w:rsid w:val="009C797E"/>
    <w:rsid w:val="009D4253"/>
    <w:rsid w:val="009D4468"/>
    <w:rsid w:val="00A16599"/>
    <w:rsid w:val="00A41B88"/>
    <w:rsid w:val="00A73F05"/>
    <w:rsid w:val="00AE64F3"/>
    <w:rsid w:val="00AF657A"/>
    <w:rsid w:val="00B03D29"/>
    <w:rsid w:val="00B12C87"/>
    <w:rsid w:val="00B44EDD"/>
    <w:rsid w:val="00BC7CF1"/>
    <w:rsid w:val="00BF20CD"/>
    <w:rsid w:val="00C327D6"/>
    <w:rsid w:val="00C97BE1"/>
    <w:rsid w:val="00CF06DC"/>
    <w:rsid w:val="00CF4617"/>
    <w:rsid w:val="00CF5B1C"/>
    <w:rsid w:val="00D13D9B"/>
    <w:rsid w:val="00D41DEE"/>
    <w:rsid w:val="00DA547C"/>
    <w:rsid w:val="00E15D84"/>
    <w:rsid w:val="00E243CC"/>
    <w:rsid w:val="00E57730"/>
    <w:rsid w:val="00EC4524"/>
    <w:rsid w:val="00ED7A8B"/>
    <w:rsid w:val="00F55BD4"/>
    <w:rsid w:val="00F718EC"/>
    <w:rsid w:val="00F85463"/>
    <w:rsid w:val="00FD4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F9B5E"/>
  <w15:chartTrackingRefBased/>
  <w15:docId w15:val="{DC5C6026-F591-419E-813D-EB044D2EB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64F3"/>
  </w:style>
  <w:style w:type="paragraph" w:styleId="Heading1">
    <w:name w:val="heading 1"/>
    <w:basedOn w:val="Normal"/>
    <w:next w:val="Normal"/>
    <w:link w:val="Heading1Char"/>
    <w:uiPriority w:val="9"/>
    <w:qFormat/>
    <w:rsid w:val="00AE64F3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AE64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64F3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AE64F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34"/>
    <w:locked/>
    <w:rsid w:val="00AE64F3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E64F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AE64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rezemp-highlightedfield-highlightedterm">
    <w:name w:val="rezemp-highlightedfield-highlightedterm"/>
    <w:basedOn w:val="DefaultParagraphFont"/>
    <w:rsid w:val="005A6F43"/>
  </w:style>
  <w:style w:type="paragraph" w:styleId="NoSpacing">
    <w:name w:val="No Spacing"/>
    <w:uiPriority w:val="1"/>
    <w:qFormat/>
    <w:rsid w:val="0048567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312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154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10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A99336-532C-4C21-9850-30C9B67348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969</Words>
  <Characters>16928</Characters>
  <Application>Microsoft Office Word</Application>
  <DocSecurity>0</DocSecurity>
  <Lines>14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matrix</dc:creator>
  <cp:keywords/>
  <dc:description/>
  <cp:lastModifiedBy>Vikas Gupta</cp:lastModifiedBy>
  <cp:revision>2</cp:revision>
  <dcterms:created xsi:type="dcterms:W3CDTF">2018-10-29T17:45:00Z</dcterms:created>
  <dcterms:modified xsi:type="dcterms:W3CDTF">2018-10-29T17:45:00Z</dcterms:modified>
</cp:coreProperties>
</file>